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8F863" w14:textId="77777777" w:rsidR="00C152CE" w:rsidRDefault="00C152CE" w:rsidP="00C152CE">
      <w:pPr>
        <w:jc w:val="center"/>
        <w:rPr>
          <w:sz w:val="28"/>
          <w:szCs w:val="28"/>
        </w:rPr>
      </w:pPr>
    </w:p>
    <w:p w14:paraId="06E93481" w14:textId="0A820866" w:rsidR="00C152CE" w:rsidRPr="003655D4" w:rsidRDefault="00C152CE" w:rsidP="00C152CE">
      <w:pPr>
        <w:jc w:val="center"/>
        <w:rPr>
          <w:sz w:val="28"/>
          <w:szCs w:val="28"/>
        </w:rPr>
      </w:pPr>
      <w:bookmarkStart w:id="0" w:name="_Hlk144814152"/>
      <w:r w:rsidRPr="003655D4">
        <w:rPr>
          <w:sz w:val="28"/>
          <w:szCs w:val="28"/>
        </w:rPr>
        <w:t>University Senates Conference</w:t>
      </w:r>
    </w:p>
    <w:p w14:paraId="79295FDD" w14:textId="352FD41D" w:rsidR="00C152CE" w:rsidRPr="003655D4" w:rsidRDefault="00C152CE" w:rsidP="00C152CE">
      <w:pPr>
        <w:jc w:val="center"/>
        <w:rPr>
          <w:sz w:val="28"/>
          <w:szCs w:val="28"/>
        </w:rPr>
      </w:pPr>
      <w:r w:rsidRPr="003655D4">
        <w:rPr>
          <w:b/>
          <w:bCs/>
          <w:i/>
          <w:iCs/>
          <w:sz w:val="24"/>
          <w:szCs w:val="24"/>
        </w:rPr>
        <w:t>Academic Affairs &amp; Research Committee</w:t>
      </w:r>
      <w:r w:rsidRPr="003655D4">
        <w:rPr>
          <w:b/>
          <w:bCs/>
          <w:i/>
          <w:iCs/>
          <w:sz w:val="24"/>
          <w:szCs w:val="24"/>
        </w:rPr>
        <w:br/>
      </w:r>
      <w:r w:rsidRPr="003655D4">
        <w:rPr>
          <w:b/>
          <w:bCs/>
          <w:sz w:val="24"/>
          <w:szCs w:val="24"/>
        </w:rPr>
        <w:t>Agenda</w:t>
      </w:r>
    </w:p>
    <w:bookmarkEnd w:id="0"/>
    <w:p w14:paraId="5DFBADCB" w14:textId="1CBB7E74" w:rsidR="00980CF1" w:rsidRPr="003655D4" w:rsidRDefault="00C83B5A" w:rsidP="008E6B79">
      <w:pPr>
        <w:pStyle w:val="Heading1"/>
        <w:tabs>
          <w:tab w:val="clear" w:pos="270"/>
          <w:tab w:val="clear" w:pos="540"/>
          <w:tab w:val="clear" w:pos="720"/>
          <w:tab w:val="clear" w:pos="900"/>
          <w:tab w:val="clear" w:pos="1260"/>
          <w:tab w:val="clear" w:pos="2592"/>
          <w:tab w:val="clear" w:pos="6120"/>
          <w:tab w:val="left" w:pos="4090"/>
          <w:tab w:val="center" w:pos="4680"/>
        </w:tabs>
        <w:jc w:val="center"/>
        <w:rPr>
          <w:szCs w:val="24"/>
        </w:rPr>
      </w:pPr>
      <w:r>
        <w:rPr>
          <w:szCs w:val="24"/>
        </w:rPr>
        <w:t xml:space="preserve">Friday, </w:t>
      </w:r>
      <w:r w:rsidR="00642995">
        <w:rPr>
          <w:szCs w:val="24"/>
        </w:rPr>
        <w:t>June 26</w:t>
      </w:r>
      <w:r w:rsidR="00980CF1" w:rsidRPr="003655D4">
        <w:rPr>
          <w:szCs w:val="24"/>
        </w:rPr>
        <w:t>, 2026</w:t>
      </w:r>
    </w:p>
    <w:p w14:paraId="1B47239C" w14:textId="7A97CE92" w:rsidR="00980CF1" w:rsidRPr="003655D4" w:rsidRDefault="00642995" w:rsidP="00980CF1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r>
        <w:rPr>
          <w:sz w:val="24"/>
          <w:szCs w:val="24"/>
        </w:rPr>
        <w:t>8:00</w:t>
      </w:r>
      <w:r w:rsidR="00DD0A93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DD0A93">
        <w:rPr>
          <w:sz w:val="24"/>
          <w:szCs w:val="24"/>
        </w:rPr>
        <w:t xml:space="preserve">.m. – </w:t>
      </w:r>
      <w:r>
        <w:rPr>
          <w:sz w:val="24"/>
          <w:szCs w:val="24"/>
        </w:rPr>
        <w:t>9</w:t>
      </w:r>
      <w:r w:rsidR="00DD0A93">
        <w:rPr>
          <w:sz w:val="24"/>
          <w:szCs w:val="24"/>
        </w:rPr>
        <w:t>:</w:t>
      </w:r>
      <w:r w:rsidR="00AA679E">
        <w:rPr>
          <w:sz w:val="24"/>
          <w:szCs w:val="24"/>
        </w:rPr>
        <w:t>2</w:t>
      </w:r>
      <w:r>
        <w:rPr>
          <w:sz w:val="24"/>
          <w:szCs w:val="24"/>
        </w:rPr>
        <w:t>5</w:t>
      </w:r>
      <w:r w:rsidR="00DD0A93">
        <w:rPr>
          <w:sz w:val="24"/>
          <w:szCs w:val="24"/>
        </w:rPr>
        <w:t xml:space="preserve"> </w:t>
      </w:r>
      <w:r w:rsidR="00C83B5A">
        <w:rPr>
          <w:sz w:val="24"/>
          <w:szCs w:val="24"/>
        </w:rPr>
        <w:t>p</w:t>
      </w:r>
      <w:r w:rsidR="00DD0A93">
        <w:rPr>
          <w:sz w:val="24"/>
          <w:szCs w:val="24"/>
        </w:rPr>
        <w:t>.m.</w:t>
      </w:r>
    </w:p>
    <w:p w14:paraId="048F3D5A" w14:textId="4DD420D0" w:rsidR="00982183" w:rsidRPr="003655D4" w:rsidRDefault="002E7769" w:rsidP="00982183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r w:rsidRPr="003655D4">
        <w:rPr>
          <w:sz w:val="24"/>
          <w:szCs w:val="24"/>
        </w:rPr>
        <w:br/>
      </w:r>
    </w:p>
    <w:p w14:paraId="52839DF3" w14:textId="6EC34276" w:rsidR="00642995" w:rsidRDefault="002D0F96" w:rsidP="00D765AC">
      <w:pPr>
        <w:pStyle w:val="BodyText"/>
        <w:ind w:right="90"/>
        <w:rPr>
          <w:szCs w:val="24"/>
        </w:rPr>
      </w:pPr>
      <w:r w:rsidRPr="003655D4">
        <w:rPr>
          <w:szCs w:val="24"/>
        </w:rPr>
        <w:t>The Academic Affairs &amp; Research Committee Meeting will be held at the following public location:</w:t>
      </w:r>
      <w:r w:rsidR="002652DF">
        <w:rPr>
          <w:szCs w:val="24"/>
        </w:rPr>
        <w:br/>
      </w:r>
      <w:r w:rsidR="002652DF">
        <w:rPr>
          <w:szCs w:val="24"/>
        </w:rPr>
        <w:br/>
      </w:r>
      <w:r w:rsidR="00642995">
        <w:rPr>
          <w:szCs w:val="24"/>
        </w:rPr>
        <w:t>I Hotel &amp; Conference Center</w:t>
      </w:r>
    </w:p>
    <w:p w14:paraId="7C4A3EF5" w14:textId="77777777" w:rsidR="00642995" w:rsidRDefault="00642995" w:rsidP="00D765AC">
      <w:pPr>
        <w:pStyle w:val="BodyText"/>
        <w:ind w:right="90"/>
        <w:rPr>
          <w:szCs w:val="24"/>
        </w:rPr>
      </w:pPr>
      <w:r>
        <w:rPr>
          <w:szCs w:val="24"/>
        </w:rPr>
        <w:t>Quad Room</w:t>
      </w:r>
    </w:p>
    <w:p w14:paraId="58DD562E" w14:textId="79C3F7A8" w:rsidR="00642995" w:rsidRDefault="00642995" w:rsidP="00D765AC">
      <w:pPr>
        <w:pStyle w:val="BodyText"/>
        <w:ind w:right="90"/>
        <w:rPr>
          <w:szCs w:val="24"/>
        </w:rPr>
      </w:pPr>
      <w:r>
        <w:rPr>
          <w:szCs w:val="24"/>
        </w:rPr>
        <w:t xml:space="preserve">1900 S </w:t>
      </w:r>
      <w:r w:rsidR="004732FC">
        <w:rPr>
          <w:szCs w:val="24"/>
        </w:rPr>
        <w:t>1st</w:t>
      </w:r>
      <w:r>
        <w:rPr>
          <w:szCs w:val="24"/>
        </w:rPr>
        <w:t xml:space="preserve"> St.</w:t>
      </w:r>
    </w:p>
    <w:p w14:paraId="586FECC5" w14:textId="39D372D9" w:rsidR="00BD4490" w:rsidRPr="003655D4" w:rsidRDefault="00642995" w:rsidP="00D765AC">
      <w:pPr>
        <w:pStyle w:val="BodyText"/>
        <w:ind w:right="90"/>
      </w:pPr>
      <w:r>
        <w:rPr>
          <w:szCs w:val="24"/>
        </w:rPr>
        <w:t>Champaign, IL</w:t>
      </w:r>
      <w:r>
        <w:rPr>
          <w:szCs w:val="24"/>
        </w:rPr>
        <w:br/>
      </w:r>
    </w:p>
    <w:p w14:paraId="233E065D" w14:textId="2DAC514E" w:rsidR="00A605A1" w:rsidRPr="003655D4" w:rsidRDefault="00A605A1" w:rsidP="00C97B66">
      <w:pPr>
        <w:jc w:val="center"/>
        <w:rPr>
          <w:b/>
          <w:bCs/>
          <w:sz w:val="24"/>
          <w:u w:val="single"/>
        </w:rPr>
      </w:pPr>
      <w:r w:rsidRPr="003655D4">
        <w:rPr>
          <w:b/>
          <w:bCs/>
          <w:sz w:val="24"/>
          <w:u w:val="single"/>
        </w:rPr>
        <w:t>Members</w:t>
      </w:r>
    </w:p>
    <w:p w14:paraId="3D5DD1F4" w14:textId="59C9AD37" w:rsidR="00A30C8E" w:rsidRPr="003655D4" w:rsidRDefault="00A30C8E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>Kate Clancy</w:t>
      </w:r>
      <w:r w:rsidR="00C36283" w:rsidRPr="003655D4">
        <w:rPr>
          <w:i/>
          <w:iCs/>
          <w:sz w:val="24"/>
        </w:rPr>
        <w:t>*</w:t>
      </w:r>
    </w:p>
    <w:p w14:paraId="45636029" w14:textId="6C834E1A" w:rsidR="008B119F" w:rsidRPr="003655D4" w:rsidRDefault="00A30C8E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>Linda Herrera</w:t>
      </w:r>
    </w:p>
    <w:p w14:paraId="315D2182" w14:textId="77777777" w:rsidR="008B119F" w:rsidRPr="003655D4" w:rsidRDefault="008B119F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>Prasanta Kalita</w:t>
      </w:r>
    </w:p>
    <w:p w14:paraId="3B947E24" w14:textId="2E7B734B" w:rsidR="009100C4" w:rsidRPr="003655D4" w:rsidRDefault="009100C4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>Hanfu Mi</w:t>
      </w:r>
    </w:p>
    <w:p w14:paraId="098B1BCB" w14:textId="77777777" w:rsidR="00A30C8E" w:rsidRPr="003655D4" w:rsidRDefault="008B119F" w:rsidP="00C97B66">
      <w:pPr>
        <w:jc w:val="center"/>
        <w:rPr>
          <w:i/>
          <w:iCs/>
          <w:sz w:val="24"/>
        </w:rPr>
      </w:pPr>
      <w:r w:rsidRPr="003655D4">
        <w:rPr>
          <w:i/>
          <w:iCs/>
          <w:sz w:val="24"/>
        </w:rPr>
        <w:t xml:space="preserve">Carol </w:t>
      </w:r>
      <w:r w:rsidR="00ED7D1B" w:rsidRPr="003655D4">
        <w:rPr>
          <w:i/>
          <w:iCs/>
          <w:sz w:val="24"/>
        </w:rPr>
        <w:t>Symes</w:t>
      </w:r>
    </w:p>
    <w:p w14:paraId="10DA140A" w14:textId="07665C77" w:rsidR="00DB1A64" w:rsidRPr="003655D4" w:rsidRDefault="00A30C8E" w:rsidP="00C74B47">
      <w:pPr>
        <w:jc w:val="center"/>
        <w:rPr>
          <w:sz w:val="24"/>
        </w:rPr>
      </w:pPr>
      <w:r w:rsidRPr="003655D4">
        <w:rPr>
          <w:i/>
          <w:iCs/>
          <w:sz w:val="24"/>
        </w:rPr>
        <w:t>Donald Wink</w:t>
      </w:r>
      <w:r w:rsidR="00DA539D">
        <w:rPr>
          <w:i/>
          <w:iCs/>
          <w:sz w:val="24"/>
        </w:rPr>
        <w:br/>
      </w:r>
    </w:p>
    <w:p w14:paraId="567BFAC3" w14:textId="6D4FF649" w:rsidR="00A605A1" w:rsidRPr="003655D4" w:rsidRDefault="00A605A1" w:rsidP="00A605A1">
      <w:pPr>
        <w:rPr>
          <w:sz w:val="24"/>
        </w:rPr>
      </w:pPr>
    </w:p>
    <w:p w14:paraId="4733CD05" w14:textId="036101E3" w:rsidR="00FE6E6F" w:rsidRPr="003655D4" w:rsidRDefault="00F716C4" w:rsidP="00FE6E6F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C</w:t>
      </w:r>
      <w:r w:rsidR="00FE6E6F" w:rsidRPr="003655D4">
        <w:rPr>
          <w:sz w:val="24"/>
          <w:u w:val="single"/>
        </w:rPr>
        <w:t>all to Order</w:t>
      </w:r>
    </w:p>
    <w:p w14:paraId="63211176" w14:textId="77777777" w:rsidR="00FE6E6F" w:rsidRPr="003655D4" w:rsidRDefault="00FE6E6F" w:rsidP="00764506">
      <w:pPr>
        <w:rPr>
          <w:sz w:val="24"/>
          <w:u w:val="single"/>
        </w:rPr>
      </w:pPr>
    </w:p>
    <w:p w14:paraId="3E849277" w14:textId="04E614E1" w:rsidR="00585704" w:rsidRPr="003655D4" w:rsidRDefault="00585704" w:rsidP="00D16238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Approval of remote participation</w:t>
      </w:r>
    </w:p>
    <w:p w14:paraId="7EF3AB35" w14:textId="77777777" w:rsidR="00585704" w:rsidRPr="003655D4" w:rsidRDefault="00585704" w:rsidP="00585704">
      <w:pPr>
        <w:pStyle w:val="ListParagraph"/>
        <w:rPr>
          <w:sz w:val="24"/>
          <w:u w:val="single"/>
        </w:rPr>
      </w:pPr>
    </w:p>
    <w:p w14:paraId="483E012C" w14:textId="77777777" w:rsidR="00A812A8" w:rsidRPr="003655D4" w:rsidRDefault="00F716C4" w:rsidP="00D16238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Public Comment</w:t>
      </w:r>
    </w:p>
    <w:p w14:paraId="5BE739F1" w14:textId="0271C4D3" w:rsidR="00FE6E6F" w:rsidRPr="003655D4" w:rsidRDefault="00FE6E6F" w:rsidP="00692AF2">
      <w:pPr>
        <w:rPr>
          <w:sz w:val="24"/>
        </w:rPr>
      </w:pPr>
    </w:p>
    <w:p w14:paraId="36F52262" w14:textId="2C8B0872" w:rsidR="006B6FA7" w:rsidRPr="003655D4" w:rsidRDefault="009649F1" w:rsidP="00CC24E7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Approval of the Minute</w:t>
      </w:r>
      <w:r w:rsidR="00E8462E" w:rsidRPr="003655D4">
        <w:rPr>
          <w:sz w:val="24"/>
          <w:u w:val="single"/>
        </w:rPr>
        <w:t xml:space="preserve">s </w:t>
      </w:r>
      <w:proofErr w:type="gramStart"/>
      <w:r w:rsidR="00F676C9">
        <w:rPr>
          <w:sz w:val="24"/>
          <w:u w:val="single"/>
        </w:rPr>
        <w:t>from</w:t>
      </w:r>
      <w:proofErr w:type="gramEnd"/>
      <w:r w:rsidR="00F676C9">
        <w:rPr>
          <w:sz w:val="24"/>
          <w:u w:val="single"/>
        </w:rPr>
        <w:t xml:space="preserve"> </w:t>
      </w:r>
      <w:r w:rsidR="00F00ADC">
        <w:rPr>
          <w:sz w:val="24"/>
          <w:u w:val="single"/>
        </w:rPr>
        <w:t>April 21</w:t>
      </w:r>
      <w:r w:rsidR="00F676C9">
        <w:rPr>
          <w:sz w:val="24"/>
          <w:u w:val="single"/>
        </w:rPr>
        <w:t>, 2026</w:t>
      </w:r>
    </w:p>
    <w:p w14:paraId="5823A52E" w14:textId="7813494F" w:rsidR="009F4EBC" w:rsidRPr="003655D4" w:rsidRDefault="009F4EBC" w:rsidP="008C650F">
      <w:pPr>
        <w:rPr>
          <w:sz w:val="24"/>
          <w:u w:val="single"/>
        </w:rPr>
      </w:pPr>
    </w:p>
    <w:p w14:paraId="51195753" w14:textId="05387170" w:rsidR="00E12122" w:rsidRPr="004E59E5" w:rsidRDefault="00F716C4" w:rsidP="004E59E5">
      <w:pPr>
        <w:pStyle w:val="ListParagraph"/>
        <w:numPr>
          <w:ilvl w:val="0"/>
          <w:numId w:val="31"/>
        </w:numPr>
        <w:rPr>
          <w:sz w:val="24"/>
        </w:rPr>
      </w:pPr>
      <w:r w:rsidRPr="003655D4">
        <w:rPr>
          <w:sz w:val="24"/>
          <w:u w:val="single"/>
        </w:rPr>
        <w:t xml:space="preserve">Today’s Business </w:t>
      </w:r>
    </w:p>
    <w:p w14:paraId="540AC7F9" w14:textId="50CBDA58" w:rsidR="004E59E5" w:rsidRPr="004E59E5" w:rsidRDefault="004E59E5" w:rsidP="004E59E5">
      <w:pPr>
        <w:pStyle w:val="ListParagraph"/>
        <w:numPr>
          <w:ilvl w:val="1"/>
          <w:numId w:val="31"/>
        </w:numPr>
        <w:rPr>
          <w:sz w:val="24"/>
        </w:rPr>
      </w:pPr>
      <w:r>
        <w:rPr>
          <w:sz w:val="24"/>
        </w:rPr>
        <w:t>Symposia revision</w:t>
      </w:r>
      <w:r>
        <w:rPr>
          <w:sz w:val="24"/>
        </w:rPr>
        <w:br/>
      </w:r>
    </w:p>
    <w:p w14:paraId="461EEE7D" w14:textId="05DC9441" w:rsidR="00764506" w:rsidRDefault="00764506" w:rsidP="00764506">
      <w:pPr>
        <w:pStyle w:val="ListParagraph"/>
        <w:numPr>
          <w:ilvl w:val="0"/>
          <w:numId w:val="31"/>
        </w:numPr>
        <w:rPr>
          <w:sz w:val="24"/>
          <w:u w:val="single"/>
        </w:rPr>
      </w:pPr>
      <w:r w:rsidRPr="003655D4">
        <w:rPr>
          <w:sz w:val="24"/>
          <w:u w:val="single"/>
        </w:rPr>
        <w:t>New Business</w:t>
      </w:r>
    </w:p>
    <w:p w14:paraId="5E10021D" w14:textId="1A402A8E" w:rsidR="00195FDB" w:rsidRPr="00195FDB" w:rsidRDefault="00F00ADC" w:rsidP="00195FDB">
      <w:pPr>
        <w:pStyle w:val="ListParagraph"/>
        <w:numPr>
          <w:ilvl w:val="1"/>
          <w:numId w:val="31"/>
        </w:numPr>
        <w:rPr>
          <w:sz w:val="24"/>
        </w:rPr>
      </w:pPr>
      <w:r>
        <w:rPr>
          <w:sz w:val="24"/>
        </w:rPr>
        <w:t xml:space="preserve">Discuss </w:t>
      </w:r>
      <w:r w:rsidR="00195FDB" w:rsidRPr="00195FDB">
        <w:rPr>
          <w:sz w:val="24"/>
        </w:rPr>
        <w:t>OT-393</w:t>
      </w:r>
      <w:r w:rsidR="004D0174">
        <w:rPr>
          <w:sz w:val="24"/>
        </w:rPr>
        <w:t xml:space="preserve"> received from SGC</w:t>
      </w:r>
    </w:p>
    <w:p w14:paraId="06C026F2" w14:textId="14A2D01C" w:rsidR="00A605A1" w:rsidRPr="003655D4" w:rsidRDefault="00A605A1" w:rsidP="00A605A1">
      <w:pPr>
        <w:rPr>
          <w:sz w:val="24"/>
        </w:rPr>
      </w:pPr>
    </w:p>
    <w:p w14:paraId="25DA238A" w14:textId="2E050D96" w:rsidR="00A605A1" w:rsidRPr="003655D4" w:rsidRDefault="00791F67" w:rsidP="00791F67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3655D4">
        <w:rPr>
          <w:sz w:val="24"/>
          <w:szCs w:val="24"/>
          <w:u w:val="single"/>
        </w:rPr>
        <w:t>O</w:t>
      </w:r>
      <w:r w:rsidR="00D16238" w:rsidRPr="003655D4">
        <w:rPr>
          <w:sz w:val="24"/>
          <w:szCs w:val="24"/>
          <w:u w:val="single"/>
        </w:rPr>
        <w:t xml:space="preserve">ld Business – </w:t>
      </w:r>
      <w:r w:rsidR="00764506" w:rsidRPr="003655D4">
        <w:rPr>
          <w:sz w:val="24"/>
          <w:szCs w:val="24"/>
          <w:u w:val="single"/>
        </w:rPr>
        <w:t>Action items</w:t>
      </w:r>
      <w:r w:rsidR="00764506" w:rsidRPr="003655D4">
        <w:rPr>
          <w:sz w:val="24"/>
          <w:szCs w:val="24"/>
          <w:u w:val="single"/>
        </w:rPr>
        <w:br/>
      </w:r>
    </w:p>
    <w:p w14:paraId="45166C82" w14:textId="56629D7E" w:rsidR="00A605A1" w:rsidRPr="003655D4" w:rsidRDefault="009C3BD3" w:rsidP="00334ABD">
      <w:pPr>
        <w:pStyle w:val="ListParagraph"/>
        <w:numPr>
          <w:ilvl w:val="0"/>
          <w:numId w:val="31"/>
        </w:numPr>
        <w:rPr>
          <w:sz w:val="24"/>
        </w:rPr>
      </w:pPr>
      <w:r w:rsidRPr="003655D4">
        <w:rPr>
          <w:sz w:val="24"/>
          <w:szCs w:val="24"/>
          <w:u w:val="single"/>
        </w:rPr>
        <w:t>Adjournment</w:t>
      </w:r>
    </w:p>
    <w:p w14:paraId="34EA8B48" w14:textId="4A5EDFB1" w:rsidR="00791F67" w:rsidRPr="00FE6E6F" w:rsidRDefault="00791F67" w:rsidP="00FE6E6F">
      <w:pPr>
        <w:rPr>
          <w:sz w:val="24"/>
        </w:rPr>
      </w:pPr>
    </w:p>
    <w:p w14:paraId="3A0224EC" w14:textId="77777777" w:rsidR="000E7E26" w:rsidRDefault="000E7E26" w:rsidP="00A605A1">
      <w:pPr>
        <w:widowControl w:val="0"/>
        <w:tabs>
          <w:tab w:val="right" w:pos="270"/>
          <w:tab w:val="left" w:pos="540"/>
          <w:tab w:val="left" w:pos="900"/>
          <w:tab w:val="left" w:pos="1260"/>
          <w:tab w:val="left" w:pos="2592"/>
          <w:tab w:val="left" w:pos="5616"/>
        </w:tabs>
        <w:ind w:left="-90" w:right="432"/>
        <w:rPr>
          <w:sz w:val="24"/>
        </w:rPr>
      </w:pPr>
    </w:p>
    <w:p w14:paraId="2A9D37A6" w14:textId="3C0C9D07" w:rsidR="004C4B17" w:rsidRPr="00EE1337" w:rsidRDefault="004B7B4A" w:rsidP="00A605A1">
      <w:pPr>
        <w:widowControl w:val="0"/>
        <w:tabs>
          <w:tab w:val="right" w:pos="270"/>
          <w:tab w:val="left" w:pos="540"/>
          <w:tab w:val="left" w:pos="900"/>
          <w:tab w:val="left" w:pos="1260"/>
          <w:tab w:val="left" w:pos="2592"/>
          <w:tab w:val="left" w:pos="5616"/>
        </w:tabs>
        <w:ind w:left="-90" w:right="432"/>
        <w:rPr>
          <w:sz w:val="24"/>
        </w:rPr>
      </w:pPr>
      <w:r>
        <w:rPr>
          <w:sz w:val="24"/>
        </w:rPr>
        <w:tab/>
      </w:r>
    </w:p>
    <w:p w14:paraId="5408B121" w14:textId="58FE195D" w:rsidR="000464ED" w:rsidRDefault="009A2437" w:rsidP="00A605A1">
      <w:pPr>
        <w:widowControl w:val="0"/>
        <w:tabs>
          <w:tab w:val="right" w:pos="270"/>
          <w:tab w:val="left" w:pos="540"/>
          <w:tab w:val="left" w:pos="810"/>
          <w:tab w:val="left" w:pos="990"/>
          <w:tab w:val="left" w:pos="1260"/>
          <w:tab w:val="left" w:pos="2592"/>
          <w:tab w:val="left" w:pos="6480"/>
        </w:tabs>
        <w:ind w:left="540" w:right="90"/>
        <w:rPr>
          <w:sz w:val="24"/>
        </w:rPr>
      </w:pPr>
      <w:r>
        <w:rPr>
          <w:sz w:val="24"/>
        </w:rPr>
        <w:tab/>
      </w:r>
      <w:bookmarkStart w:id="1" w:name="_Hlk38034618"/>
      <w:bookmarkStart w:id="2" w:name="_Hlk35014221"/>
      <w:bookmarkStart w:id="3" w:name="_Hlk67042091"/>
      <w:r w:rsidR="006A15C1">
        <w:rPr>
          <w:sz w:val="24"/>
        </w:rPr>
        <w:t xml:space="preserve"> </w:t>
      </w:r>
      <w:bookmarkEnd w:id="1"/>
      <w:bookmarkEnd w:id="2"/>
      <w:bookmarkEnd w:id="3"/>
    </w:p>
    <w:sectPr w:rsidR="000464ED" w:rsidSect="00A874B2">
      <w:headerReference w:type="default" r:id="rId11"/>
      <w:endnotePr>
        <w:numFmt w:val="decimal"/>
      </w:endnotePr>
      <w:type w:val="continuous"/>
      <w:pgSz w:w="12240" w:h="15840" w:code="1"/>
      <w:pgMar w:top="274" w:right="1080" w:bottom="806" w:left="1440" w:header="432" w:footer="1152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636C1" w14:textId="77777777" w:rsidR="00A31EA9" w:rsidRDefault="00A31EA9">
      <w:r>
        <w:separator/>
      </w:r>
    </w:p>
  </w:endnote>
  <w:endnote w:type="continuationSeparator" w:id="0">
    <w:p w14:paraId="27DD9475" w14:textId="77777777" w:rsidR="00A31EA9" w:rsidRDefault="00A31EA9">
      <w:r>
        <w:continuationSeparator/>
      </w:r>
    </w:p>
  </w:endnote>
  <w:endnote w:type="continuationNotice" w:id="1">
    <w:p w14:paraId="43521928" w14:textId="77777777" w:rsidR="00A31EA9" w:rsidRDefault="00A31E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38357" w14:textId="77777777" w:rsidR="00A31EA9" w:rsidRDefault="00A31EA9">
      <w:r>
        <w:separator/>
      </w:r>
    </w:p>
  </w:footnote>
  <w:footnote w:type="continuationSeparator" w:id="0">
    <w:p w14:paraId="6D61E435" w14:textId="77777777" w:rsidR="00A31EA9" w:rsidRDefault="00A31EA9">
      <w:r>
        <w:continuationSeparator/>
      </w:r>
    </w:p>
  </w:footnote>
  <w:footnote w:type="continuationNotice" w:id="1">
    <w:p w14:paraId="4F59DA91" w14:textId="77777777" w:rsidR="00A31EA9" w:rsidRDefault="00A31E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E4066" w14:textId="77777777" w:rsidR="00D63EA6" w:rsidRDefault="00D63EA6" w:rsidP="008920DD">
    <w:pPr>
      <w:pStyle w:val="Header"/>
      <w:rPr>
        <w:sz w:val="24"/>
        <w:szCs w:val="24"/>
      </w:rPr>
    </w:pPr>
    <w:r>
      <w:rPr>
        <w:sz w:val="24"/>
        <w:szCs w:val="24"/>
      </w:rPr>
      <w:t>University Senates Conference Agenda</w:t>
    </w:r>
  </w:p>
  <w:p w14:paraId="315981B1" w14:textId="3B4E9F03" w:rsidR="00D63EA6" w:rsidRDefault="008B2231" w:rsidP="008920DD">
    <w:pPr>
      <w:pStyle w:val="Header"/>
      <w:rPr>
        <w:sz w:val="24"/>
        <w:szCs w:val="24"/>
      </w:rPr>
    </w:pPr>
    <w:r>
      <w:rPr>
        <w:sz w:val="24"/>
        <w:szCs w:val="24"/>
      </w:rPr>
      <w:t>December 4, 2025</w:t>
    </w:r>
  </w:p>
  <w:p w14:paraId="51D127B6" w14:textId="77777777" w:rsidR="00D63EA6" w:rsidRDefault="00D63EA6" w:rsidP="008920DD">
    <w:pPr>
      <w:pStyle w:val="Header"/>
      <w:rPr>
        <w:sz w:val="24"/>
        <w:szCs w:val="24"/>
      </w:rPr>
    </w:pPr>
    <w:r>
      <w:rPr>
        <w:sz w:val="24"/>
        <w:szCs w:val="24"/>
      </w:rPr>
      <w:t xml:space="preserve">Page </w:t>
    </w:r>
    <w:r w:rsidRPr="00D970A1">
      <w:rPr>
        <w:sz w:val="24"/>
        <w:szCs w:val="24"/>
      </w:rPr>
      <w:fldChar w:fldCharType="begin"/>
    </w:r>
    <w:r w:rsidRPr="00D970A1">
      <w:rPr>
        <w:sz w:val="24"/>
        <w:szCs w:val="24"/>
      </w:rPr>
      <w:instrText xml:space="preserve"> PAGE   \* MERGEFORMAT </w:instrText>
    </w:r>
    <w:r w:rsidRPr="00D970A1">
      <w:rPr>
        <w:sz w:val="24"/>
        <w:szCs w:val="24"/>
      </w:rPr>
      <w:fldChar w:fldCharType="separate"/>
    </w:r>
    <w:r>
      <w:rPr>
        <w:noProof/>
        <w:sz w:val="24"/>
        <w:szCs w:val="24"/>
      </w:rPr>
      <w:t>3</w:t>
    </w:r>
    <w:r w:rsidRPr="00D970A1">
      <w:rPr>
        <w:sz w:val="24"/>
        <w:szCs w:val="24"/>
      </w:rPr>
      <w:fldChar w:fldCharType="end"/>
    </w:r>
  </w:p>
  <w:p w14:paraId="5FED44BC" w14:textId="4C9FCC4A" w:rsidR="00D63EA6" w:rsidRDefault="00D63EA6"/>
  <w:p w14:paraId="296D2380" w14:textId="77777777" w:rsidR="00843621" w:rsidRDefault="00843621"/>
  <w:p w14:paraId="2C72D569" w14:textId="77777777" w:rsidR="00D63EA6" w:rsidRDefault="00D63EA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3164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E20A6"/>
    <w:multiLevelType w:val="hybridMultilevel"/>
    <w:tmpl w:val="70EEEE7E"/>
    <w:lvl w:ilvl="0" w:tplc="5816C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2B3A9C"/>
    <w:multiLevelType w:val="hybridMultilevel"/>
    <w:tmpl w:val="8D183ABE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0DF35758"/>
    <w:multiLevelType w:val="hybridMultilevel"/>
    <w:tmpl w:val="9138B834"/>
    <w:lvl w:ilvl="0" w:tplc="23609B36">
      <w:start w:val="1"/>
      <w:numFmt w:val="upperRoman"/>
      <w:lvlText w:val="%1."/>
      <w:lvlJc w:val="left"/>
      <w:pPr>
        <w:ind w:left="99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04F4D2D"/>
    <w:multiLevelType w:val="hybridMultilevel"/>
    <w:tmpl w:val="50F079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61401"/>
    <w:multiLevelType w:val="hybridMultilevel"/>
    <w:tmpl w:val="30F22E5A"/>
    <w:lvl w:ilvl="0" w:tplc="A77A66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AD45F36"/>
    <w:multiLevelType w:val="hybridMultilevel"/>
    <w:tmpl w:val="F5C0777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73083"/>
    <w:multiLevelType w:val="hybridMultilevel"/>
    <w:tmpl w:val="25AED6D6"/>
    <w:lvl w:ilvl="0" w:tplc="9104EE9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21AA1DE8"/>
    <w:multiLevelType w:val="hybridMultilevel"/>
    <w:tmpl w:val="F3B86ED8"/>
    <w:lvl w:ilvl="0" w:tplc="774040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EC46CE"/>
    <w:multiLevelType w:val="hybridMultilevel"/>
    <w:tmpl w:val="2800D802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26EA2B0A"/>
    <w:multiLevelType w:val="hybridMultilevel"/>
    <w:tmpl w:val="B3F8DDEC"/>
    <w:lvl w:ilvl="0" w:tplc="5A1C57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73E397F"/>
    <w:multiLevelType w:val="hybridMultilevel"/>
    <w:tmpl w:val="D5E68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46FF2"/>
    <w:multiLevelType w:val="hybridMultilevel"/>
    <w:tmpl w:val="80CA3A94"/>
    <w:lvl w:ilvl="0" w:tplc="BBE497D0">
      <w:start w:val="12"/>
      <w:numFmt w:val="decimal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3" w15:restartNumberingAfterBreak="0">
    <w:nsid w:val="307E1D7F"/>
    <w:multiLevelType w:val="hybridMultilevel"/>
    <w:tmpl w:val="7CD8F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4762A"/>
    <w:multiLevelType w:val="hybridMultilevel"/>
    <w:tmpl w:val="FAA2B0CC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37AD151A"/>
    <w:multiLevelType w:val="singleLevel"/>
    <w:tmpl w:val="6C6E4334"/>
    <w:lvl w:ilvl="0">
      <w:start w:val="1"/>
      <w:numFmt w:val="upperLetter"/>
      <w:pStyle w:val="Heading6"/>
      <w:lvlText w:val="%1. "/>
      <w:legacy w:legacy="1" w:legacySpace="0" w:legacyIndent="360"/>
      <w:lvlJc w:val="left"/>
      <w:pPr>
        <w:ind w:left="90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3A8962E4"/>
    <w:multiLevelType w:val="singleLevel"/>
    <w:tmpl w:val="00FAEDEE"/>
    <w:lvl w:ilvl="0">
      <w:start w:val="6"/>
      <w:numFmt w:val="upperRoman"/>
      <w:pStyle w:val="Heading3"/>
      <w:lvlText w:val="%1."/>
      <w:lvlJc w:val="left"/>
      <w:pPr>
        <w:tabs>
          <w:tab w:val="num" w:pos="765"/>
        </w:tabs>
        <w:ind w:left="765" w:hanging="720"/>
      </w:pPr>
      <w:rPr>
        <w:rFonts w:hint="default"/>
      </w:rPr>
    </w:lvl>
  </w:abstractNum>
  <w:abstractNum w:abstractNumId="17" w15:restartNumberingAfterBreak="0">
    <w:nsid w:val="3B3C2BB5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E027ED"/>
    <w:multiLevelType w:val="hybridMultilevel"/>
    <w:tmpl w:val="A0B82B10"/>
    <w:lvl w:ilvl="0" w:tplc="B4BC420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675B38"/>
    <w:multiLevelType w:val="hybridMultilevel"/>
    <w:tmpl w:val="15B8B6F8"/>
    <w:lvl w:ilvl="0" w:tplc="02B2E434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4A183283"/>
    <w:multiLevelType w:val="hybridMultilevel"/>
    <w:tmpl w:val="36F233D0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D507A"/>
    <w:multiLevelType w:val="hybridMultilevel"/>
    <w:tmpl w:val="382077E6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B3588E"/>
    <w:multiLevelType w:val="hybridMultilevel"/>
    <w:tmpl w:val="01265E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B23DFA"/>
    <w:multiLevelType w:val="hybridMultilevel"/>
    <w:tmpl w:val="45229136"/>
    <w:lvl w:ilvl="0" w:tplc="CD1E7AB0">
      <w:start w:val="7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579F2B90"/>
    <w:multiLevelType w:val="hybridMultilevel"/>
    <w:tmpl w:val="74926284"/>
    <w:lvl w:ilvl="0" w:tplc="44327DC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5B8B3056"/>
    <w:multiLevelType w:val="hybridMultilevel"/>
    <w:tmpl w:val="4582D882"/>
    <w:lvl w:ilvl="0" w:tplc="57A2421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60CF282C"/>
    <w:multiLevelType w:val="hybridMultilevel"/>
    <w:tmpl w:val="35CC1D92"/>
    <w:lvl w:ilvl="0" w:tplc="7096B108">
      <w:start w:val="2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8D75E62"/>
    <w:multiLevelType w:val="hybridMultilevel"/>
    <w:tmpl w:val="2D1CE032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85407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D552F2A"/>
    <w:multiLevelType w:val="hybridMultilevel"/>
    <w:tmpl w:val="3D427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CD2440"/>
    <w:multiLevelType w:val="hybridMultilevel"/>
    <w:tmpl w:val="E5E885EC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13709A6"/>
    <w:multiLevelType w:val="hybridMultilevel"/>
    <w:tmpl w:val="B9883C7A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D3555"/>
    <w:multiLevelType w:val="hybridMultilevel"/>
    <w:tmpl w:val="7D06D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67C43F1"/>
    <w:multiLevelType w:val="hybridMultilevel"/>
    <w:tmpl w:val="2082852C"/>
    <w:lvl w:ilvl="0" w:tplc="F11A099C">
      <w:start w:val="9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7717F48"/>
    <w:multiLevelType w:val="hybridMultilevel"/>
    <w:tmpl w:val="1C1CE11E"/>
    <w:lvl w:ilvl="0" w:tplc="13B8CC10">
      <w:start w:val="5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5" w15:restartNumberingAfterBreak="0">
    <w:nsid w:val="77D3302B"/>
    <w:multiLevelType w:val="hybridMultilevel"/>
    <w:tmpl w:val="4718C164"/>
    <w:lvl w:ilvl="0" w:tplc="C56673C8">
      <w:start w:val="1"/>
      <w:numFmt w:val="upperRoman"/>
      <w:lvlText w:val="%1."/>
      <w:lvlJc w:val="left"/>
      <w:pPr>
        <w:ind w:left="6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530797804">
    <w:abstractNumId w:val="15"/>
  </w:num>
  <w:num w:numId="2" w16cid:durableId="886064185">
    <w:abstractNumId w:val="16"/>
  </w:num>
  <w:num w:numId="3" w16cid:durableId="562250834">
    <w:abstractNumId w:val="12"/>
  </w:num>
  <w:num w:numId="4" w16cid:durableId="1811828148">
    <w:abstractNumId w:val="19"/>
  </w:num>
  <w:num w:numId="5" w16cid:durableId="1982954738">
    <w:abstractNumId w:val="35"/>
  </w:num>
  <w:num w:numId="6" w16cid:durableId="1056852544">
    <w:abstractNumId w:val="16"/>
  </w:num>
  <w:num w:numId="7" w16cid:durableId="347175264">
    <w:abstractNumId w:val="16"/>
  </w:num>
  <w:num w:numId="8" w16cid:durableId="1597783452">
    <w:abstractNumId w:val="3"/>
  </w:num>
  <w:num w:numId="9" w16cid:durableId="1109734918">
    <w:abstractNumId w:val="7"/>
  </w:num>
  <w:num w:numId="10" w16cid:durableId="659231096">
    <w:abstractNumId w:val="0"/>
  </w:num>
  <w:num w:numId="11" w16cid:durableId="420562633">
    <w:abstractNumId w:val="10"/>
  </w:num>
  <w:num w:numId="12" w16cid:durableId="1702825078">
    <w:abstractNumId w:val="5"/>
  </w:num>
  <w:num w:numId="13" w16cid:durableId="968243572">
    <w:abstractNumId w:val="24"/>
  </w:num>
  <w:num w:numId="14" w16cid:durableId="1139415500">
    <w:abstractNumId w:val="23"/>
  </w:num>
  <w:num w:numId="15" w16cid:durableId="19087423">
    <w:abstractNumId w:val="33"/>
  </w:num>
  <w:num w:numId="16" w16cid:durableId="925111718">
    <w:abstractNumId w:val="26"/>
  </w:num>
  <w:num w:numId="17" w16cid:durableId="1577201232">
    <w:abstractNumId w:val="2"/>
  </w:num>
  <w:num w:numId="18" w16cid:durableId="268436957">
    <w:abstractNumId w:val="34"/>
  </w:num>
  <w:num w:numId="19" w16cid:durableId="449593071">
    <w:abstractNumId w:val="31"/>
  </w:num>
  <w:num w:numId="20" w16cid:durableId="577133980">
    <w:abstractNumId w:val="14"/>
  </w:num>
  <w:num w:numId="21" w16cid:durableId="221671988">
    <w:abstractNumId w:val="30"/>
  </w:num>
  <w:num w:numId="22" w16cid:durableId="1108159529">
    <w:abstractNumId w:val="6"/>
  </w:num>
  <w:num w:numId="23" w16cid:durableId="1648825321">
    <w:abstractNumId w:val="9"/>
  </w:num>
  <w:num w:numId="24" w16cid:durableId="2093239961">
    <w:abstractNumId w:val="20"/>
  </w:num>
  <w:num w:numId="25" w16cid:durableId="234901098">
    <w:abstractNumId w:val="21"/>
  </w:num>
  <w:num w:numId="26" w16cid:durableId="864682001">
    <w:abstractNumId w:val="18"/>
  </w:num>
  <w:num w:numId="27" w16cid:durableId="581379967">
    <w:abstractNumId w:val="27"/>
  </w:num>
  <w:num w:numId="28" w16cid:durableId="1829056583">
    <w:abstractNumId w:val="25"/>
  </w:num>
  <w:num w:numId="29" w16cid:durableId="1217427503">
    <w:abstractNumId w:val="29"/>
  </w:num>
  <w:num w:numId="30" w16cid:durableId="7756371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75118822">
    <w:abstractNumId w:val="4"/>
  </w:num>
  <w:num w:numId="32" w16cid:durableId="1941254578">
    <w:abstractNumId w:val="1"/>
  </w:num>
  <w:num w:numId="33" w16cid:durableId="88039424">
    <w:abstractNumId w:val="8"/>
  </w:num>
  <w:num w:numId="34" w16cid:durableId="1051422636">
    <w:abstractNumId w:val="22"/>
  </w:num>
  <w:num w:numId="35" w16cid:durableId="127551542">
    <w:abstractNumId w:val="11"/>
  </w:num>
  <w:num w:numId="36" w16cid:durableId="280649108">
    <w:abstractNumId w:val="17"/>
  </w:num>
  <w:num w:numId="37" w16cid:durableId="1906254188">
    <w:abstractNumId w:val="28"/>
  </w:num>
  <w:num w:numId="38" w16cid:durableId="104113185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e1NDcyNjI0NrNQ0lEKTi0uzszPAykwqgUAET2IjCwAAAA="/>
  </w:docVars>
  <w:rsids>
    <w:rsidRoot w:val="00BA10D2"/>
    <w:rsid w:val="0000156E"/>
    <w:rsid w:val="00001ED2"/>
    <w:rsid w:val="0000208B"/>
    <w:rsid w:val="000023A4"/>
    <w:rsid w:val="000025CE"/>
    <w:rsid w:val="0000388A"/>
    <w:rsid w:val="000046C2"/>
    <w:rsid w:val="00004AC4"/>
    <w:rsid w:val="00004DCD"/>
    <w:rsid w:val="000056AC"/>
    <w:rsid w:val="00005C89"/>
    <w:rsid w:val="000068DE"/>
    <w:rsid w:val="00006C89"/>
    <w:rsid w:val="00006E80"/>
    <w:rsid w:val="00006E9B"/>
    <w:rsid w:val="00006FBA"/>
    <w:rsid w:val="0000726B"/>
    <w:rsid w:val="0000767C"/>
    <w:rsid w:val="00007EA5"/>
    <w:rsid w:val="000105EF"/>
    <w:rsid w:val="000108E1"/>
    <w:rsid w:val="00010AC4"/>
    <w:rsid w:val="00010B40"/>
    <w:rsid w:val="00012EBD"/>
    <w:rsid w:val="00013944"/>
    <w:rsid w:val="00015EB7"/>
    <w:rsid w:val="00017ACC"/>
    <w:rsid w:val="00017B59"/>
    <w:rsid w:val="000216EC"/>
    <w:rsid w:val="00022A18"/>
    <w:rsid w:val="000230BC"/>
    <w:rsid w:val="000233DF"/>
    <w:rsid w:val="00023EDE"/>
    <w:rsid w:val="00024DD4"/>
    <w:rsid w:val="00025508"/>
    <w:rsid w:val="00025B25"/>
    <w:rsid w:val="000261E8"/>
    <w:rsid w:val="0002624F"/>
    <w:rsid w:val="00026443"/>
    <w:rsid w:val="00026468"/>
    <w:rsid w:val="000264E1"/>
    <w:rsid w:val="000267AE"/>
    <w:rsid w:val="00026BA6"/>
    <w:rsid w:val="00026C42"/>
    <w:rsid w:val="00026D64"/>
    <w:rsid w:val="00027679"/>
    <w:rsid w:val="00027A4C"/>
    <w:rsid w:val="00027CAD"/>
    <w:rsid w:val="00030BEB"/>
    <w:rsid w:val="00031D4F"/>
    <w:rsid w:val="000324EE"/>
    <w:rsid w:val="00032DDC"/>
    <w:rsid w:val="00033C82"/>
    <w:rsid w:val="0003578F"/>
    <w:rsid w:val="00035E28"/>
    <w:rsid w:val="00037480"/>
    <w:rsid w:val="000374AA"/>
    <w:rsid w:val="000408C8"/>
    <w:rsid w:val="0004093C"/>
    <w:rsid w:val="00040B95"/>
    <w:rsid w:val="0004128B"/>
    <w:rsid w:val="00041B45"/>
    <w:rsid w:val="00041EE8"/>
    <w:rsid w:val="0004240B"/>
    <w:rsid w:val="00042886"/>
    <w:rsid w:val="00042E24"/>
    <w:rsid w:val="00043090"/>
    <w:rsid w:val="000433B8"/>
    <w:rsid w:val="00043671"/>
    <w:rsid w:val="00043C0C"/>
    <w:rsid w:val="000447D5"/>
    <w:rsid w:val="00044A61"/>
    <w:rsid w:val="00044AAD"/>
    <w:rsid w:val="0004532F"/>
    <w:rsid w:val="0004539F"/>
    <w:rsid w:val="000456AE"/>
    <w:rsid w:val="00045960"/>
    <w:rsid w:val="00045BA7"/>
    <w:rsid w:val="000464ED"/>
    <w:rsid w:val="0004667F"/>
    <w:rsid w:val="00046708"/>
    <w:rsid w:val="00046C7B"/>
    <w:rsid w:val="00046CCF"/>
    <w:rsid w:val="00046F7C"/>
    <w:rsid w:val="00047B7A"/>
    <w:rsid w:val="00047E3F"/>
    <w:rsid w:val="00050180"/>
    <w:rsid w:val="000503F1"/>
    <w:rsid w:val="00050507"/>
    <w:rsid w:val="00051156"/>
    <w:rsid w:val="00052B2A"/>
    <w:rsid w:val="00052FAB"/>
    <w:rsid w:val="0005338B"/>
    <w:rsid w:val="00053519"/>
    <w:rsid w:val="00053A85"/>
    <w:rsid w:val="0005461C"/>
    <w:rsid w:val="0005561C"/>
    <w:rsid w:val="00055711"/>
    <w:rsid w:val="00056BE9"/>
    <w:rsid w:val="00057267"/>
    <w:rsid w:val="00061863"/>
    <w:rsid w:val="00061E7F"/>
    <w:rsid w:val="0006245F"/>
    <w:rsid w:val="00063116"/>
    <w:rsid w:val="00063653"/>
    <w:rsid w:val="0006382F"/>
    <w:rsid w:val="00064D1B"/>
    <w:rsid w:val="0006503D"/>
    <w:rsid w:val="000650DF"/>
    <w:rsid w:val="000654CB"/>
    <w:rsid w:val="00065D63"/>
    <w:rsid w:val="00065E49"/>
    <w:rsid w:val="00066558"/>
    <w:rsid w:val="0006670C"/>
    <w:rsid w:val="0007075F"/>
    <w:rsid w:val="00070B19"/>
    <w:rsid w:val="00071847"/>
    <w:rsid w:val="00071976"/>
    <w:rsid w:val="000725F4"/>
    <w:rsid w:val="000726A4"/>
    <w:rsid w:val="000731A7"/>
    <w:rsid w:val="000738B8"/>
    <w:rsid w:val="00073EB8"/>
    <w:rsid w:val="0007415C"/>
    <w:rsid w:val="000746F9"/>
    <w:rsid w:val="0007470A"/>
    <w:rsid w:val="00074B9B"/>
    <w:rsid w:val="000751AF"/>
    <w:rsid w:val="000752B6"/>
    <w:rsid w:val="00075536"/>
    <w:rsid w:val="000759C9"/>
    <w:rsid w:val="0007631D"/>
    <w:rsid w:val="0007635C"/>
    <w:rsid w:val="0007636C"/>
    <w:rsid w:val="000765F9"/>
    <w:rsid w:val="0007665F"/>
    <w:rsid w:val="000766DD"/>
    <w:rsid w:val="00076AD2"/>
    <w:rsid w:val="00080B83"/>
    <w:rsid w:val="000810CF"/>
    <w:rsid w:val="0008141F"/>
    <w:rsid w:val="000814DE"/>
    <w:rsid w:val="0008211B"/>
    <w:rsid w:val="0008240F"/>
    <w:rsid w:val="00082861"/>
    <w:rsid w:val="00082CA9"/>
    <w:rsid w:val="00083540"/>
    <w:rsid w:val="00083BE5"/>
    <w:rsid w:val="00083FAD"/>
    <w:rsid w:val="00083FDB"/>
    <w:rsid w:val="000844D8"/>
    <w:rsid w:val="00084FF7"/>
    <w:rsid w:val="00085569"/>
    <w:rsid w:val="00085648"/>
    <w:rsid w:val="000857E7"/>
    <w:rsid w:val="00085874"/>
    <w:rsid w:val="00085BAA"/>
    <w:rsid w:val="000867B3"/>
    <w:rsid w:val="000869BE"/>
    <w:rsid w:val="00086D17"/>
    <w:rsid w:val="00086D86"/>
    <w:rsid w:val="00087111"/>
    <w:rsid w:val="000879DE"/>
    <w:rsid w:val="00087BE9"/>
    <w:rsid w:val="0009056C"/>
    <w:rsid w:val="0009057F"/>
    <w:rsid w:val="0009061B"/>
    <w:rsid w:val="00090719"/>
    <w:rsid w:val="00091779"/>
    <w:rsid w:val="0009201B"/>
    <w:rsid w:val="0009216D"/>
    <w:rsid w:val="00092FCF"/>
    <w:rsid w:val="00093BD0"/>
    <w:rsid w:val="00093E62"/>
    <w:rsid w:val="0009438F"/>
    <w:rsid w:val="000945D6"/>
    <w:rsid w:val="00095765"/>
    <w:rsid w:val="00095CFF"/>
    <w:rsid w:val="00096081"/>
    <w:rsid w:val="000960CB"/>
    <w:rsid w:val="000970F6"/>
    <w:rsid w:val="00097125"/>
    <w:rsid w:val="000972B6"/>
    <w:rsid w:val="0009787D"/>
    <w:rsid w:val="0009789B"/>
    <w:rsid w:val="000A0775"/>
    <w:rsid w:val="000A097A"/>
    <w:rsid w:val="000A13C8"/>
    <w:rsid w:val="000A15A3"/>
    <w:rsid w:val="000A18FE"/>
    <w:rsid w:val="000A32D4"/>
    <w:rsid w:val="000A356B"/>
    <w:rsid w:val="000A390C"/>
    <w:rsid w:val="000A3A38"/>
    <w:rsid w:val="000A44A2"/>
    <w:rsid w:val="000A68D4"/>
    <w:rsid w:val="000A71CF"/>
    <w:rsid w:val="000B09B1"/>
    <w:rsid w:val="000B0ADB"/>
    <w:rsid w:val="000B0CD9"/>
    <w:rsid w:val="000B0E02"/>
    <w:rsid w:val="000B0F8C"/>
    <w:rsid w:val="000B18A8"/>
    <w:rsid w:val="000B1EA2"/>
    <w:rsid w:val="000B2589"/>
    <w:rsid w:val="000B37F3"/>
    <w:rsid w:val="000B3802"/>
    <w:rsid w:val="000B3AD6"/>
    <w:rsid w:val="000B49EC"/>
    <w:rsid w:val="000B4A27"/>
    <w:rsid w:val="000B4DDC"/>
    <w:rsid w:val="000B5382"/>
    <w:rsid w:val="000B5DF3"/>
    <w:rsid w:val="000B6251"/>
    <w:rsid w:val="000B69FF"/>
    <w:rsid w:val="000C05C2"/>
    <w:rsid w:val="000C1029"/>
    <w:rsid w:val="000C2734"/>
    <w:rsid w:val="000C2E75"/>
    <w:rsid w:val="000C429D"/>
    <w:rsid w:val="000C5386"/>
    <w:rsid w:val="000C544B"/>
    <w:rsid w:val="000C63DD"/>
    <w:rsid w:val="000C6E39"/>
    <w:rsid w:val="000C6F5E"/>
    <w:rsid w:val="000C7550"/>
    <w:rsid w:val="000C7F96"/>
    <w:rsid w:val="000D00BE"/>
    <w:rsid w:val="000D071B"/>
    <w:rsid w:val="000D071C"/>
    <w:rsid w:val="000D0826"/>
    <w:rsid w:val="000D08EE"/>
    <w:rsid w:val="000D0A41"/>
    <w:rsid w:val="000D0DC7"/>
    <w:rsid w:val="000D15B3"/>
    <w:rsid w:val="000D16BD"/>
    <w:rsid w:val="000D17BB"/>
    <w:rsid w:val="000D2877"/>
    <w:rsid w:val="000D2E22"/>
    <w:rsid w:val="000D3527"/>
    <w:rsid w:val="000D3CD8"/>
    <w:rsid w:val="000D55A1"/>
    <w:rsid w:val="000D5812"/>
    <w:rsid w:val="000D5B9C"/>
    <w:rsid w:val="000D62AA"/>
    <w:rsid w:val="000D6D2B"/>
    <w:rsid w:val="000D728F"/>
    <w:rsid w:val="000D7DCA"/>
    <w:rsid w:val="000E035C"/>
    <w:rsid w:val="000E0437"/>
    <w:rsid w:val="000E0EF0"/>
    <w:rsid w:val="000E0FD8"/>
    <w:rsid w:val="000E3CDE"/>
    <w:rsid w:val="000E41E8"/>
    <w:rsid w:val="000E465B"/>
    <w:rsid w:val="000E5351"/>
    <w:rsid w:val="000E5F49"/>
    <w:rsid w:val="000E61DF"/>
    <w:rsid w:val="000E63C7"/>
    <w:rsid w:val="000E6AF7"/>
    <w:rsid w:val="000E6D7B"/>
    <w:rsid w:val="000E72AD"/>
    <w:rsid w:val="000E7E26"/>
    <w:rsid w:val="000E7FC8"/>
    <w:rsid w:val="000F01C7"/>
    <w:rsid w:val="000F01F7"/>
    <w:rsid w:val="000F06F8"/>
    <w:rsid w:val="000F0DBC"/>
    <w:rsid w:val="000F0F23"/>
    <w:rsid w:val="000F256D"/>
    <w:rsid w:val="000F2DC3"/>
    <w:rsid w:val="000F2EE6"/>
    <w:rsid w:val="000F345E"/>
    <w:rsid w:val="000F4E80"/>
    <w:rsid w:val="000F545C"/>
    <w:rsid w:val="000F55EE"/>
    <w:rsid w:val="000F56F1"/>
    <w:rsid w:val="000F69A5"/>
    <w:rsid w:val="000F6BE9"/>
    <w:rsid w:val="000F6E20"/>
    <w:rsid w:val="00100801"/>
    <w:rsid w:val="00100ACB"/>
    <w:rsid w:val="0010119A"/>
    <w:rsid w:val="00101A42"/>
    <w:rsid w:val="00103A9E"/>
    <w:rsid w:val="00103DE7"/>
    <w:rsid w:val="00104370"/>
    <w:rsid w:val="00104CC3"/>
    <w:rsid w:val="00105069"/>
    <w:rsid w:val="00105AB3"/>
    <w:rsid w:val="00106D6E"/>
    <w:rsid w:val="00107D46"/>
    <w:rsid w:val="00110051"/>
    <w:rsid w:val="00110217"/>
    <w:rsid w:val="00110364"/>
    <w:rsid w:val="00110873"/>
    <w:rsid w:val="00110A2D"/>
    <w:rsid w:val="00110E38"/>
    <w:rsid w:val="00111C29"/>
    <w:rsid w:val="00111F3F"/>
    <w:rsid w:val="001124B0"/>
    <w:rsid w:val="001126EA"/>
    <w:rsid w:val="001127B1"/>
    <w:rsid w:val="001131C1"/>
    <w:rsid w:val="001132CB"/>
    <w:rsid w:val="00113B0A"/>
    <w:rsid w:val="0011448F"/>
    <w:rsid w:val="00114885"/>
    <w:rsid w:val="00114A50"/>
    <w:rsid w:val="00115459"/>
    <w:rsid w:val="00115CF0"/>
    <w:rsid w:val="00115F42"/>
    <w:rsid w:val="00116624"/>
    <w:rsid w:val="00116A4C"/>
    <w:rsid w:val="00116C1A"/>
    <w:rsid w:val="00116FCE"/>
    <w:rsid w:val="001175CD"/>
    <w:rsid w:val="00120A02"/>
    <w:rsid w:val="00122C6D"/>
    <w:rsid w:val="001231F6"/>
    <w:rsid w:val="001241E1"/>
    <w:rsid w:val="00124542"/>
    <w:rsid w:val="001246A0"/>
    <w:rsid w:val="00125294"/>
    <w:rsid w:val="00127D00"/>
    <w:rsid w:val="0013029D"/>
    <w:rsid w:val="001314DC"/>
    <w:rsid w:val="00131577"/>
    <w:rsid w:val="00131F40"/>
    <w:rsid w:val="0013291E"/>
    <w:rsid w:val="00133AF7"/>
    <w:rsid w:val="001349D5"/>
    <w:rsid w:val="00135529"/>
    <w:rsid w:val="001356F2"/>
    <w:rsid w:val="0013574B"/>
    <w:rsid w:val="00135BDF"/>
    <w:rsid w:val="00135FDD"/>
    <w:rsid w:val="001377F9"/>
    <w:rsid w:val="0014016D"/>
    <w:rsid w:val="001402EC"/>
    <w:rsid w:val="00140656"/>
    <w:rsid w:val="0014165C"/>
    <w:rsid w:val="001416AD"/>
    <w:rsid w:val="001417E2"/>
    <w:rsid w:val="00141BB8"/>
    <w:rsid w:val="00142043"/>
    <w:rsid w:val="0014246B"/>
    <w:rsid w:val="00143148"/>
    <w:rsid w:val="0014325C"/>
    <w:rsid w:val="00143471"/>
    <w:rsid w:val="00143C6E"/>
    <w:rsid w:val="00144886"/>
    <w:rsid w:val="00145617"/>
    <w:rsid w:val="00146637"/>
    <w:rsid w:val="001475B5"/>
    <w:rsid w:val="0014767F"/>
    <w:rsid w:val="00147716"/>
    <w:rsid w:val="001505D7"/>
    <w:rsid w:val="00151013"/>
    <w:rsid w:val="00151251"/>
    <w:rsid w:val="00151EED"/>
    <w:rsid w:val="00152304"/>
    <w:rsid w:val="001528B0"/>
    <w:rsid w:val="001529B8"/>
    <w:rsid w:val="001532A0"/>
    <w:rsid w:val="00153EE4"/>
    <w:rsid w:val="0015437F"/>
    <w:rsid w:val="00154781"/>
    <w:rsid w:val="00154842"/>
    <w:rsid w:val="0015532E"/>
    <w:rsid w:val="00156BF5"/>
    <w:rsid w:val="00156F76"/>
    <w:rsid w:val="001571D4"/>
    <w:rsid w:val="00157780"/>
    <w:rsid w:val="00157871"/>
    <w:rsid w:val="00160941"/>
    <w:rsid w:val="00160CDA"/>
    <w:rsid w:val="001611E7"/>
    <w:rsid w:val="001614F1"/>
    <w:rsid w:val="001617BC"/>
    <w:rsid w:val="00162598"/>
    <w:rsid w:val="00162C4D"/>
    <w:rsid w:val="00163DB4"/>
    <w:rsid w:val="0016475D"/>
    <w:rsid w:val="001654D2"/>
    <w:rsid w:val="00165BC9"/>
    <w:rsid w:val="00166A2C"/>
    <w:rsid w:val="00166AB0"/>
    <w:rsid w:val="0016794A"/>
    <w:rsid w:val="001709D9"/>
    <w:rsid w:val="00170A56"/>
    <w:rsid w:val="00170D46"/>
    <w:rsid w:val="00171712"/>
    <w:rsid w:val="001719AB"/>
    <w:rsid w:val="00171A30"/>
    <w:rsid w:val="001727C8"/>
    <w:rsid w:val="001738B5"/>
    <w:rsid w:val="00173F9F"/>
    <w:rsid w:val="001757E8"/>
    <w:rsid w:val="00176BF1"/>
    <w:rsid w:val="0017761A"/>
    <w:rsid w:val="00181308"/>
    <w:rsid w:val="001814B8"/>
    <w:rsid w:val="0018210A"/>
    <w:rsid w:val="00182911"/>
    <w:rsid w:val="00182DAB"/>
    <w:rsid w:val="0018326D"/>
    <w:rsid w:val="001836BD"/>
    <w:rsid w:val="001840FD"/>
    <w:rsid w:val="001843C8"/>
    <w:rsid w:val="001844BE"/>
    <w:rsid w:val="001844FD"/>
    <w:rsid w:val="001849B4"/>
    <w:rsid w:val="00184BD7"/>
    <w:rsid w:val="00184C1E"/>
    <w:rsid w:val="00186018"/>
    <w:rsid w:val="001860C3"/>
    <w:rsid w:val="001864A5"/>
    <w:rsid w:val="001876FB"/>
    <w:rsid w:val="00187BE0"/>
    <w:rsid w:val="00190D6C"/>
    <w:rsid w:val="001910BA"/>
    <w:rsid w:val="001914C3"/>
    <w:rsid w:val="001920CD"/>
    <w:rsid w:val="001940BA"/>
    <w:rsid w:val="00194142"/>
    <w:rsid w:val="00194772"/>
    <w:rsid w:val="00194B60"/>
    <w:rsid w:val="00194DE3"/>
    <w:rsid w:val="00195A69"/>
    <w:rsid w:val="00195B42"/>
    <w:rsid w:val="00195DDD"/>
    <w:rsid w:val="00195E4B"/>
    <w:rsid w:val="00195EF4"/>
    <w:rsid w:val="00195FDB"/>
    <w:rsid w:val="00197265"/>
    <w:rsid w:val="001974A4"/>
    <w:rsid w:val="00197A7E"/>
    <w:rsid w:val="001A0334"/>
    <w:rsid w:val="001A072C"/>
    <w:rsid w:val="001A07E9"/>
    <w:rsid w:val="001A1038"/>
    <w:rsid w:val="001A1A9E"/>
    <w:rsid w:val="001A1DD8"/>
    <w:rsid w:val="001A2CD3"/>
    <w:rsid w:val="001A3D97"/>
    <w:rsid w:val="001A3EBB"/>
    <w:rsid w:val="001A435A"/>
    <w:rsid w:val="001A4985"/>
    <w:rsid w:val="001A4E9F"/>
    <w:rsid w:val="001A5749"/>
    <w:rsid w:val="001A5ED7"/>
    <w:rsid w:val="001A6DA2"/>
    <w:rsid w:val="001A7234"/>
    <w:rsid w:val="001A749C"/>
    <w:rsid w:val="001A7955"/>
    <w:rsid w:val="001B013E"/>
    <w:rsid w:val="001B0209"/>
    <w:rsid w:val="001B0364"/>
    <w:rsid w:val="001B0B49"/>
    <w:rsid w:val="001B1542"/>
    <w:rsid w:val="001B19BA"/>
    <w:rsid w:val="001B20CA"/>
    <w:rsid w:val="001B2874"/>
    <w:rsid w:val="001B2A56"/>
    <w:rsid w:val="001B32AC"/>
    <w:rsid w:val="001B3AC7"/>
    <w:rsid w:val="001B3B15"/>
    <w:rsid w:val="001B3B4C"/>
    <w:rsid w:val="001B495C"/>
    <w:rsid w:val="001B4AB4"/>
    <w:rsid w:val="001B4CC5"/>
    <w:rsid w:val="001B52DB"/>
    <w:rsid w:val="001B60AE"/>
    <w:rsid w:val="001B625D"/>
    <w:rsid w:val="001B694B"/>
    <w:rsid w:val="001B7F71"/>
    <w:rsid w:val="001C0098"/>
    <w:rsid w:val="001C0518"/>
    <w:rsid w:val="001C10DB"/>
    <w:rsid w:val="001C15BF"/>
    <w:rsid w:val="001C1951"/>
    <w:rsid w:val="001C2163"/>
    <w:rsid w:val="001C308F"/>
    <w:rsid w:val="001C4A4E"/>
    <w:rsid w:val="001C4C05"/>
    <w:rsid w:val="001C510E"/>
    <w:rsid w:val="001C56A0"/>
    <w:rsid w:val="001C5B33"/>
    <w:rsid w:val="001C5C79"/>
    <w:rsid w:val="001C693C"/>
    <w:rsid w:val="001D04FC"/>
    <w:rsid w:val="001D0E22"/>
    <w:rsid w:val="001D1D92"/>
    <w:rsid w:val="001D1EBE"/>
    <w:rsid w:val="001D1F49"/>
    <w:rsid w:val="001D259B"/>
    <w:rsid w:val="001D2635"/>
    <w:rsid w:val="001D267C"/>
    <w:rsid w:val="001D5190"/>
    <w:rsid w:val="001D650A"/>
    <w:rsid w:val="001D74CF"/>
    <w:rsid w:val="001E0086"/>
    <w:rsid w:val="001E066D"/>
    <w:rsid w:val="001E0857"/>
    <w:rsid w:val="001E0C41"/>
    <w:rsid w:val="001E0C55"/>
    <w:rsid w:val="001E0F44"/>
    <w:rsid w:val="001E194C"/>
    <w:rsid w:val="001E1F9D"/>
    <w:rsid w:val="001E209B"/>
    <w:rsid w:val="001E2A2A"/>
    <w:rsid w:val="001E2DAA"/>
    <w:rsid w:val="001E39FE"/>
    <w:rsid w:val="001E3A18"/>
    <w:rsid w:val="001E3AB6"/>
    <w:rsid w:val="001E465F"/>
    <w:rsid w:val="001E4C0E"/>
    <w:rsid w:val="001E56A1"/>
    <w:rsid w:val="001E7020"/>
    <w:rsid w:val="001E71B9"/>
    <w:rsid w:val="001E79DE"/>
    <w:rsid w:val="001F0277"/>
    <w:rsid w:val="001F02F3"/>
    <w:rsid w:val="001F0B3F"/>
    <w:rsid w:val="001F1375"/>
    <w:rsid w:val="001F319E"/>
    <w:rsid w:val="001F3BBA"/>
    <w:rsid w:val="001F45F9"/>
    <w:rsid w:val="001F46D4"/>
    <w:rsid w:val="001F4800"/>
    <w:rsid w:val="001F5F35"/>
    <w:rsid w:val="001F675E"/>
    <w:rsid w:val="002022EC"/>
    <w:rsid w:val="00202B51"/>
    <w:rsid w:val="00203782"/>
    <w:rsid w:val="00204591"/>
    <w:rsid w:val="00205979"/>
    <w:rsid w:val="00205C8B"/>
    <w:rsid w:val="00206213"/>
    <w:rsid w:val="0020624F"/>
    <w:rsid w:val="00206B26"/>
    <w:rsid w:val="0020739F"/>
    <w:rsid w:val="00207DFD"/>
    <w:rsid w:val="00210442"/>
    <w:rsid w:val="002107E0"/>
    <w:rsid w:val="00210935"/>
    <w:rsid w:val="00210968"/>
    <w:rsid w:val="00210BDD"/>
    <w:rsid w:val="00210C54"/>
    <w:rsid w:val="002115F5"/>
    <w:rsid w:val="00211D52"/>
    <w:rsid w:val="00211FAE"/>
    <w:rsid w:val="002129E7"/>
    <w:rsid w:val="00212E00"/>
    <w:rsid w:val="00213495"/>
    <w:rsid w:val="00214634"/>
    <w:rsid w:val="002147B1"/>
    <w:rsid w:val="00214C6F"/>
    <w:rsid w:val="00214D2D"/>
    <w:rsid w:val="00215100"/>
    <w:rsid w:val="0021601F"/>
    <w:rsid w:val="00217F0E"/>
    <w:rsid w:val="002203AD"/>
    <w:rsid w:val="00220835"/>
    <w:rsid w:val="002208E2"/>
    <w:rsid w:val="002218AD"/>
    <w:rsid w:val="00222237"/>
    <w:rsid w:val="002227CC"/>
    <w:rsid w:val="00222C18"/>
    <w:rsid w:val="00222C70"/>
    <w:rsid w:val="00222C73"/>
    <w:rsid w:val="00224D2F"/>
    <w:rsid w:val="00224F6B"/>
    <w:rsid w:val="002253A7"/>
    <w:rsid w:val="00225596"/>
    <w:rsid w:val="00225C91"/>
    <w:rsid w:val="00225E04"/>
    <w:rsid w:val="00226571"/>
    <w:rsid w:val="00226622"/>
    <w:rsid w:val="00226BFD"/>
    <w:rsid w:val="00227613"/>
    <w:rsid w:val="00227F35"/>
    <w:rsid w:val="00230450"/>
    <w:rsid w:val="00230D87"/>
    <w:rsid w:val="00230E5F"/>
    <w:rsid w:val="00230F31"/>
    <w:rsid w:val="00232986"/>
    <w:rsid w:val="00232C41"/>
    <w:rsid w:val="00232E14"/>
    <w:rsid w:val="00232F51"/>
    <w:rsid w:val="00232F53"/>
    <w:rsid w:val="002332B1"/>
    <w:rsid w:val="00234520"/>
    <w:rsid w:val="002353CC"/>
    <w:rsid w:val="00235D7D"/>
    <w:rsid w:val="00235D92"/>
    <w:rsid w:val="00236650"/>
    <w:rsid w:val="00236B9D"/>
    <w:rsid w:val="00236D9F"/>
    <w:rsid w:val="002370CA"/>
    <w:rsid w:val="002370E6"/>
    <w:rsid w:val="00237330"/>
    <w:rsid w:val="00240567"/>
    <w:rsid w:val="00240BD1"/>
    <w:rsid w:val="002412A0"/>
    <w:rsid w:val="00241A65"/>
    <w:rsid w:val="00241C58"/>
    <w:rsid w:val="00242B5D"/>
    <w:rsid w:val="00244107"/>
    <w:rsid w:val="00244593"/>
    <w:rsid w:val="00244751"/>
    <w:rsid w:val="00245400"/>
    <w:rsid w:val="00245463"/>
    <w:rsid w:val="00245559"/>
    <w:rsid w:val="0024594B"/>
    <w:rsid w:val="00246BBB"/>
    <w:rsid w:val="002473B1"/>
    <w:rsid w:val="00247D6C"/>
    <w:rsid w:val="00247FC2"/>
    <w:rsid w:val="0025093C"/>
    <w:rsid w:val="00250CF2"/>
    <w:rsid w:val="00250E06"/>
    <w:rsid w:val="00251149"/>
    <w:rsid w:val="002514D7"/>
    <w:rsid w:val="002515DE"/>
    <w:rsid w:val="00251E30"/>
    <w:rsid w:val="00252A1B"/>
    <w:rsid w:val="00253229"/>
    <w:rsid w:val="00253313"/>
    <w:rsid w:val="0025448F"/>
    <w:rsid w:val="0025547A"/>
    <w:rsid w:val="0025571D"/>
    <w:rsid w:val="00255A11"/>
    <w:rsid w:val="002560D2"/>
    <w:rsid w:val="00256167"/>
    <w:rsid w:val="00256AD1"/>
    <w:rsid w:val="002600DB"/>
    <w:rsid w:val="0026062C"/>
    <w:rsid w:val="00260C7D"/>
    <w:rsid w:val="00260D41"/>
    <w:rsid w:val="00260DD8"/>
    <w:rsid w:val="002611DC"/>
    <w:rsid w:val="00261930"/>
    <w:rsid w:val="00261F23"/>
    <w:rsid w:val="00262767"/>
    <w:rsid w:val="002641A3"/>
    <w:rsid w:val="002641E4"/>
    <w:rsid w:val="002652DF"/>
    <w:rsid w:val="00265605"/>
    <w:rsid w:val="002658F3"/>
    <w:rsid w:val="00265BDA"/>
    <w:rsid w:val="0026620E"/>
    <w:rsid w:val="00266457"/>
    <w:rsid w:val="00267A2A"/>
    <w:rsid w:val="00267C30"/>
    <w:rsid w:val="002703B8"/>
    <w:rsid w:val="002705C3"/>
    <w:rsid w:val="00270A5C"/>
    <w:rsid w:val="00270E5B"/>
    <w:rsid w:val="00271ABD"/>
    <w:rsid w:val="002729D4"/>
    <w:rsid w:val="002731F9"/>
    <w:rsid w:val="002745E0"/>
    <w:rsid w:val="00274767"/>
    <w:rsid w:val="00274D2C"/>
    <w:rsid w:val="00274E55"/>
    <w:rsid w:val="002756FB"/>
    <w:rsid w:val="00275B82"/>
    <w:rsid w:val="002761C4"/>
    <w:rsid w:val="002769FF"/>
    <w:rsid w:val="00277C58"/>
    <w:rsid w:val="00277EFC"/>
    <w:rsid w:val="002806FB"/>
    <w:rsid w:val="00281053"/>
    <w:rsid w:val="00281472"/>
    <w:rsid w:val="002822A3"/>
    <w:rsid w:val="002829BE"/>
    <w:rsid w:val="002833F5"/>
    <w:rsid w:val="002837C0"/>
    <w:rsid w:val="00283C87"/>
    <w:rsid w:val="00284014"/>
    <w:rsid w:val="00284157"/>
    <w:rsid w:val="002841E9"/>
    <w:rsid w:val="002846C2"/>
    <w:rsid w:val="0028752C"/>
    <w:rsid w:val="00287706"/>
    <w:rsid w:val="00291395"/>
    <w:rsid w:val="00292CC9"/>
    <w:rsid w:val="00294812"/>
    <w:rsid w:val="00294AA9"/>
    <w:rsid w:val="00294D08"/>
    <w:rsid w:val="00294DA9"/>
    <w:rsid w:val="00294EA7"/>
    <w:rsid w:val="0029526E"/>
    <w:rsid w:val="002959E7"/>
    <w:rsid w:val="00295CE6"/>
    <w:rsid w:val="00295CF5"/>
    <w:rsid w:val="00295CFB"/>
    <w:rsid w:val="00297980"/>
    <w:rsid w:val="002A0A24"/>
    <w:rsid w:val="002A0BB3"/>
    <w:rsid w:val="002A0EEE"/>
    <w:rsid w:val="002A1849"/>
    <w:rsid w:val="002A2352"/>
    <w:rsid w:val="002A3080"/>
    <w:rsid w:val="002A318E"/>
    <w:rsid w:val="002A3EAD"/>
    <w:rsid w:val="002A440A"/>
    <w:rsid w:val="002A44AC"/>
    <w:rsid w:val="002A52A1"/>
    <w:rsid w:val="002A53F8"/>
    <w:rsid w:val="002A591B"/>
    <w:rsid w:val="002A597D"/>
    <w:rsid w:val="002A61F8"/>
    <w:rsid w:val="002A645E"/>
    <w:rsid w:val="002A6F82"/>
    <w:rsid w:val="002A7228"/>
    <w:rsid w:val="002A7804"/>
    <w:rsid w:val="002A7CCD"/>
    <w:rsid w:val="002A7ED3"/>
    <w:rsid w:val="002B0A6E"/>
    <w:rsid w:val="002B0E7C"/>
    <w:rsid w:val="002B16BF"/>
    <w:rsid w:val="002B2005"/>
    <w:rsid w:val="002B2156"/>
    <w:rsid w:val="002B29DB"/>
    <w:rsid w:val="002B3992"/>
    <w:rsid w:val="002B4728"/>
    <w:rsid w:val="002B4830"/>
    <w:rsid w:val="002B48A8"/>
    <w:rsid w:val="002B4B11"/>
    <w:rsid w:val="002B4FC9"/>
    <w:rsid w:val="002B5DFF"/>
    <w:rsid w:val="002B5F28"/>
    <w:rsid w:val="002B7144"/>
    <w:rsid w:val="002B7D11"/>
    <w:rsid w:val="002C0223"/>
    <w:rsid w:val="002C04B0"/>
    <w:rsid w:val="002C0C9B"/>
    <w:rsid w:val="002C110E"/>
    <w:rsid w:val="002C21D2"/>
    <w:rsid w:val="002C251B"/>
    <w:rsid w:val="002C2BD2"/>
    <w:rsid w:val="002C2CD2"/>
    <w:rsid w:val="002C3101"/>
    <w:rsid w:val="002C3C21"/>
    <w:rsid w:val="002C4FCD"/>
    <w:rsid w:val="002C515F"/>
    <w:rsid w:val="002C52CE"/>
    <w:rsid w:val="002C53DA"/>
    <w:rsid w:val="002C6411"/>
    <w:rsid w:val="002C65AA"/>
    <w:rsid w:val="002C72EA"/>
    <w:rsid w:val="002C7649"/>
    <w:rsid w:val="002C786D"/>
    <w:rsid w:val="002C7C3E"/>
    <w:rsid w:val="002D020C"/>
    <w:rsid w:val="002D0F96"/>
    <w:rsid w:val="002D17E1"/>
    <w:rsid w:val="002D18E6"/>
    <w:rsid w:val="002D28D9"/>
    <w:rsid w:val="002D3469"/>
    <w:rsid w:val="002D3A4C"/>
    <w:rsid w:val="002D3A53"/>
    <w:rsid w:val="002D414B"/>
    <w:rsid w:val="002D42E8"/>
    <w:rsid w:val="002D4AA4"/>
    <w:rsid w:val="002D4B2A"/>
    <w:rsid w:val="002D5B2B"/>
    <w:rsid w:val="002D6281"/>
    <w:rsid w:val="002D73C8"/>
    <w:rsid w:val="002D7413"/>
    <w:rsid w:val="002D7844"/>
    <w:rsid w:val="002D7BB7"/>
    <w:rsid w:val="002E02D9"/>
    <w:rsid w:val="002E0E3A"/>
    <w:rsid w:val="002E1C4E"/>
    <w:rsid w:val="002E2504"/>
    <w:rsid w:val="002E2D9E"/>
    <w:rsid w:val="002E368B"/>
    <w:rsid w:val="002E4516"/>
    <w:rsid w:val="002E474F"/>
    <w:rsid w:val="002E4A9A"/>
    <w:rsid w:val="002E4D74"/>
    <w:rsid w:val="002E68F9"/>
    <w:rsid w:val="002E6D12"/>
    <w:rsid w:val="002E74F1"/>
    <w:rsid w:val="002E7769"/>
    <w:rsid w:val="002E780D"/>
    <w:rsid w:val="002F0EA1"/>
    <w:rsid w:val="002F1326"/>
    <w:rsid w:val="002F1532"/>
    <w:rsid w:val="002F1F37"/>
    <w:rsid w:val="002F2951"/>
    <w:rsid w:val="002F3B12"/>
    <w:rsid w:val="002F54D7"/>
    <w:rsid w:val="002F5843"/>
    <w:rsid w:val="002F6980"/>
    <w:rsid w:val="002F69AF"/>
    <w:rsid w:val="002F71A8"/>
    <w:rsid w:val="003001D3"/>
    <w:rsid w:val="003008DF"/>
    <w:rsid w:val="00300D0D"/>
    <w:rsid w:val="00301B49"/>
    <w:rsid w:val="0030220C"/>
    <w:rsid w:val="00302668"/>
    <w:rsid w:val="00302C4C"/>
    <w:rsid w:val="00302C9F"/>
    <w:rsid w:val="00302EF0"/>
    <w:rsid w:val="00303807"/>
    <w:rsid w:val="00304149"/>
    <w:rsid w:val="00304B8F"/>
    <w:rsid w:val="00305A2C"/>
    <w:rsid w:val="00305ABD"/>
    <w:rsid w:val="00305D30"/>
    <w:rsid w:val="00305DDB"/>
    <w:rsid w:val="0030602A"/>
    <w:rsid w:val="0030611E"/>
    <w:rsid w:val="0030695F"/>
    <w:rsid w:val="00306D93"/>
    <w:rsid w:val="00306F13"/>
    <w:rsid w:val="0030743D"/>
    <w:rsid w:val="0030767C"/>
    <w:rsid w:val="0031067E"/>
    <w:rsid w:val="0031076C"/>
    <w:rsid w:val="00310AEE"/>
    <w:rsid w:val="003116BE"/>
    <w:rsid w:val="00311B45"/>
    <w:rsid w:val="0031296C"/>
    <w:rsid w:val="003131FA"/>
    <w:rsid w:val="00313657"/>
    <w:rsid w:val="003141CC"/>
    <w:rsid w:val="00314228"/>
    <w:rsid w:val="00314614"/>
    <w:rsid w:val="0031555C"/>
    <w:rsid w:val="0031558B"/>
    <w:rsid w:val="00315FA7"/>
    <w:rsid w:val="00315FED"/>
    <w:rsid w:val="003171D0"/>
    <w:rsid w:val="00317DD5"/>
    <w:rsid w:val="003200B3"/>
    <w:rsid w:val="00321C16"/>
    <w:rsid w:val="00322119"/>
    <w:rsid w:val="00322533"/>
    <w:rsid w:val="003227AA"/>
    <w:rsid w:val="00323A6E"/>
    <w:rsid w:val="00324196"/>
    <w:rsid w:val="003241B3"/>
    <w:rsid w:val="0032447E"/>
    <w:rsid w:val="003245C8"/>
    <w:rsid w:val="003245DF"/>
    <w:rsid w:val="00324F39"/>
    <w:rsid w:val="00324FC1"/>
    <w:rsid w:val="00325EA6"/>
    <w:rsid w:val="00326553"/>
    <w:rsid w:val="00326857"/>
    <w:rsid w:val="00327748"/>
    <w:rsid w:val="003302A7"/>
    <w:rsid w:val="00330511"/>
    <w:rsid w:val="00330DF9"/>
    <w:rsid w:val="00330FB3"/>
    <w:rsid w:val="00331094"/>
    <w:rsid w:val="00333DC7"/>
    <w:rsid w:val="0033474C"/>
    <w:rsid w:val="00334A4C"/>
    <w:rsid w:val="00334F35"/>
    <w:rsid w:val="003352E5"/>
    <w:rsid w:val="0033569D"/>
    <w:rsid w:val="003359BE"/>
    <w:rsid w:val="003366C3"/>
    <w:rsid w:val="003375EC"/>
    <w:rsid w:val="003377D7"/>
    <w:rsid w:val="00340F94"/>
    <w:rsid w:val="0034172C"/>
    <w:rsid w:val="00341803"/>
    <w:rsid w:val="00342460"/>
    <w:rsid w:val="003429B5"/>
    <w:rsid w:val="00342E71"/>
    <w:rsid w:val="00342F33"/>
    <w:rsid w:val="00343145"/>
    <w:rsid w:val="00343751"/>
    <w:rsid w:val="003446BB"/>
    <w:rsid w:val="00344F8D"/>
    <w:rsid w:val="00345762"/>
    <w:rsid w:val="0034582A"/>
    <w:rsid w:val="00346776"/>
    <w:rsid w:val="0034684C"/>
    <w:rsid w:val="00346EBC"/>
    <w:rsid w:val="00347F3F"/>
    <w:rsid w:val="00350050"/>
    <w:rsid w:val="00350F3B"/>
    <w:rsid w:val="003525B5"/>
    <w:rsid w:val="00352E09"/>
    <w:rsid w:val="00352EB4"/>
    <w:rsid w:val="003538BF"/>
    <w:rsid w:val="00353993"/>
    <w:rsid w:val="00354D26"/>
    <w:rsid w:val="0035565C"/>
    <w:rsid w:val="003557CA"/>
    <w:rsid w:val="00355F02"/>
    <w:rsid w:val="003566A0"/>
    <w:rsid w:val="003566D9"/>
    <w:rsid w:val="00357074"/>
    <w:rsid w:val="003573BF"/>
    <w:rsid w:val="00357C78"/>
    <w:rsid w:val="00360CA2"/>
    <w:rsid w:val="00360E8E"/>
    <w:rsid w:val="003619F2"/>
    <w:rsid w:val="00361D75"/>
    <w:rsid w:val="00361E05"/>
    <w:rsid w:val="003620F6"/>
    <w:rsid w:val="00362FBA"/>
    <w:rsid w:val="0036315D"/>
    <w:rsid w:val="0036362D"/>
    <w:rsid w:val="0036388F"/>
    <w:rsid w:val="00363FC6"/>
    <w:rsid w:val="00364451"/>
    <w:rsid w:val="00364554"/>
    <w:rsid w:val="00364B24"/>
    <w:rsid w:val="003650F1"/>
    <w:rsid w:val="00365193"/>
    <w:rsid w:val="003655D4"/>
    <w:rsid w:val="003663A1"/>
    <w:rsid w:val="00367823"/>
    <w:rsid w:val="00367D01"/>
    <w:rsid w:val="00370C0B"/>
    <w:rsid w:val="00370D67"/>
    <w:rsid w:val="003711A9"/>
    <w:rsid w:val="00371637"/>
    <w:rsid w:val="00372F37"/>
    <w:rsid w:val="00372FB9"/>
    <w:rsid w:val="00373027"/>
    <w:rsid w:val="0037302B"/>
    <w:rsid w:val="00373505"/>
    <w:rsid w:val="00373BB3"/>
    <w:rsid w:val="003740CC"/>
    <w:rsid w:val="003758FA"/>
    <w:rsid w:val="00375987"/>
    <w:rsid w:val="00375BCF"/>
    <w:rsid w:val="00376B51"/>
    <w:rsid w:val="00376B6D"/>
    <w:rsid w:val="003773B8"/>
    <w:rsid w:val="0038056B"/>
    <w:rsid w:val="0038072B"/>
    <w:rsid w:val="003809A0"/>
    <w:rsid w:val="0038118C"/>
    <w:rsid w:val="003812C3"/>
    <w:rsid w:val="00382C69"/>
    <w:rsid w:val="00382FEB"/>
    <w:rsid w:val="003830E2"/>
    <w:rsid w:val="00384877"/>
    <w:rsid w:val="00385176"/>
    <w:rsid w:val="003851D7"/>
    <w:rsid w:val="0038550E"/>
    <w:rsid w:val="00386222"/>
    <w:rsid w:val="003865E0"/>
    <w:rsid w:val="0038696A"/>
    <w:rsid w:val="00386973"/>
    <w:rsid w:val="00386C00"/>
    <w:rsid w:val="00387688"/>
    <w:rsid w:val="00390537"/>
    <w:rsid w:val="003906A7"/>
    <w:rsid w:val="00390B06"/>
    <w:rsid w:val="00391417"/>
    <w:rsid w:val="0039164E"/>
    <w:rsid w:val="003920E5"/>
    <w:rsid w:val="003924CA"/>
    <w:rsid w:val="0039255A"/>
    <w:rsid w:val="0039313D"/>
    <w:rsid w:val="0039367E"/>
    <w:rsid w:val="00393A9C"/>
    <w:rsid w:val="0039421D"/>
    <w:rsid w:val="00394652"/>
    <w:rsid w:val="00395988"/>
    <w:rsid w:val="00395A49"/>
    <w:rsid w:val="00396284"/>
    <w:rsid w:val="00397311"/>
    <w:rsid w:val="00397B33"/>
    <w:rsid w:val="003A0582"/>
    <w:rsid w:val="003A0D21"/>
    <w:rsid w:val="003A3031"/>
    <w:rsid w:val="003A3F9E"/>
    <w:rsid w:val="003A3FC4"/>
    <w:rsid w:val="003A56FB"/>
    <w:rsid w:val="003A5BCA"/>
    <w:rsid w:val="003A64F1"/>
    <w:rsid w:val="003A6B11"/>
    <w:rsid w:val="003A75B9"/>
    <w:rsid w:val="003A75E8"/>
    <w:rsid w:val="003A77AB"/>
    <w:rsid w:val="003B0AFA"/>
    <w:rsid w:val="003B0E8C"/>
    <w:rsid w:val="003B115F"/>
    <w:rsid w:val="003B19EB"/>
    <w:rsid w:val="003B1C1B"/>
    <w:rsid w:val="003B2091"/>
    <w:rsid w:val="003B215A"/>
    <w:rsid w:val="003B23FA"/>
    <w:rsid w:val="003B26E4"/>
    <w:rsid w:val="003B3684"/>
    <w:rsid w:val="003B3A58"/>
    <w:rsid w:val="003B4DD8"/>
    <w:rsid w:val="003B5376"/>
    <w:rsid w:val="003B565C"/>
    <w:rsid w:val="003B6565"/>
    <w:rsid w:val="003B72E6"/>
    <w:rsid w:val="003B786F"/>
    <w:rsid w:val="003B7912"/>
    <w:rsid w:val="003C0F95"/>
    <w:rsid w:val="003C0FA0"/>
    <w:rsid w:val="003C11F8"/>
    <w:rsid w:val="003C16C4"/>
    <w:rsid w:val="003C1847"/>
    <w:rsid w:val="003C1B93"/>
    <w:rsid w:val="003C1CD8"/>
    <w:rsid w:val="003C1F09"/>
    <w:rsid w:val="003C2712"/>
    <w:rsid w:val="003C2728"/>
    <w:rsid w:val="003C3051"/>
    <w:rsid w:val="003C314A"/>
    <w:rsid w:val="003C3722"/>
    <w:rsid w:val="003C39C6"/>
    <w:rsid w:val="003C3BC4"/>
    <w:rsid w:val="003C41CD"/>
    <w:rsid w:val="003C4A88"/>
    <w:rsid w:val="003C4ADE"/>
    <w:rsid w:val="003C4F02"/>
    <w:rsid w:val="003C560D"/>
    <w:rsid w:val="003C5B5A"/>
    <w:rsid w:val="003C5CC3"/>
    <w:rsid w:val="003C6774"/>
    <w:rsid w:val="003C6E50"/>
    <w:rsid w:val="003C721F"/>
    <w:rsid w:val="003C74F3"/>
    <w:rsid w:val="003C798D"/>
    <w:rsid w:val="003C79ED"/>
    <w:rsid w:val="003D0C5B"/>
    <w:rsid w:val="003D178E"/>
    <w:rsid w:val="003D2249"/>
    <w:rsid w:val="003D2981"/>
    <w:rsid w:val="003D2B2A"/>
    <w:rsid w:val="003D36A7"/>
    <w:rsid w:val="003D37AF"/>
    <w:rsid w:val="003D3895"/>
    <w:rsid w:val="003D419F"/>
    <w:rsid w:val="003D47D8"/>
    <w:rsid w:val="003D4A70"/>
    <w:rsid w:val="003D4B88"/>
    <w:rsid w:val="003D4EE9"/>
    <w:rsid w:val="003D4F31"/>
    <w:rsid w:val="003D5641"/>
    <w:rsid w:val="003D619F"/>
    <w:rsid w:val="003D6C0E"/>
    <w:rsid w:val="003D6C6C"/>
    <w:rsid w:val="003D6DBB"/>
    <w:rsid w:val="003D6DF7"/>
    <w:rsid w:val="003D739D"/>
    <w:rsid w:val="003D75AD"/>
    <w:rsid w:val="003E12CB"/>
    <w:rsid w:val="003E1457"/>
    <w:rsid w:val="003E1970"/>
    <w:rsid w:val="003E1E3F"/>
    <w:rsid w:val="003E20EB"/>
    <w:rsid w:val="003E2926"/>
    <w:rsid w:val="003E3633"/>
    <w:rsid w:val="003E4030"/>
    <w:rsid w:val="003E41A3"/>
    <w:rsid w:val="003E44F5"/>
    <w:rsid w:val="003E4989"/>
    <w:rsid w:val="003E5177"/>
    <w:rsid w:val="003E5767"/>
    <w:rsid w:val="003E5B55"/>
    <w:rsid w:val="003E5DD0"/>
    <w:rsid w:val="003E6071"/>
    <w:rsid w:val="003E6242"/>
    <w:rsid w:val="003E633C"/>
    <w:rsid w:val="003E634A"/>
    <w:rsid w:val="003E6F81"/>
    <w:rsid w:val="003E713F"/>
    <w:rsid w:val="003E7E6D"/>
    <w:rsid w:val="003F08D8"/>
    <w:rsid w:val="003F123B"/>
    <w:rsid w:val="003F15E0"/>
    <w:rsid w:val="003F17A9"/>
    <w:rsid w:val="003F1D6C"/>
    <w:rsid w:val="003F229B"/>
    <w:rsid w:val="003F2E31"/>
    <w:rsid w:val="003F574E"/>
    <w:rsid w:val="003F5DAC"/>
    <w:rsid w:val="003F6055"/>
    <w:rsid w:val="003F62EA"/>
    <w:rsid w:val="003F7296"/>
    <w:rsid w:val="003F7764"/>
    <w:rsid w:val="003F7839"/>
    <w:rsid w:val="003F79F1"/>
    <w:rsid w:val="003F7F22"/>
    <w:rsid w:val="00400422"/>
    <w:rsid w:val="004004B5"/>
    <w:rsid w:val="004008E0"/>
    <w:rsid w:val="004010FF"/>
    <w:rsid w:val="004022A7"/>
    <w:rsid w:val="004023B4"/>
    <w:rsid w:val="004025E2"/>
    <w:rsid w:val="0040268C"/>
    <w:rsid w:val="00402AB4"/>
    <w:rsid w:val="0040354B"/>
    <w:rsid w:val="00404B79"/>
    <w:rsid w:val="00404F37"/>
    <w:rsid w:val="00405F52"/>
    <w:rsid w:val="004067E2"/>
    <w:rsid w:val="00407492"/>
    <w:rsid w:val="0040762D"/>
    <w:rsid w:val="0041031A"/>
    <w:rsid w:val="00410622"/>
    <w:rsid w:val="00410A77"/>
    <w:rsid w:val="00410E54"/>
    <w:rsid w:val="00411F09"/>
    <w:rsid w:val="004126A3"/>
    <w:rsid w:val="00412768"/>
    <w:rsid w:val="00412C75"/>
    <w:rsid w:val="00412F02"/>
    <w:rsid w:val="004130BA"/>
    <w:rsid w:val="004136E5"/>
    <w:rsid w:val="0041486D"/>
    <w:rsid w:val="00414C9C"/>
    <w:rsid w:val="0041532F"/>
    <w:rsid w:val="0041551C"/>
    <w:rsid w:val="00415558"/>
    <w:rsid w:val="00415AF4"/>
    <w:rsid w:val="00415CA4"/>
    <w:rsid w:val="004162E4"/>
    <w:rsid w:val="00416BC9"/>
    <w:rsid w:val="00420BD6"/>
    <w:rsid w:val="00420FF2"/>
    <w:rsid w:val="00421B04"/>
    <w:rsid w:val="004229B7"/>
    <w:rsid w:val="00423507"/>
    <w:rsid w:val="0042529E"/>
    <w:rsid w:val="0042587D"/>
    <w:rsid w:val="00426744"/>
    <w:rsid w:val="0042686F"/>
    <w:rsid w:val="00426942"/>
    <w:rsid w:val="00426B15"/>
    <w:rsid w:val="00426BAB"/>
    <w:rsid w:val="00431399"/>
    <w:rsid w:val="00431826"/>
    <w:rsid w:val="00431AAE"/>
    <w:rsid w:val="00431DCC"/>
    <w:rsid w:val="004320A7"/>
    <w:rsid w:val="00432350"/>
    <w:rsid w:val="004337F7"/>
    <w:rsid w:val="00433D2C"/>
    <w:rsid w:val="00433D9F"/>
    <w:rsid w:val="00433EFB"/>
    <w:rsid w:val="004346AB"/>
    <w:rsid w:val="00434766"/>
    <w:rsid w:val="00434BEA"/>
    <w:rsid w:val="00434D20"/>
    <w:rsid w:val="00434D29"/>
    <w:rsid w:val="00435544"/>
    <w:rsid w:val="00436B96"/>
    <w:rsid w:val="004372C4"/>
    <w:rsid w:val="00437CA8"/>
    <w:rsid w:val="00440FDB"/>
    <w:rsid w:val="0044133B"/>
    <w:rsid w:val="004415D2"/>
    <w:rsid w:val="00441CB6"/>
    <w:rsid w:val="00442D02"/>
    <w:rsid w:val="004432CE"/>
    <w:rsid w:val="004439D3"/>
    <w:rsid w:val="004440DB"/>
    <w:rsid w:val="004442F2"/>
    <w:rsid w:val="00444B06"/>
    <w:rsid w:val="00444D34"/>
    <w:rsid w:val="0044520A"/>
    <w:rsid w:val="004455A2"/>
    <w:rsid w:val="0044644E"/>
    <w:rsid w:val="00447364"/>
    <w:rsid w:val="004479B1"/>
    <w:rsid w:val="00447BEF"/>
    <w:rsid w:val="00447E16"/>
    <w:rsid w:val="00450420"/>
    <w:rsid w:val="004522C9"/>
    <w:rsid w:val="004530FD"/>
    <w:rsid w:val="00453A0C"/>
    <w:rsid w:val="00453A5F"/>
    <w:rsid w:val="00453F35"/>
    <w:rsid w:val="004540F3"/>
    <w:rsid w:val="004541A4"/>
    <w:rsid w:val="00455DF1"/>
    <w:rsid w:val="00456017"/>
    <w:rsid w:val="00456578"/>
    <w:rsid w:val="00456A37"/>
    <w:rsid w:val="00456E47"/>
    <w:rsid w:val="00457045"/>
    <w:rsid w:val="0046092E"/>
    <w:rsid w:val="00461029"/>
    <w:rsid w:val="00461384"/>
    <w:rsid w:val="00461A82"/>
    <w:rsid w:val="004623C7"/>
    <w:rsid w:val="0046445E"/>
    <w:rsid w:val="00464DB9"/>
    <w:rsid w:val="00464F9E"/>
    <w:rsid w:val="004654D8"/>
    <w:rsid w:val="00467023"/>
    <w:rsid w:val="004708FC"/>
    <w:rsid w:val="00470BE8"/>
    <w:rsid w:val="00470E33"/>
    <w:rsid w:val="004722FA"/>
    <w:rsid w:val="00472FDB"/>
    <w:rsid w:val="004732FC"/>
    <w:rsid w:val="00473847"/>
    <w:rsid w:val="00474571"/>
    <w:rsid w:val="00474932"/>
    <w:rsid w:val="00474CA6"/>
    <w:rsid w:val="00474F48"/>
    <w:rsid w:val="004753C5"/>
    <w:rsid w:val="00475CD6"/>
    <w:rsid w:val="00475E66"/>
    <w:rsid w:val="004760CF"/>
    <w:rsid w:val="00476207"/>
    <w:rsid w:val="004765AE"/>
    <w:rsid w:val="00476731"/>
    <w:rsid w:val="00476A1D"/>
    <w:rsid w:val="00476CFB"/>
    <w:rsid w:val="0047728E"/>
    <w:rsid w:val="00477872"/>
    <w:rsid w:val="004778E9"/>
    <w:rsid w:val="00477B9E"/>
    <w:rsid w:val="00480174"/>
    <w:rsid w:val="00480908"/>
    <w:rsid w:val="004809E7"/>
    <w:rsid w:val="00481FA6"/>
    <w:rsid w:val="00482284"/>
    <w:rsid w:val="00482350"/>
    <w:rsid w:val="0048297E"/>
    <w:rsid w:val="00483E3F"/>
    <w:rsid w:val="00484B8B"/>
    <w:rsid w:val="004850B2"/>
    <w:rsid w:val="0048574E"/>
    <w:rsid w:val="00485B1D"/>
    <w:rsid w:val="00485E9B"/>
    <w:rsid w:val="0048740D"/>
    <w:rsid w:val="004874AE"/>
    <w:rsid w:val="00487685"/>
    <w:rsid w:val="004876B1"/>
    <w:rsid w:val="00487AF5"/>
    <w:rsid w:val="0049059B"/>
    <w:rsid w:val="00490A10"/>
    <w:rsid w:val="00490C26"/>
    <w:rsid w:val="00491B28"/>
    <w:rsid w:val="00492883"/>
    <w:rsid w:val="00494D80"/>
    <w:rsid w:val="0049556C"/>
    <w:rsid w:val="004956B4"/>
    <w:rsid w:val="00495A80"/>
    <w:rsid w:val="00495C70"/>
    <w:rsid w:val="00495ED1"/>
    <w:rsid w:val="00496109"/>
    <w:rsid w:val="00496BB6"/>
    <w:rsid w:val="00496BF3"/>
    <w:rsid w:val="00497063"/>
    <w:rsid w:val="004A0361"/>
    <w:rsid w:val="004A05C7"/>
    <w:rsid w:val="004A079E"/>
    <w:rsid w:val="004A086D"/>
    <w:rsid w:val="004A21EC"/>
    <w:rsid w:val="004A26EA"/>
    <w:rsid w:val="004A37CA"/>
    <w:rsid w:val="004A39B7"/>
    <w:rsid w:val="004A3D2E"/>
    <w:rsid w:val="004A3FC0"/>
    <w:rsid w:val="004A4AC4"/>
    <w:rsid w:val="004A4C69"/>
    <w:rsid w:val="004A4D8C"/>
    <w:rsid w:val="004A566B"/>
    <w:rsid w:val="004A5A90"/>
    <w:rsid w:val="004A67FF"/>
    <w:rsid w:val="004A78CE"/>
    <w:rsid w:val="004A7960"/>
    <w:rsid w:val="004A7987"/>
    <w:rsid w:val="004A7A75"/>
    <w:rsid w:val="004B050C"/>
    <w:rsid w:val="004B3102"/>
    <w:rsid w:val="004B3555"/>
    <w:rsid w:val="004B3B17"/>
    <w:rsid w:val="004B4428"/>
    <w:rsid w:val="004B444C"/>
    <w:rsid w:val="004B47AF"/>
    <w:rsid w:val="004B4B77"/>
    <w:rsid w:val="004B5099"/>
    <w:rsid w:val="004B593D"/>
    <w:rsid w:val="004B5F04"/>
    <w:rsid w:val="004B7161"/>
    <w:rsid w:val="004B750B"/>
    <w:rsid w:val="004B7592"/>
    <w:rsid w:val="004B780E"/>
    <w:rsid w:val="004B7B4A"/>
    <w:rsid w:val="004C01BA"/>
    <w:rsid w:val="004C0E4E"/>
    <w:rsid w:val="004C0EDF"/>
    <w:rsid w:val="004C0F64"/>
    <w:rsid w:val="004C1829"/>
    <w:rsid w:val="004C1C87"/>
    <w:rsid w:val="004C1F59"/>
    <w:rsid w:val="004C2954"/>
    <w:rsid w:val="004C2D93"/>
    <w:rsid w:val="004C3F1D"/>
    <w:rsid w:val="004C4535"/>
    <w:rsid w:val="004C4B17"/>
    <w:rsid w:val="004C5457"/>
    <w:rsid w:val="004C654E"/>
    <w:rsid w:val="004C6E21"/>
    <w:rsid w:val="004C7AC0"/>
    <w:rsid w:val="004D0174"/>
    <w:rsid w:val="004D047B"/>
    <w:rsid w:val="004D0514"/>
    <w:rsid w:val="004D05E0"/>
    <w:rsid w:val="004D066E"/>
    <w:rsid w:val="004D082F"/>
    <w:rsid w:val="004D161C"/>
    <w:rsid w:val="004D1ADB"/>
    <w:rsid w:val="004D20EE"/>
    <w:rsid w:val="004D3538"/>
    <w:rsid w:val="004D3C9C"/>
    <w:rsid w:val="004D4075"/>
    <w:rsid w:val="004D465C"/>
    <w:rsid w:val="004D47B9"/>
    <w:rsid w:val="004D4B38"/>
    <w:rsid w:val="004D5E1C"/>
    <w:rsid w:val="004D6189"/>
    <w:rsid w:val="004D61F0"/>
    <w:rsid w:val="004D75A3"/>
    <w:rsid w:val="004D77E6"/>
    <w:rsid w:val="004E0F73"/>
    <w:rsid w:val="004E1AD9"/>
    <w:rsid w:val="004E1D68"/>
    <w:rsid w:val="004E2EB9"/>
    <w:rsid w:val="004E4026"/>
    <w:rsid w:val="004E4218"/>
    <w:rsid w:val="004E4C13"/>
    <w:rsid w:val="004E517E"/>
    <w:rsid w:val="004E51A0"/>
    <w:rsid w:val="004E59E5"/>
    <w:rsid w:val="004E5E57"/>
    <w:rsid w:val="004E76F1"/>
    <w:rsid w:val="004F10DF"/>
    <w:rsid w:val="004F1812"/>
    <w:rsid w:val="004F2247"/>
    <w:rsid w:val="004F2598"/>
    <w:rsid w:val="004F2815"/>
    <w:rsid w:val="004F29DA"/>
    <w:rsid w:val="004F2D11"/>
    <w:rsid w:val="004F3365"/>
    <w:rsid w:val="004F37A9"/>
    <w:rsid w:val="004F3FA3"/>
    <w:rsid w:val="004F402A"/>
    <w:rsid w:val="004F4694"/>
    <w:rsid w:val="004F510B"/>
    <w:rsid w:val="004F5547"/>
    <w:rsid w:val="004F5652"/>
    <w:rsid w:val="004F5C5F"/>
    <w:rsid w:val="004F5E86"/>
    <w:rsid w:val="004F5EE6"/>
    <w:rsid w:val="004F65AC"/>
    <w:rsid w:val="004F721F"/>
    <w:rsid w:val="00500984"/>
    <w:rsid w:val="00500D32"/>
    <w:rsid w:val="005014DF"/>
    <w:rsid w:val="00501FB4"/>
    <w:rsid w:val="00502414"/>
    <w:rsid w:val="005029EE"/>
    <w:rsid w:val="00502C2F"/>
    <w:rsid w:val="00502F90"/>
    <w:rsid w:val="0050399F"/>
    <w:rsid w:val="0050417A"/>
    <w:rsid w:val="00504495"/>
    <w:rsid w:val="0050509E"/>
    <w:rsid w:val="00505753"/>
    <w:rsid w:val="00505FC9"/>
    <w:rsid w:val="0050657D"/>
    <w:rsid w:val="005068CB"/>
    <w:rsid w:val="005073DF"/>
    <w:rsid w:val="0050758A"/>
    <w:rsid w:val="005105C6"/>
    <w:rsid w:val="00510984"/>
    <w:rsid w:val="005112B1"/>
    <w:rsid w:val="00511ED7"/>
    <w:rsid w:val="00513F4C"/>
    <w:rsid w:val="00514D2E"/>
    <w:rsid w:val="005151C9"/>
    <w:rsid w:val="00515486"/>
    <w:rsid w:val="005170BE"/>
    <w:rsid w:val="00517A1B"/>
    <w:rsid w:val="005201B2"/>
    <w:rsid w:val="00521070"/>
    <w:rsid w:val="00521963"/>
    <w:rsid w:val="00521BCE"/>
    <w:rsid w:val="0052289E"/>
    <w:rsid w:val="0052290A"/>
    <w:rsid w:val="00522B8C"/>
    <w:rsid w:val="00522DC2"/>
    <w:rsid w:val="0052471D"/>
    <w:rsid w:val="00525EF9"/>
    <w:rsid w:val="00526F1C"/>
    <w:rsid w:val="00526FE6"/>
    <w:rsid w:val="00527DD3"/>
    <w:rsid w:val="005300A5"/>
    <w:rsid w:val="00530118"/>
    <w:rsid w:val="0053084A"/>
    <w:rsid w:val="00530FC6"/>
    <w:rsid w:val="00531253"/>
    <w:rsid w:val="00531353"/>
    <w:rsid w:val="00533366"/>
    <w:rsid w:val="0053433E"/>
    <w:rsid w:val="00534932"/>
    <w:rsid w:val="0053517A"/>
    <w:rsid w:val="00535318"/>
    <w:rsid w:val="00536454"/>
    <w:rsid w:val="005367E3"/>
    <w:rsid w:val="005373BE"/>
    <w:rsid w:val="00537DF8"/>
    <w:rsid w:val="00540800"/>
    <w:rsid w:val="005408EF"/>
    <w:rsid w:val="00540B17"/>
    <w:rsid w:val="005426A9"/>
    <w:rsid w:val="00543670"/>
    <w:rsid w:val="00543A59"/>
    <w:rsid w:val="00543AFA"/>
    <w:rsid w:val="0054426F"/>
    <w:rsid w:val="00544790"/>
    <w:rsid w:val="00544981"/>
    <w:rsid w:val="00544CE1"/>
    <w:rsid w:val="00544FB8"/>
    <w:rsid w:val="00545051"/>
    <w:rsid w:val="005453EC"/>
    <w:rsid w:val="005458B3"/>
    <w:rsid w:val="00545E23"/>
    <w:rsid w:val="00546579"/>
    <w:rsid w:val="00547C01"/>
    <w:rsid w:val="005500A9"/>
    <w:rsid w:val="00550816"/>
    <w:rsid w:val="00550D15"/>
    <w:rsid w:val="0055152F"/>
    <w:rsid w:val="00552023"/>
    <w:rsid w:val="00552763"/>
    <w:rsid w:val="0055276B"/>
    <w:rsid w:val="00553BA1"/>
    <w:rsid w:val="005541F8"/>
    <w:rsid w:val="00554343"/>
    <w:rsid w:val="005549CF"/>
    <w:rsid w:val="00555292"/>
    <w:rsid w:val="0055642C"/>
    <w:rsid w:val="005571EC"/>
    <w:rsid w:val="005572FA"/>
    <w:rsid w:val="00557E03"/>
    <w:rsid w:val="005601AE"/>
    <w:rsid w:val="005605F0"/>
    <w:rsid w:val="00560B96"/>
    <w:rsid w:val="00560F55"/>
    <w:rsid w:val="005613AC"/>
    <w:rsid w:val="00561C69"/>
    <w:rsid w:val="00562C0B"/>
    <w:rsid w:val="00562CF9"/>
    <w:rsid w:val="00562FEC"/>
    <w:rsid w:val="00563256"/>
    <w:rsid w:val="00563834"/>
    <w:rsid w:val="005641D4"/>
    <w:rsid w:val="0056444C"/>
    <w:rsid w:val="005659C9"/>
    <w:rsid w:val="005665D2"/>
    <w:rsid w:val="00566DC7"/>
    <w:rsid w:val="00567414"/>
    <w:rsid w:val="00570126"/>
    <w:rsid w:val="00570A8C"/>
    <w:rsid w:val="00571B56"/>
    <w:rsid w:val="00571D48"/>
    <w:rsid w:val="00573061"/>
    <w:rsid w:val="005732B7"/>
    <w:rsid w:val="00573D55"/>
    <w:rsid w:val="00574046"/>
    <w:rsid w:val="0057432E"/>
    <w:rsid w:val="00574559"/>
    <w:rsid w:val="00574D30"/>
    <w:rsid w:val="00575B6E"/>
    <w:rsid w:val="00575FED"/>
    <w:rsid w:val="00576102"/>
    <w:rsid w:val="005764AB"/>
    <w:rsid w:val="00576623"/>
    <w:rsid w:val="00576FDE"/>
    <w:rsid w:val="00577C0C"/>
    <w:rsid w:val="005814CD"/>
    <w:rsid w:val="00581885"/>
    <w:rsid w:val="00581943"/>
    <w:rsid w:val="00581F1E"/>
    <w:rsid w:val="005823FA"/>
    <w:rsid w:val="00583020"/>
    <w:rsid w:val="005835D6"/>
    <w:rsid w:val="00583F2A"/>
    <w:rsid w:val="0058419C"/>
    <w:rsid w:val="00584375"/>
    <w:rsid w:val="005843A5"/>
    <w:rsid w:val="00584788"/>
    <w:rsid w:val="00584966"/>
    <w:rsid w:val="00584A72"/>
    <w:rsid w:val="00584DF6"/>
    <w:rsid w:val="00584FD8"/>
    <w:rsid w:val="005856E9"/>
    <w:rsid w:val="00585704"/>
    <w:rsid w:val="0058570C"/>
    <w:rsid w:val="00585CDA"/>
    <w:rsid w:val="00586996"/>
    <w:rsid w:val="005872BC"/>
    <w:rsid w:val="0058732B"/>
    <w:rsid w:val="0058762C"/>
    <w:rsid w:val="00587C4F"/>
    <w:rsid w:val="00587FBE"/>
    <w:rsid w:val="00590F04"/>
    <w:rsid w:val="005912C1"/>
    <w:rsid w:val="00591507"/>
    <w:rsid w:val="00591FA9"/>
    <w:rsid w:val="00592590"/>
    <w:rsid w:val="005927FE"/>
    <w:rsid w:val="00592F58"/>
    <w:rsid w:val="00595182"/>
    <w:rsid w:val="00595BAD"/>
    <w:rsid w:val="00595D06"/>
    <w:rsid w:val="00595F6C"/>
    <w:rsid w:val="00596517"/>
    <w:rsid w:val="00596553"/>
    <w:rsid w:val="00596B81"/>
    <w:rsid w:val="005975AB"/>
    <w:rsid w:val="00597E19"/>
    <w:rsid w:val="00597FAC"/>
    <w:rsid w:val="005A004D"/>
    <w:rsid w:val="005A09C1"/>
    <w:rsid w:val="005A0F06"/>
    <w:rsid w:val="005A2069"/>
    <w:rsid w:val="005A2194"/>
    <w:rsid w:val="005A3530"/>
    <w:rsid w:val="005A3CFE"/>
    <w:rsid w:val="005A5EC6"/>
    <w:rsid w:val="005A5F55"/>
    <w:rsid w:val="005A6598"/>
    <w:rsid w:val="005A6F25"/>
    <w:rsid w:val="005A6F8F"/>
    <w:rsid w:val="005A6FF0"/>
    <w:rsid w:val="005A7172"/>
    <w:rsid w:val="005A7727"/>
    <w:rsid w:val="005B05DC"/>
    <w:rsid w:val="005B0CE6"/>
    <w:rsid w:val="005B10B3"/>
    <w:rsid w:val="005B1AAF"/>
    <w:rsid w:val="005B1DD5"/>
    <w:rsid w:val="005B1EF7"/>
    <w:rsid w:val="005B25F0"/>
    <w:rsid w:val="005B27F1"/>
    <w:rsid w:val="005B28E0"/>
    <w:rsid w:val="005B2BBC"/>
    <w:rsid w:val="005B2DD9"/>
    <w:rsid w:val="005B3864"/>
    <w:rsid w:val="005B43AE"/>
    <w:rsid w:val="005B5141"/>
    <w:rsid w:val="005B5773"/>
    <w:rsid w:val="005B5A96"/>
    <w:rsid w:val="005B5D1D"/>
    <w:rsid w:val="005B6548"/>
    <w:rsid w:val="005B6C7A"/>
    <w:rsid w:val="005B7585"/>
    <w:rsid w:val="005B792A"/>
    <w:rsid w:val="005B7F8E"/>
    <w:rsid w:val="005C26B8"/>
    <w:rsid w:val="005C3818"/>
    <w:rsid w:val="005C4696"/>
    <w:rsid w:val="005C4B8B"/>
    <w:rsid w:val="005C4DE0"/>
    <w:rsid w:val="005C515B"/>
    <w:rsid w:val="005C5C91"/>
    <w:rsid w:val="005C5FF9"/>
    <w:rsid w:val="005C61E3"/>
    <w:rsid w:val="005C75EA"/>
    <w:rsid w:val="005C7F73"/>
    <w:rsid w:val="005D008B"/>
    <w:rsid w:val="005D0AA0"/>
    <w:rsid w:val="005D1CA0"/>
    <w:rsid w:val="005D3140"/>
    <w:rsid w:val="005D43A7"/>
    <w:rsid w:val="005D482D"/>
    <w:rsid w:val="005D4946"/>
    <w:rsid w:val="005D4B83"/>
    <w:rsid w:val="005D55C8"/>
    <w:rsid w:val="005D5FB1"/>
    <w:rsid w:val="005D70FF"/>
    <w:rsid w:val="005D723E"/>
    <w:rsid w:val="005D7261"/>
    <w:rsid w:val="005E0532"/>
    <w:rsid w:val="005E0672"/>
    <w:rsid w:val="005E0819"/>
    <w:rsid w:val="005E1050"/>
    <w:rsid w:val="005E11E8"/>
    <w:rsid w:val="005E12D0"/>
    <w:rsid w:val="005E1436"/>
    <w:rsid w:val="005E2556"/>
    <w:rsid w:val="005E2DC7"/>
    <w:rsid w:val="005E3358"/>
    <w:rsid w:val="005E3867"/>
    <w:rsid w:val="005E3EA0"/>
    <w:rsid w:val="005E4029"/>
    <w:rsid w:val="005E4041"/>
    <w:rsid w:val="005E4E84"/>
    <w:rsid w:val="005E5069"/>
    <w:rsid w:val="005E539C"/>
    <w:rsid w:val="005E58EF"/>
    <w:rsid w:val="005E59F1"/>
    <w:rsid w:val="005E5EBC"/>
    <w:rsid w:val="005E7E71"/>
    <w:rsid w:val="005E7E90"/>
    <w:rsid w:val="005F014A"/>
    <w:rsid w:val="005F0E48"/>
    <w:rsid w:val="005F1450"/>
    <w:rsid w:val="005F29F8"/>
    <w:rsid w:val="005F2DB0"/>
    <w:rsid w:val="005F3008"/>
    <w:rsid w:val="005F3278"/>
    <w:rsid w:val="005F3D00"/>
    <w:rsid w:val="005F42E2"/>
    <w:rsid w:val="005F441C"/>
    <w:rsid w:val="005F5109"/>
    <w:rsid w:val="005F72A1"/>
    <w:rsid w:val="006006F4"/>
    <w:rsid w:val="00600A08"/>
    <w:rsid w:val="006013B5"/>
    <w:rsid w:val="00601A5D"/>
    <w:rsid w:val="00601F3D"/>
    <w:rsid w:val="00602867"/>
    <w:rsid w:val="0060324C"/>
    <w:rsid w:val="00603597"/>
    <w:rsid w:val="006038C8"/>
    <w:rsid w:val="00603A61"/>
    <w:rsid w:val="00604D06"/>
    <w:rsid w:val="00604E73"/>
    <w:rsid w:val="0060580F"/>
    <w:rsid w:val="0060658C"/>
    <w:rsid w:val="00606BB7"/>
    <w:rsid w:val="006074BA"/>
    <w:rsid w:val="00610313"/>
    <w:rsid w:val="006104CB"/>
    <w:rsid w:val="00611561"/>
    <w:rsid w:val="00611812"/>
    <w:rsid w:val="00611B5C"/>
    <w:rsid w:val="00611F99"/>
    <w:rsid w:val="006121C6"/>
    <w:rsid w:val="0061285F"/>
    <w:rsid w:val="00612F54"/>
    <w:rsid w:val="0061397D"/>
    <w:rsid w:val="00613B41"/>
    <w:rsid w:val="006140AA"/>
    <w:rsid w:val="006144CD"/>
    <w:rsid w:val="00616692"/>
    <w:rsid w:val="00617517"/>
    <w:rsid w:val="0061761B"/>
    <w:rsid w:val="00617C3A"/>
    <w:rsid w:val="00617E75"/>
    <w:rsid w:val="006208D8"/>
    <w:rsid w:val="00620D0C"/>
    <w:rsid w:val="00621069"/>
    <w:rsid w:val="00621E71"/>
    <w:rsid w:val="00624BA0"/>
    <w:rsid w:val="006250A2"/>
    <w:rsid w:val="006265A9"/>
    <w:rsid w:val="006268A8"/>
    <w:rsid w:val="00626B27"/>
    <w:rsid w:val="006270B7"/>
    <w:rsid w:val="006271C7"/>
    <w:rsid w:val="00627281"/>
    <w:rsid w:val="006301FE"/>
    <w:rsid w:val="006303F7"/>
    <w:rsid w:val="006308B0"/>
    <w:rsid w:val="00631794"/>
    <w:rsid w:val="006317A4"/>
    <w:rsid w:val="00632659"/>
    <w:rsid w:val="006326B1"/>
    <w:rsid w:val="006333B1"/>
    <w:rsid w:val="00633648"/>
    <w:rsid w:val="00633C4B"/>
    <w:rsid w:val="00634137"/>
    <w:rsid w:val="0063469E"/>
    <w:rsid w:val="00634A6C"/>
    <w:rsid w:val="006352F7"/>
    <w:rsid w:val="0063725F"/>
    <w:rsid w:val="00640578"/>
    <w:rsid w:val="006406BE"/>
    <w:rsid w:val="00640B81"/>
    <w:rsid w:val="00640E1D"/>
    <w:rsid w:val="00640FDE"/>
    <w:rsid w:val="006413D4"/>
    <w:rsid w:val="00641EF7"/>
    <w:rsid w:val="006420CF"/>
    <w:rsid w:val="006423F1"/>
    <w:rsid w:val="00642995"/>
    <w:rsid w:val="00642BA5"/>
    <w:rsid w:val="006438E8"/>
    <w:rsid w:val="00643EFF"/>
    <w:rsid w:val="0064423A"/>
    <w:rsid w:val="00644A32"/>
    <w:rsid w:val="00644D79"/>
    <w:rsid w:val="00644E4A"/>
    <w:rsid w:val="006459D5"/>
    <w:rsid w:val="0064608E"/>
    <w:rsid w:val="00647286"/>
    <w:rsid w:val="006503E4"/>
    <w:rsid w:val="0065240D"/>
    <w:rsid w:val="00652C24"/>
    <w:rsid w:val="0065351B"/>
    <w:rsid w:val="00653A6B"/>
    <w:rsid w:val="006541A9"/>
    <w:rsid w:val="00654503"/>
    <w:rsid w:val="00655112"/>
    <w:rsid w:val="00655138"/>
    <w:rsid w:val="00655207"/>
    <w:rsid w:val="006563E3"/>
    <w:rsid w:val="0065667E"/>
    <w:rsid w:val="0065671F"/>
    <w:rsid w:val="00656A4E"/>
    <w:rsid w:val="00656E5C"/>
    <w:rsid w:val="0065729F"/>
    <w:rsid w:val="00657785"/>
    <w:rsid w:val="00657852"/>
    <w:rsid w:val="00657AFE"/>
    <w:rsid w:val="0066028A"/>
    <w:rsid w:val="0066031C"/>
    <w:rsid w:val="006610BC"/>
    <w:rsid w:val="00662362"/>
    <w:rsid w:val="00663DEB"/>
    <w:rsid w:val="00664134"/>
    <w:rsid w:val="006658AD"/>
    <w:rsid w:val="006659CB"/>
    <w:rsid w:val="00665D9A"/>
    <w:rsid w:val="00665E35"/>
    <w:rsid w:val="00666312"/>
    <w:rsid w:val="00666EAC"/>
    <w:rsid w:val="0066713D"/>
    <w:rsid w:val="00667397"/>
    <w:rsid w:val="0066750D"/>
    <w:rsid w:val="00667F3F"/>
    <w:rsid w:val="00670101"/>
    <w:rsid w:val="00670CFF"/>
    <w:rsid w:val="00671164"/>
    <w:rsid w:val="006713C3"/>
    <w:rsid w:val="006716AB"/>
    <w:rsid w:val="00671EA1"/>
    <w:rsid w:val="00672C79"/>
    <w:rsid w:val="00672D9C"/>
    <w:rsid w:val="00673A1A"/>
    <w:rsid w:val="0067484C"/>
    <w:rsid w:val="00675369"/>
    <w:rsid w:val="006757AB"/>
    <w:rsid w:val="006757B5"/>
    <w:rsid w:val="006758BA"/>
    <w:rsid w:val="00675A93"/>
    <w:rsid w:val="00676012"/>
    <w:rsid w:val="0067666F"/>
    <w:rsid w:val="00676CA1"/>
    <w:rsid w:val="00677388"/>
    <w:rsid w:val="00677707"/>
    <w:rsid w:val="00680186"/>
    <w:rsid w:val="0068078A"/>
    <w:rsid w:val="00680D2C"/>
    <w:rsid w:val="00683131"/>
    <w:rsid w:val="0068328F"/>
    <w:rsid w:val="00683534"/>
    <w:rsid w:val="0068353F"/>
    <w:rsid w:val="0068364E"/>
    <w:rsid w:val="0068374F"/>
    <w:rsid w:val="006867B5"/>
    <w:rsid w:val="00686E62"/>
    <w:rsid w:val="006875EE"/>
    <w:rsid w:val="00687A5C"/>
    <w:rsid w:val="006906A0"/>
    <w:rsid w:val="0069088D"/>
    <w:rsid w:val="00690F1C"/>
    <w:rsid w:val="00691CD4"/>
    <w:rsid w:val="00691E4A"/>
    <w:rsid w:val="006922B9"/>
    <w:rsid w:val="00692AF2"/>
    <w:rsid w:val="00692CC1"/>
    <w:rsid w:val="00693536"/>
    <w:rsid w:val="00694522"/>
    <w:rsid w:val="00694791"/>
    <w:rsid w:val="006949A9"/>
    <w:rsid w:val="006949D1"/>
    <w:rsid w:val="00694C52"/>
    <w:rsid w:val="006953A3"/>
    <w:rsid w:val="00695A5E"/>
    <w:rsid w:val="00696841"/>
    <w:rsid w:val="00696BBF"/>
    <w:rsid w:val="00696D8A"/>
    <w:rsid w:val="006A1201"/>
    <w:rsid w:val="006A15C1"/>
    <w:rsid w:val="006A15C8"/>
    <w:rsid w:val="006A15EB"/>
    <w:rsid w:val="006A1853"/>
    <w:rsid w:val="006A1A1F"/>
    <w:rsid w:val="006A1FAE"/>
    <w:rsid w:val="006A233F"/>
    <w:rsid w:val="006A25CC"/>
    <w:rsid w:val="006A26B0"/>
    <w:rsid w:val="006A2893"/>
    <w:rsid w:val="006A2EB5"/>
    <w:rsid w:val="006A48BF"/>
    <w:rsid w:val="006A49C5"/>
    <w:rsid w:val="006A4AE4"/>
    <w:rsid w:val="006A6022"/>
    <w:rsid w:val="006A6136"/>
    <w:rsid w:val="006A6C13"/>
    <w:rsid w:val="006A7032"/>
    <w:rsid w:val="006A709B"/>
    <w:rsid w:val="006A7615"/>
    <w:rsid w:val="006B06F8"/>
    <w:rsid w:val="006B076E"/>
    <w:rsid w:val="006B162D"/>
    <w:rsid w:val="006B1930"/>
    <w:rsid w:val="006B2890"/>
    <w:rsid w:val="006B28C6"/>
    <w:rsid w:val="006B30B7"/>
    <w:rsid w:val="006B3414"/>
    <w:rsid w:val="006B34EE"/>
    <w:rsid w:val="006B3D97"/>
    <w:rsid w:val="006B576E"/>
    <w:rsid w:val="006B6157"/>
    <w:rsid w:val="006B6AC9"/>
    <w:rsid w:val="006B6F45"/>
    <w:rsid w:val="006B6FA7"/>
    <w:rsid w:val="006B72E1"/>
    <w:rsid w:val="006B76AD"/>
    <w:rsid w:val="006B7814"/>
    <w:rsid w:val="006B7CCF"/>
    <w:rsid w:val="006B7E24"/>
    <w:rsid w:val="006C0CA2"/>
    <w:rsid w:val="006C0D0F"/>
    <w:rsid w:val="006C1554"/>
    <w:rsid w:val="006C1842"/>
    <w:rsid w:val="006C187C"/>
    <w:rsid w:val="006C3100"/>
    <w:rsid w:val="006C312D"/>
    <w:rsid w:val="006C3F92"/>
    <w:rsid w:val="006C4021"/>
    <w:rsid w:val="006C4945"/>
    <w:rsid w:val="006C56BB"/>
    <w:rsid w:val="006C5A5B"/>
    <w:rsid w:val="006C5B1B"/>
    <w:rsid w:val="006C5CD2"/>
    <w:rsid w:val="006C5D69"/>
    <w:rsid w:val="006C69F9"/>
    <w:rsid w:val="006C7397"/>
    <w:rsid w:val="006D0D67"/>
    <w:rsid w:val="006D291D"/>
    <w:rsid w:val="006D31A1"/>
    <w:rsid w:val="006D380B"/>
    <w:rsid w:val="006D3B1B"/>
    <w:rsid w:val="006D3C30"/>
    <w:rsid w:val="006D3F43"/>
    <w:rsid w:val="006D442F"/>
    <w:rsid w:val="006D4489"/>
    <w:rsid w:val="006D455F"/>
    <w:rsid w:val="006D48C4"/>
    <w:rsid w:val="006D4EA1"/>
    <w:rsid w:val="006D4EA5"/>
    <w:rsid w:val="006D514B"/>
    <w:rsid w:val="006D51FD"/>
    <w:rsid w:val="006D5721"/>
    <w:rsid w:val="006D6392"/>
    <w:rsid w:val="006D6D75"/>
    <w:rsid w:val="006D729C"/>
    <w:rsid w:val="006D758E"/>
    <w:rsid w:val="006D7903"/>
    <w:rsid w:val="006D7B92"/>
    <w:rsid w:val="006E06AB"/>
    <w:rsid w:val="006E0FB9"/>
    <w:rsid w:val="006E2184"/>
    <w:rsid w:val="006E2420"/>
    <w:rsid w:val="006E2D1B"/>
    <w:rsid w:val="006E307D"/>
    <w:rsid w:val="006E33A5"/>
    <w:rsid w:val="006E3BBA"/>
    <w:rsid w:val="006E3D10"/>
    <w:rsid w:val="006E4A43"/>
    <w:rsid w:val="006E4CCD"/>
    <w:rsid w:val="006E4FC6"/>
    <w:rsid w:val="006E5032"/>
    <w:rsid w:val="006E544A"/>
    <w:rsid w:val="006E56BA"/>
    <w:rsid w:val="006E6927"/>
    <w:rsid w:val="006E6AD9"/>
    <w:rsid w:val="006E6E17"/>
    <w:rsid w:val="006E76D6"/>
    <w:rsid w:val="006F0338"/>
    <w:rsid w:val="006F0BF4"/>
    <w:rsid w:val="006F0CD6"/>
    <w:rsid w:val="006F1AA3"/>
    <w:rsid w:val="006F1CE9"/>
    <w:rsid w:val="006F3EBB"/>
    <w:rsid w:val="006F4E5D"/>
    <w:rsid w:val="006F563D"/>
    <w:rsid w:val="006F56A5"/>
    <w:rsid w:val="006F5DB7"/>
    <w:rsid w:val="006F6251"/>
    <w:rsid w:val="006F675C"/>
    <w:rsid w:val="006F7679"/>
    <w:rsid w:val="006F77FE"/>
    <w:rsid w:val="006F78D4"/>
    <w:rsid w:val="007012D2"/>
    <w:rsid w:val="007018B9"/>
    <w:rsid w:val="00702F52"/>
    <w:rsid w:val="00703217"/>
    <w:rsid w:val="00703477"/>
    <w:rsid w:val="007034A3"/>
    <w:rsid w:val="00703BB9"/>
    <w:rsid w:val="00705936"/>
    <w:rsid w:val="00705FAC"/>
    <w:rsid w:val="00706F1C"/>
    <w:rsid w:val="00707205"/>
    <w:rsid w:val="00707242"/>
    <w:rsid w:val="00707323"/>
    <w:rsid w:val="00707DC0"/>
    <w:rsid w:val="00710246"/>
    <w:rsid w:val="00710707"/>
    <w:rsid w:val="00710AC5"/>
    <w:rsid w:val="00710BFB"/>
    <w:rsid w:val="00710FD5"/>
    <w:rsid w:val="007113AD"/>
    <w:rsid w:val="0071216F"/>
    <w:rsid w:val="007137C9"/>
    <w:rsid w:val="00713BA1"/>
    <w:rsid w:val="007142C1"/>
    <w:rsid w:val="0071641B"/>
    <w:rsid w:val="00716774"/>
    <w:rsid w:val="0071719D"/>
    <w:rsid w:val="007174D5"/>
    <w:rsid w:val="007174E8"/>
    <w:rsid w:val="0071757E"/>
    <w:rsid w:val="0072010D"/>
    <w:rsid w:val="00721189"/>
    <w:rsid w:val="0072118B"/>
    <w:rsid w:val="00722283"/>
    <w:rsid w:val="007222FF"/>
    <w:rsid w:val="00722DC6"/>
    <w:rsid w:val="00723882"/>
    <w:rsid w:val="00723D16"/>
    <w:rsid w:val="0072452C"/>
    <w:rsid w:val="00725242"/>
    <w:rsid w:val="007269A4"/>
    <w:rsid w:val="00726AC3"/>
    <w:rsid w:val="00726DB1"/>
    <w:rsid w:val="007271D7"/>
    <w:rsid w:val="007274AC"/>
    <w:rsid w:val="00727543"/>
    <w:rsid w:val="0072759E"/>
    <w:rsid w:val="00727FB8"/>
    <w:rsid w:val="007304BC"/>
    <w:rsid w:val="00730AAB"/>
    <w:rsid w:val="00730D95"/>
    <w:rsid w:val="00730F82"/>
    <w:rsid w:val="0073105F"/>
    <w:rsid w:val="00731FD8"/>
    <w:rsid w:val="00732020"/>
    <w:rsid w:val="007328A2"/>
    <w:rsid w:val="00732932"/>
    <w:rsid w:val="00732B78"/>
    <w:rsid w:val="00732F09"/>
    <w:rsid w:val="00733A30"/>
    <w:rsid w:val="00733BC3"/>
    <w:rsid w:val="00733E87"/>
    <w:rsid w:val="007342B2"/>
    <w:rsid w:val="00734CCD"/>
    <w:rsid w:val="00734D96"/>
    <w:rsid w:val="00734EE7"/>
    <w:rsid w:val="00736477"/>
    <w:rsid w:val="00737141"/>
    <w:rsid w:val="0074007C"/>
    <w:rsid w:val="007407BD"/>
    <w:rsid w:val="00740C64"/>
    <w:rsid w:val="00741DC0"/>
    <w:rsid w:val="007433F1"/>
    <w:rsid w:val="00743589"/>
    <w:rsid w:val="00743F43"/>
    <w:rsid w:val="007446FA"/>
    <w:rsid w:val="00745370"/>
    <w:rsid w:val="00745847"/>
    <w:rsid w:val="00746C25"/>
    <w:rsid w:val="00747349"/>
    <w:rsid w:val="007504AB"/>
    <w:rsid w:val="007509C4"/>
    <w:rsid w:val="00750AFB"/>
    <w:rsid w:val="0075184D"/>
    <w:rsid w:val="007518A4"/>
    <w:rsid w:val="007518BC"/>
    <w:rsid w:val="007519CB"/>
    <w:rsid w:val="007536B9"/>
    <w:rsid w:val="0075378B"/>
    <w:rsid w:val="007537CF"/>
    <w:rsid w:val="00753CC0"/>
    <w:rsid w:val="0075425C"/>
    <w:rsid w:val="00756500"/>
    <w:rsid w:val="00756775"/>
    <w:rsid w:val="007567E6"/>
    <w:rsid w:val="00757071"/>
    <w:rsid w:val="00757438"/>
    <w:rsid w:val="00757885"/>
    <w:rsid w:val="00757EDE"/>
    <w:rsid w:val="00760435"/>
    <w:rsid w:val="00761CE0"/>
    <w:rsid w:val="00761D43"/>
    <w:rsid w:val="0076370B"/>
    <w:rsid w:val="00763B1E"/>
    <w:rsid w:val="00764506"/>
    <w:rsid w:val="0076487F"/>
    <w:rsid w:val="007649C3"/>
    <w:rsid w:val="007650A1"/>
    <w:rsid w:val="0076590D"/>
    <w:rsid w:val="007663E2"/>
    <w:rsid w:val="00766524"/>
    <w:rsid w:val="00767327"/>
    <w:rsid w:val="007715ED"/>
    <w:rsid w:val="00771DB4"/>
    <w:rsid w:val="0077279F"/>
    <w:rsid w:val="00772F46"/>
    <w:rsid w:val="00773E48"/>
    <w:rsid w:val="00773E94"/>
    <w:rsid w:val="00774D66"/>
    <w:rsid w:val="0077541A"/>
    <w:rsid w:val="00775B6C"/>
    <w:rsid w:val="007762D0"/>
    <w:rsid w:val="0077715C"/>
    <w:rsid w:val="00777356"/>
    <w:rsid w:val="00777CDC"/>
    <w:rsid w:val="007800A4"/>
    <w:rsid w:val="0078019A"/>
    <w:rsid w:val="007801EE"/>
    <w:rsid w:val="00780ADD"/>
    <w:rsid w:val="00781D2D"/>
    <w:rsid w:val="00781DB9"/>
    <w:rsid w:val="00781E2C"/>
    <w:rsid w:val="0078222F"/>
    <w:rsid w:val="00782DDD"/>
    <w:rsid w:val="00782FD9"/>
    <w:rsid w:val="00783531"/>
    <w:rsid w:val="0078367C"/>
    <w:rsid w:val="00783C0C"/>
    <w:rsid w:val="0078447A"/>
    <w:rsid w:val="00784B6B"/>
    <w:rsid w:val="00784C33"/>
    <w:rsid w:val="007864E1"/>
    <w:rsid w:val="00786CC9"/>
    <w:rsid w:val="007871F9"/>
    <w:rsid w:val="00790D77"/>
    <w:rsid w:val="007916F5"/>
    <w:rsid w:val="00791F67"/>
    <w:rsid w:val="007927D1"/>
    <w:rsid w:val="00792B43"/>
    <w:rsid w:val="00792B53"/>
    <w:rsid w:val="00793243"/>
    <w:rsid w:val="00793F32"/>
    <w:rsid w:val="00794E7D"/>
    <w:rsid w:val="00795000"/>
    <w:rsid w:val="00796110"/>
    <w:rsid w:val="00796152"/>
    <w:rsid w:val="00796B24"/>
    <w:rsid w:val="00797318"/>
    <w:rsid w:val="007A0C76"/>
    <w:rsid w:val="007A1087"/>
    <w:rsid w:val="007A1216"/>
    <w:rsid w:val="007A13AB"/>
    <w:rsid w:val="007A1654"/>
    <w:rsid w:val="007A165A"/>
    <w:rsid w:val="007A1D5E"/>
    <w:rsid w:val="007A1F7B"/>
    <w:rsid w:val="007A2283"/>
    <w:rsid w:val="007A2EDA"/>
    <w:rsid w:val="007A3044"/>
    <w:rsid w:val="007A3BAC"/>
    <w:rsid w:val="007A4008"/>
    <w:rsid w:val="007A52BD"/>
    <w:rsid w:val="007A73AB"/>
    <w:rsid w:val="007A7B93"/>
    <w:rsid w:val="007B0E83"/>
    <w:rsid w:val="007B15B6"/>
    <w:rsid w:val="007B1C36"/>
    <w:rsid w:val="007B1C3E"/>
    <w:rsid w:val="007B1C90"/>
    <w:rsid w:val="007B1D55"/>
    <w:rsid w:val="007B1E72"/>
    <w:rsid w:val="007B2B12"/>
    <w:rsid w:val="007B2D86"/>
    <w:rsid w:val="007B4077"/>
    <w:rsid w:val="007B4134"/>
    <w:rsid w:val="007B4155"/>
    <w:rsid w:val="007B46EA"/>
    <w:rsid w:val="007B5FA5"/>
    <w:rsid w:val="007B7771"/>
    <w:rsid w:val="007C016A"/>
    <w:rsid w:val="007C1DB3"/>
    <w:rsid w:val="007C1EC9"/>
    <w:rsid w:val="007C41B2"/>
    <w:rsid w:val="007C41F3"/>
    <w:rsid w:val="007C4241"/>
    <w:rsid w:val="007C42E5"/>
    <w:rsid w:val="007C4A9E"/>
    <w:rsid w:val="007C53B0"/>
    <w:rsid w:val="007C579D"/>
    <w:rsid w:val="007C58BE"/>
    <w:rsid w:val="007C5B32"/>
    <w:rsid w:val="007C5E60"/>
    <w:rsid w:val="007C5EAF"/>
    <w:rsid w:val="007C615C"/>
    <w:rsid w:val="007C6540"/>
    <w:rsid w:val="007C707E"/>
    <w:rsid w:val="007C7140"/>
    <w:rsid w:val="007C747D"/>
    <w:rsid w:val="007C7551"/>
    <w:rsid w:val="007C7CA7"/>
    <w:rsid w:val="007D145E"/>
    <w:rsid w:val="007D1551"/>
    <w:rsid w:val="007D2828"/>
    <w:rsid w:val="007D2B29"/>
    <w:rsid w:val="007D2C5F"/>
    <w:rsid w:val="007D2D61"/>
    <w:rsid w:val="007D35CE"/>
    <w:rsid w:val="007D3E95"/>
    <w:rsid w:val="007D3FEE"/>
    <w:rsid w:val="007D41A5"/>
    <w:rsid w:val="007D5923"/>
    <w:rsid w:val="007D641E"/>
    <w:rsid w:val="007D6B1E"/>
    <w:rsid w:val="007D6C41"/>
    <w:rsid w:val="007D7C78"/>
    <w:rsid w:val="007E09AE"/>
    <w:rsid w:val="007E20F9"/>
    <w:rsid w:val="007E25C4"/>
    <w:rsid w:val="007E26A6"/>
    <w:rsid w:val="007E273C"/>
    <w:rsid w:val="007E2C04"/>
    <w:rsid w:val="007E2E82"/>
    <w:rsid w:val="007E42AB"/>
    <w:rsid w:val="007E4341"/>
    <w:rsid w:val="007E4D1F"/>
    <w:rsid w:val="007E522A"/>
    <w:rsid w:val="007E531B"/>
    <w:rsid w:val="007E587F"/>
    <w:rsid w:val="007E6DF9"/>
    <w:rsid w:val="007E7347"/>
    <w:rsid w:val="007E7E8B"/>
    <w:rsid w:val="007F04F5"/>
    <w:rsid w:val="007F0CD2"/>
    <w:rsid w:val="007F1312"/>
    <w:rsid w:val="007F2F26"/>
    <w:rsid w:val="007F4F50"/>
    <w:rsid w:val="007F56D0"/>
    <w:rsid w:val="007F5993"/>
    <w:rsid w:val="007F5B24"/>
    <w:rsid w:val="007F60D8"/>
    <w:rsid w:val="007F6186"/>
    <w:rsid w:val="007F7724"/>
    <w:rsid w:val="008003D5"/>
    <w:rsid w:val="00800D9C"/>
    <w:rsid w:val="0080129B"/>
    <w:rsid w:val="00801338"/>
    <w:rsid w:val="00801F9E"/>
    <w:rsid w:val="00802384"/>
    <w:rsid w:val="008029DC"/>
    <w:rsid w:val="008045A7"/>
    <w:rsid w:val="00804664"/>
    <w:rsid w:val="00804932"/>
    <w:rsid w:val="0080519E"/>
    <w:rsid w:val="008071F1"/>
    <w:rsid w:val="00807299"/>
    <w:rsid w:val="0080742B"/>
    <w:rsid w:val="0080786F"/>
    <w:rsid w:val="00807CD8"/>
    <w:rsid w:val="00807CEE"/>
    <w:rsid w:val="00811D55"/>
    <w:rsid w:val="0081262E"/>
    <w:rsid w:val="0081323A"/>
    <w:rsid w:val="00813522"/>
    <w:rsid w:val="00813EEC"/>
    <w:rsid w:val="008149E4"/>
    <w:rsid w:val="00815341"/>
    <w:rsid w:val="00815439"/>
    <w:rsid w:val="00815A81"/>
    <w:rsid w:val="00815EC9"/>
    <w:rsid w:val="00820231"/>
    <w:rsid w:val="0082073A"/>
    <w:rsid w:val="008212DF"/>
    <w:rsid w:val="0082182F"/>
    <w:rsid w:val="008219D0"/>
    <w:rsid w:val="0082227D"/>
    <w:rsid w:val="00822456"/>
    <w:rsid w:val="00822A99"/>
    <w:rsid w:val="00823B18"/>
    <w:rsid w:val="00823D74"/>
    <w:rsid w:val="0082425A"/>
    <w:rsid w:val="00824385"/>
    <w:rsid w:val="008245AA"/>
    <w:rsid w:val="00825F02"/>
    <w:rsid w:val="00825F6F"/>
    <w:rsid w:val="00825FE9"/>
    <w:rsid w:val="0082788E"/>
    <w:rsid w:val="00827F50"/>
    <w:rsid w:val="008303B8"/>
    <w:rsid w:val="00830B9F"/>
    <w:rsid w:val="00831404"/>
    <w:rsid w:val="008316F9"/>
    <w:rsid w:val="00831963"/>
    <w:rsid w:val="00831E60"/>
    <w:rsid w:val="00831F69"/>
    <w:rsid w:val="008322F7"/>
    <w:rsid w:val="00832959"/>
    <w:rsid w:val="00832EA6"/>
    <w:rsid w:val="008336A8"/>
    <w:rsid w:val="00833A4A"/>
    <w:rsid w:val="00833EB6"/>
    <w:rsid w:val="008344C5"/>
    <w:rsid w:val="00834A0F"/>
    <w:rsid w:val="00834AC3"/>
    <w:rsid w:val="008367AA"/>
    <w:rsid w:val="00837049"/>
    <w:rsid w:val="008400F7"/>
    <w:rsid w:val="00840188"/>
    <w:rsid w:val="00840D95"/>
    <w:rsid w:val="00842D53"/>
    <w:rsid w:val="0084302B"/>
    <w:rsid w:val="00843621"/>
    <w:rsid w:val="008436C5"/>
    <w:rsid w:val="00843717"/>
    <w:rsid w:val="008440D8"/>
    <w:rsid w:val="008444E2"/>
    <w:rsid w:val="008447D4"/>
    <w:rsid w:val="00845178"/>
    <w:rsid w:val="0084521D"/>
    <w:rsid w:val="008463D8"/>
    <w:rsid w:val="00846E1B"/>
    <w:rsid w:val="00846FFB"/>
    <w:rsid w:val="008472D4"/>
    <w:rsid w:val="008500DE"/>
    <w:rsid w:val="008507C6"/>
    <w:rsid w:val="00850A2E"/>
    <w:rsid w:val="00850C23"/>
    <w:rsid w:val="00851DEF"/>
    <w:rsid w:val="00851FB8"/>
    <w:rsid w:val="00853649"/>
    <w:rsid w:val="00853E7E"/>
    <w:rsid w:val="00853F26"/>
    <w:rsid w:val="00854AC6"/>
    <w:rsid w:val="00854B30"/>
    <w:rsid w:val="00855043"/>
    <w:rsid w:val="0085575F"/>
    <w:rsid w:val="0085720E"/>
    <w:rsid w:val="00857739"/>
    <w:rsid w:val="00860BE2"/>
    <w:rsid w:val="00861547"/>
    <w:rsid w:val="00862392"/>
    <w:rsid w:val="008624B2"/>
    <w:rsid w:val="008627F6"/>
    <w:rsid w:val="00862EDE"/>
    <w:rsid w:val="008638AF"/>
    <w:rsid w:val="00863A34"/>
    <w:rsid w:val="00863B89"/>
    <w:rsid w:val="00863E6B"/>
    <w:rsid w:val="0086520F"/>
    <w:rsid w:val="00865D52"/>
    <w:rsid w:val="00865EEA"/>
    <w:rsid w:val="00866143"/>
    <w:rsid w:val="008670B1"/>
    <w:rsid w:val="0087106B"/>
    <w:rsid w:val="00871820"/>
    <w:rsid w:val="00872CF7"/>
    <w:rsid w:val="00872F79"/>
    <w:rsid w:val="00873167"/>
    <w:rsid w:val="00874457"/>
    <w:rsid w:val="00874A68"/>
    <w:rsid w:val="00874CE3"/>
    <w:rsid w:val="00875407"/>
    <w:rsid w:val="008754D4"/>
    <w:rsid w:val="008756B5"/>
    <w:rsid w:val="00875C20"/>
    <w:rsid w:val="0087614C"/>
    <w:rsid w:val="00877600"/>
    <w:rsid w:val="008777E3"/>
    <w:rsid w:val="00877D6F"/>
    <w:rsid w:val="0088004D"/>
    <w:rsid w:val="0088026A"/>
    <w:rsid w:val="008803AC"/>
    <w:rsid w:val="008807AF"/>
    <w:rsid w:val="00880A28"/>
    <w:rsid w:val="00880C0B"/>
    <w:rsid w:val="008812C1"/>
    <w:rsid w:val="00881FF8"/>
    <w:rsid w:val="008822BF"/>
    <w:rsid w:val="00882648"/>
    <w:rsid w:val="00882C50"/>
    <w:rsid w:val="008837CD"/>
    <w:rsid w:val="00883B8F"/>
    <w:rsid w:val="00883CA2"/>
    <w:rsid w:val="00883CC2"/>
    <w:rsid w:val="00884B7B"/>
    <w:rsid w:val="008852A9"/>
    <w:rsid w:val="008859E3"/>
    <w:rsid w:val="0088670E"/>
    <w:rsid w:val="00886E47"/>
    <w:rsid w:val="00887E94"/>
    <w:rsid w:val="00887F72"/>
    <w:rsid w:val="00890A97"/>
    <w:rsid w:val="008910A6"/>
    <w:rsid w:val="008911A5"/>
    <w:rsid w:val="00891CE5"/>
    <w:rsid w:val="008920DD"/>
    <w:rsid w:val="00892401"/>
    <w:rsid w:val="00892920"/>
    <w:rsid w:val="00892AC7"/>
    <w:rsid w:val="00892DF5"/>
    <w:rsid w:val="00893195"/>
    <w:rsid w:val="00894633"/>
    <w:rsid w:val="0089634F"/>
    <w:rsid w:val="0089690F"/>
    <w:rsid w:val="00897003"/>
    <w:rsid w:val="00897709"/>
    <w:rsid w:val="008A0B8B"/>
    <w:rsid w:val="008A2125"/>
    <w:rsid w:val="008A268A"/>
    <w:rsid w:val="008A28A3"/>
    <w:rsid w:val="008A4040"/>
    <w:rsid w:val="008A4D14"/>
    <w:rsid w:val="008A5416"/>
    <w:rsid w:val="008A5A5A"/>
    <w:rsid w:val="008A6A62"/>
    <w:rsid w:val="008A6F64"/>
    <w:rsid w:val="008A7249"/>
    <w:rsid w:val="008A779A"/>
    <w:rsid w:val="008B0D36"/>
    <w:rsid w:val="008B0E12"/>
    <w:rsid w:val="008B1182"/>
    <w:rsid w:val="008B119F"/>
    <w:rsid w:val="008B13C5"/>
    <w:rsid w:val="008B159B"/>
    <w:rsid w:val="008B163F"/>
    <w:rsid w:val="008B1EAF"/>
    <w:rsid w:val="008B2224"/>
    <w:rsid w:val="008B2231"/>
    <w:rsid w:val="008B233F"/>
    <w:rsid w:val="008B2987"/>
    <w:rsid w:val="008B2DA5"/>
    <w:rsid w:val="008B2DD8"/>
    <w:rsid w:val="008B3931"/>
    <w:rsid w:val="008B3952"/>
    <w:rsid w:val="008B3C84"/>
    <w:rsid w:val="008B3ECA"/>
    <w:rsid w:val="008B434A"/>
    <w:rsid w:val="008B4ABE"/>
    <w:rsid w:val="008B6AC1"/>
    <w:rsid w:val="008B701E"/>
    <w:rsid w:val="008B7D83"/>
    <w:rsid w:val="008C0462"/>
    <w:rsid w:val="008C0630"/>
    <w:rsid w:val="008C105A"/>
    <w:rsid w:val="008C1CC5"/>
    <w:rsid w:val="008C1D34"/>
    <w:rsid w:val="008C1DBD"/>
    <w:rsid w:val="008C29EC"/>
    <w:rsid w:val="008C2F58"/>
    <w:rsid w:val="008C2FA6"/>
    <w:rsid w:val="008C3B0C"/>
    <w:rsid w:val="008C3E44"/>
    <w:rsid w:val="008C4EE4"/>
    <w:rsid w:val="008C584E"/>
    <w:rsid w:val="008C5F56"/>
    <w:rsid w:val="008C642E"/>
    <w:rsid w:val="008C650F"/>
    <w:rsid w:val="008C6CEB"/>
    <w:rsid w:val="008D01C6"/>
    <w:rsid w:val="008D14FC"/>
    <w:rsid w:val="008D17F8"/>
    <w:rsid w:val="008D1DA0"/>
    <w:rsid w:val="008D20E1"/>
    <w:rsid w:val="008D2142"/>
    <w:rsid w:val="008D288B"/>
    <w:rsid w:val="008D2E16"/>
    <w:rsid w:val="008D361D"/>
    <w:rsid w:val="008D3EE2"/>
    <w:rsid w:val="008D3F36"/>
    <w:rsid w:val="008D447F"/>
    <w:rsid w:val="008D4B60"/>
    <w:rsid w:val="008D4F74"/>
    <w:rsid w:val="008D545D"/>
    <w:rsid w:val="008D573D"/>
    <w:rsid w:val="008D5F21"/>
    <w:rsid w:val="008D647D"/>
    <w:rsid w:val="008D69D3"/>
    <w:rsid w:val="008D7C90"/>
    <w:rsid w:val="008E033D"/>
    <w:rsid w:val="008E03AE"/>
    <w:rsid w:val="008E043E"/>
    <w:rsid w:val="008E066D"/>
    <w:rsid w:val="008E0C0F"/>
    <w:rsid w:val="008E1DD4"/>
    <w:rsid w:val="008E1E36"/>
    <w:rsid w:val="008E30C9"/>
    <w:rsid w:val="008E3385"/>
    <w:rsid w:val="008E3A3E"/>
    <w:rsid w:val="008E47D5"/>
    <w:rsid w:val="008E4A69"/>
    <w:rsid w:val="008E511A"/>
    <w:rsid w:val="008E5179"/>
    <w:rsid w:val="008E59CF"/>
    <w:rsid w:val="008E5C03"/>
    <w:rsid w:val="008E6B79"/>
    <w:rsid w:val="008E6C1C"/>
    <w:rsid w:val="008E716B"/>
    <w:rsid w:val="008E7881"/>
    <w:rsid w:val="008F0082"/>
    <w:rsid w:val="008F08F4"/>
    <w:rsid w:val="008F165B"/>
    <w:rsid w:val="008F1772"/>
    <w:rsid w:val="008F1846"/>
    <w:rsid w:val="008F29ED"/>
    <w:rsid w:val="008F2D4C"/>
    <w:rsid w:val="008F4196"/>
    <w:rsid w:val="008F44A3"/>
    <w:rsid w:val="008F464D"/>
    <w:rsid w:val="008F477B"/>
    <w:rsid w:val="008F4C9D"/>
    <w:rsid w:val="008F5B02"/>
    <w:rsid w:val="008F5B55"/>
    <w:rsid w:val="008F5D1A"/>
    <w:rsid w:val="008F65ED"/>
    <w:rsid w:val="008F6920"/>
    <w:rsid w:val="008F7224"/>
    <w:rsid w:val="00900D3D"/>
    <w:rsid w:val="00900F71"/>
    <w:rsid w:val="009022CB"/>
    <w:rsid w:val="009025A8"/>
    <w:rsid w:val="00902658"/>
    <w:rsid w:val="0090269D"/>
    <w:rsid w:val="00902C8A"/>
    <w:rsid w:val="00902FA5"/>
    <w:rsid w:val="00903940"/>
    <w:rsid w:val="00904210"/>
    <w:rsid w:val="00904276"/>
    <w:rsid w:val="009042EA"/>
    <w:rsid w:val="0090439D"/>
    <w:rsid w:val="009048B7"/>
    <w:rsid w:val="009051D8"/>
    <w:rsid w:val="00906644"/>
    <w:rsid w:val="009069C8"/>
    <w:rsid w:val="00907E9A"/>
    <w:rsid w:val="009100C4"/>
    <w:rsid w:val="009102EE"/>
    <w:rsid w:val="00910F27"/>
    <w:rsid w:val="009110A8"/>
    <w:rsid w:val="00911267"/>
    <w:rsid w:val="009114DD"/>
    <w:rsid w:val="009114F2"/>
    <w:rsid w:val="00913072"/>
    <w:rsid w:val="00913B24"/>
    <w:rsid w:val="0091404C"/>
    <w:rsid w:val="00914CBA"/>
    <w:rsid w:val="009150AF"/>
    <w:rsid w:val="0091522A"/>
    <w:rsid w:val="00915818"/>
    <w:rsid w:val="00915822"/>
    <w:rsid w:val="00915CA6"/>
    <w:rsid w:val="00915E78"/>
    <w:rsid w:val="00916221"/>
    <w:rsid w:val="00916861"/>
    <w:rsid w:val="00916972"/>
    <w:rsid w:val="00917667"/>
    <w:rsid w:val="009176DA"/>
    <w:rsid w:val="0091773F"/>
    <w:rsid w:val="00920152"/>
    <w:rsid w:val="009201A8"/>
    <w:rsid w:val="00920848"/>
    <w:rsid w:val="009208FD"/>
    <w:rsid w:val="0092137A"/>
    <w:rsid w:val="00922639"/>
    <w:rsid w:val="009228D3"/>
    <w:rsid w:val="0092366A"/>
    <w:rsid w:val="00923AC8"/>
    <w:rsid w:val="00924ABF"/>
    <w:rsid w:val="00924BA3"/>
    <w:rsid w:val="00924ED9"/>
    <w:rsid w:val="00925A9E"/>
    <w:rsid w:val="00926186"/>
    <w:rsid w:val="00927468"/>
    <w:rsid w:val="00927E6E"/>
    <w:rsid w:val="00930683"/>
    <w:rsid w:val="009313ED"/>
    <w:rsid w:val="00931A76"/>
    <w:rsid w:val="00932C3B"/>
    <w:rsid w:val="00932C40"/>
    <w:rsid w:val="009352FE"/>
    <w:rsid w:val="009355FC"/>
    <w:rsid w:val="00935FA2"/>
    <w:rsid w:val="00936039"/>
    <w:rsid w:val="00936333"/>
    <w:rsid w:val="00936CDF"/>
    <w:rsid w:val="00936E13"/>
    <w:rsid w:val="00937069"/>
    <w:rsid w:val="00937114"/>
    <w:rsid w:val="009374B9"/>
    <w:rsid w:val="0093754B"/>
    <w:rsid w:val="00937E3A"/>
    <w:rsid w:val="00937FAA"/>
    <w:rsid w:val="00940972"/>
    <w:rsid w:val="009421AE"/>
    <w:rsid w:val="00942C57"/>
    <w:rsid w:val="0094363C"/>
    <w:rsid w:val="009438A9"/>
    <w:rsid w:val="0094452B"/>
    <w:rsid w:val="00945A77"/>
    <w:rsid w:val="00945B73"/>
    <w:rsid w:val="00946010"/>
    <w:rsid w:val="009461D9"/>
    <w:rsid w:val="00946EA3"/>
    <w:rsid w:val="009470AD"/>
    <w:rsid w:val="00947256"/>
    <w:rsid w:val="009501A3"/>
    <w:rsid w:val="00950460"/>
    <w:rsid w:val="00950CC5"/>
    <w:rsid w:val="00950F55"/>
    <w:rsid w:val="0095131E"/>
    <w:rsid w:val="00951358"/>
    <w:rsid w:val="009514DE"/>
    <w:rsid w:val="00951C54"/>
    <w:rsid w:val="0095231C"/>
    <w:rsid w:val="00952C92"/>
    <w:rsid w:val="00953344"/>
    <w:rsid w:val="00954831"/>
    <w:rsid w:val="00954BE0"/>
    <w:rsid w:val="00955394"/>
    <w:rsid w:val="009556D4"/>
    <w:rsid w:val="00955ACB"/>
    <w:rsid w:val="0095733B"/>
    <w:rsid w:val="009576EF"/>
    <w:rsid w:val="009578C4"/>
    <w:rsid w:val="00957BB8"/>
    <w:rsid w:val="00957FD5"/>
    <w:rsid w:val="00960AFB"/>
    <w:rsid w:val="009616EB"/>
    <w:rsid w:val="00961B28"/>
    <w:rsid w:val="0096212D"/>
    <w:rsid w:val="00962876"/>
    <w:rsid w:val="00963400"/>
    <w:rsid w:val="00963E9E"/>
    <w:rsid w:val="009649F1"/>
    <w:rsid w:val="00965485"/>
    <w:rsid w:val="00965B9E"/>
    <w:rsid w:val="00966A56"/>
    <w:rsid w:val="00966D9D"/>
    <w:rsid w:val="009675D2"/>
    <w:rsid w:val="0096782A"/>
    <w:rsid w:val="009679BD"/>
    <w:rsid w:val="00967AFF"/>
    <w:rsid w:val="00970851"/>
    <w:rsid w:val="0097085F"/>
    <w:rsid w:val="00970C38"/>
    <w:rsid w:val="00971225"/>
    <w:rsid w:val="009712CA"/>
    <w:rsid w:val="00971701"/>
    <w:rsid w:val="00971CD4"/>
    <w:rsid w:val="00972653"/>
    <w:rsid w:val="0097273A"/>
    <w:rsid w:val="00972B44"/>
    <w:rsid w:val="00972ED6"/>
    <w:rsid w:val="00973761"/>
    <w:rsid w:val="00973F6B"/>
    <w:rsid w:val="00974F42"/>
    <w:rsid w:val="0097521D"/>
    <w:rsid w:val="0097535E"/>
    <w:rsid w:val="009756D6"/>
    <w:rsid w:val="009759D4"/>
    <w:rsid w:val="00975EAD"/>
    <w:rsid w:val="009762F2"/>
    <w:rsid w:val="009763C7"/>
    <w:rsid w:val="00977161"/>
    <w:rsid w:val="00977EF1"/>
    <w:rsid w:val="00980CF1"/>
    <w:rsid w:val="00980EB3"/>
    <w:rsid w:val="00981856"/>
    <w:rsid w:val="00982183"/>
    <w:rsid w:val="00982CC3"/>
    <w:rsid w:val="0098357E"/>
    <w:rsid w:val="00983CAC"/>
    <w:rsid w:val="00983F06"/>
    <w:rsid w:val="00984B16"/>
    <w:rsid w:val="00985D33"/>
    <w:rsid w:val="0098606F"/>
    <w:rsid w:val="009866FA"/>
    <w:rsid w:val="00986E56"/>
    <w:rsid w:val="00987277"/>
    <w:rsid w:val="0098741E"/>
    <w:rsid w:val="009878AB"/>
    <w:rsid w:val="00987C19"/>
    <w:rsid w:val="00987E49"/>
    <w:rsid w:val="00990C70"/>
    <w:rsid w:val="00991624"/>
    <w:rsid w:val="00992C31"/>
    <w:rsid w:val="00993814"/>
    <w:rsid w:val="00993E80"/>
    <w:rsid w:val="00993FAE"/>
    <w:rsid w:val="00993FE3"/>
    <w:rsid w:val="00994F1F"/>
    <w:rsid w:val="00995115"/>
    <w:rsid w:val="009954D2"/>
    <w:rsid w:val="00995695"/>
    <w:rsid w:val="00996094"/>
    <w:rsid w:val="00997166"/>
    <w:rsid w:val="0099776F"/>
    <w:rsid w:val="009A01DA"/>
    <w:rsid w:val="009A189F"/>
    <w:rsid w:val="009A2437"/>
    <w:rsid w:val="009A2B95"/>
    <w:rsid w:val="009A2C76"/>
    <w:rsid w:val="009A2FCC"/>
    <w:rsid w:val="009A3085"/>
    <w:rsid w:val="009A3EE1"/>
    <w:rsid w:val="009A4A95"/>
    <w:rsid w:val="009A4BFB"/>
    <w:rsid w:val="009A4E69"/>
    <w:rsid w:val="009A5587"/>
    <w:rsid w:val="009A5F88"/>
    <w:rsid w:val="009A6122"/>
    <w:rsid w:val="009A6771"/>
    <w:rsid w:val="009A78BD"/>
    <w:rsid w:val="009B023C"/>
    <w:rsid w:val="009B06A8"/>
    <w:rsid w:val="009B16E3"/>
    <w:rsid w:val="009B23A7"/>
    <w:rsid w:val="009B28B8"/>
    <w:rsid w:val="009B28EE"/>
    <w:rsid w:val="009B2B88"/>
    <w:rsid w:val="009B351A"/>
    <w:rsid w:val="009B3AD6"/>
    <w:rsid w:val="009B3D3D"/>
    <w:rsid w:val="009B3F3E"/>
    <w:rsid w:val="009B3FF2"/>
    <w:rsid w:val="009B409A"/>
    <w:rsid w:val="009B45AA"/>
    <w:rsid w:val="009B467B"/>
    <w:rsid w:val="009B4B7D"/>
    <w:rsid w:val="009B4E2A"/>
    <w:rsid w:val="009B4F0D"/>
    <w:rsid w:val="009B5A9E"/>
    <w:rsid w:val="009B6775"/>
    <w:rsid w:val="009B69A6"/>
    <w:rsid w:val="009B7312"/>
    <w:rsid w:val="009B7BCF"/>
    <w:rsid w:val="009B7C50"/>
    <w:rsid w:val="009B7F62"/>
    <w:rsid w:val="009C0A2B"/>
    <w:rsid w:val="009C0E4F"/>
    <w:rsid w:val="009C1BDB"/>
    <w:rsid w:val="009C27C9"/>
    <w:rsid w:val="009C2DDB"/>
    <w:rsid w:val="009C2E19"/>
    <w:rsid w:val="009C3098"/>
    <w:rsid w:val="009C3942"/>
    <w:rsid w:val="009C3AF4"/>
    <w:rsid w:val="009C3BD3"/>
    <w:rsid w:val="009C3CDE"/>
    <w:rsid w:val="009C442D"/>
    <w:rsid w:val="009C48CD"/>
    <w:rsid w:val="009C4E0A"/>
    <w:rsid w:val="009C6169"/>
    <w:rsid w:val="009C75AE"/>
    <w:rsid w:val="009C762E"/>
    <w:rsid w:val="009C7BE2"/>
    <w:rsid w:val="009C7FF7"/>
    <w:rsid w:val="009D0821"/>
    <w:rsid w:val="009D138B"/>
    <w:rsid w:val="009D14D8"/>
    <w:rsid w:val="009D2BEB"/>
    <w:rsid w:val="009D36CF"/>
    <w:rsid w:val="009D3BEE"/>
    <w:rsid w:val="009D4D9A"/>
    <w:rsid w:val="009D619D"/>
    <w:rsid w:val="009D6E82"/>
    <w:rsid w:val="009D7D04"/>
    <w:rsid w:val="009E0587"/>
    <w:rsid w:val="009E0688"/>
    <w:rsid w:val="009E0872"/>
    <w:rsid w:val="009E0FB8"/>
    <w:rsid w:val="009E1524"/>
    <w:rsid w:val="009E1C12"/>
    <w:rsid w:val="009E2E6C"/>
    <w:rsid w:val="009E37AA"/>
    <w:rsid w:val="009E4C42"/>
    <w:rsid w:val="009E5880"/>
    <w:rsid w:val="009E58B9"/>
    <w:rsid w:val="009E6B75"/>
    <w:rsid w:val="009E7036"/>
    <w:rsid w:val="009E71E6"/>
    <w:rsid w:val="009F0B5B"/>
    <w:rsid w:val="009F112B"/>
    <w:rsid w:val="009F13D6"/>
    <w:rsid w:val="009F19D6"/>
    <w:rsid w:val="009F1E58"/>
    <w:rsid w:val="009F1F8B"/>
    <w:rsid w:val="009F22E2"/>
    <w:rsid w:val="009F2548"/>
    <w:rsid w:val="009F27B9"/>
    <w:rsid w:val="009F27D4"/>
    <w:rsid w:val="009F3052"/>
    <w:rsid w:val="009F4051"/>
    <w:rsid w:val="009F4EBC"/>
    <w:rsid w:val="009F5CB9"/>
    <w:rsid w:val="009F5E14"/>
    <w:rsid w:val="009F6790"/>
    <w:rsid w:val="009F7285"/>
    <w:rsid w:val="009F7577"/>
    <w:rsid w:val="009F78C1"/>
    <w:rsid w:val="009F7955"/>
    <w:rsid w:val="009F7EBC"/>
    <w:rsid w:val="00A00149"/>
    <w:rsid w:val="00A00258"/>
    <w:rsid w:val="00A0102F"/>
    <w:rsid w:val="00A01EC3"/>
    <w:rsid w:val="00A02416"/>
    <w:rsid w:val="00A026A3"/>
    <w:rsid w:val="00A027A8"/>
    <w:rsid w:val="00A028C9"/>
    <w:rsid w:val="00A04348"/>
    <w:rsid w:val="00A04843"/>
    <w:rsid w:val="00A05045"/>
    <w:rsid w:val="00A0664E"/>
    <w:rsid w:val="00A07598"/>
    <w:rsid w:val="00A07AA6"/>
    <w:rsid w:val="00A07F5F"/>
    <w:rsid w:val="00A10890"/>
    <w:rsid w:val="00A109E0"/>
    <w:rsid w:val="00A10B85"/>
    <w:rsid w:val="00A12015"/>
    <w:rsid w:val="00A138C8"/>
    <w:rsid w:val="00A13A49"/>
    <w:rsid w:val="00A13F56"/>
    <w:rsid w:val="00A1404F"/>
    <w:rsid w:val="00A15AD7"/>
    <w:rsid w:val="00A15E58"/>
    <w:rsid w:val="00A16854"/>
    <w:rsid w:val="00A1687F"/>
    <w:rsid w:val="00A17AA6"/>
    <w:rsid w:val="00A17B06"/>
    <w:rsid w:val="00A21211"/>
    <w:rsid w:val="00A22678"/>
    <w:rsid w:val="00A23985"/>
    <w:rsid w:val="00A23E37"/>
    <w:rsid w:val="00A249CA"/>
    <w:rsid w:val="00A24C69"/>
    <w:rsid w:val="00A25116"/>
    <w:rsid w:val="00A2574F"/>
    <w:rsid w:val="00A26099"/>
    <w:rsid w:val="00A26185"/>
    <w:rsid w:val="00A2701A"/>
    <w:rsid w:val="00A277FD"/>
    <w:rsid w:val="00A3048C"/>
    <w:rsid w:val="00A308A0"/>
    <w:rsid w:val="00A30C8E"/>
    <w:rsid w:val="00A30E40"/>
    <w:rsid w:val="00A31EA9"/>
    <w:rsid w:val="00A32218"/>
    <w:rsid w:val="00A328CB"/>
    <w:rsid w:val="00A32AD9"/>
    <w:rsid w:val="00A32BF4"/>
    <w:rsid w:val="00A336C9"/>
    <w:rsid w:val="00A33E9A"/>
    <w:rsid w:val="00A34487"/>
    <w:rsid w:val="00A34762"/>
    <w:rsid w:val="00A34FBF"/>
    <w:rsid w:val="00A35035"/>
    <w:rsid w:val="00A350B8"/>
    <w:rsid w:val="00A3540F"/>
    <w:rsid w:val="00A35544"/>
    <w:rsid w:val="00A363FF"/>
    <w:rsid w:val="00A36800"/>
    <w:rsid w:val="00A368F4"/>
    <w:rsid w:val="00A3769D"/>
    <w:rsid w:val="00A40802"/>
    <w:rsid w:val="00A40BDC"/>
    <w:rsid w:val="00A40C66"/>
    <w:rsid w:val="00A40ED3"/>
    <w:rsid w:val="00A41628"/>
    <w:rsid w:val="00A4208E"/>
    <w:rsid w:val="00A4218C"/>
    <w:rsid w:val="00A42C22"/>
    <w:rsid w:val="00A43DAC"/>
    <w:rsid w:val="00A43F92"/>
    <w:rsid w:val="00A44F51"/>
    <w:rsid w:val="00A452F6"/>
    <w:rsid w:val="00A45454"/>
    <w:rsid w:val="00A45FA8"/>
    <w:rsid w:val="00A45FDC"/>
    <w:rsid w:val="00A4623C"/>
    <w:rsid w:val="00A46337"/>
    <w:rsid w:val="00A463D8"/>
    <w:rsid w:val="00A470C7"/>
    <w:rsid w:val="00A47D51"/>
    <w:rsid w:val="00A47E09"/>
    <w:rsid w:val="00A47EE8"/>
    <w:rsid w:val="00A509EA"/>
    <w:rsid w:val="00A523F1"/>
    <w:rsid w:val="00A52634"/>
    <w:rsid w:val="00A531B6"/>
    <w:rsid w:val="00A53572"/>
    <w:rsid w:val="00A53EEA"/>
    <w:rsid w:val="00A54E76"/>
    <w:rsid w:val="00A567E6"/>
    <w:rsid w:val="00A570BC"/>
    <w:rsid w:val="00A575C1"/>
    <w:rsid w:val="00A5799F"/>
    <w:rsid w:val="00A60396"/>
    <w:rsid w:val="00A60469"/>
    <w:rsid w:val="00A605A1"/>
    <w:rsid w:val="00A60D1D"/>
    <w:rsid w:val="00A62656"/>
    <w:rsid w:val="00A63E06"/>
    <w:rsid w:val="00A6459F"/>
    <w:rsid w:val="00A650BE"/>
    <w:rsid w:val="00A65221"/>
    <w:rsid w:val="00A65472"/>
    <w:rsid w:val="00A65790"/>
    <w:rsid w:val="00A6587B"/>
    <w:rsid w:val="00A65D66"/>
    <w:rsid w:val="00A668CB"/>
    <w:rsid w:val="00A6717E"/>
    <w:rsid w:val="00A67C20"/>
    <w:rsid w:val="00A67E45"/>
    <w:rsid w:val="00A70861"/>
    <w:rsid w:val="00A72628"/>
    <w:rsid w:val="00A72841"/>
    <w:rsid w:val="00A7373A"/>
    <w:rsid w:val="00A740B5"/>
    <w:rsid w:val="00A74120"/>
    <w:rsid w:val="00A7435C"/>
    <w:rsid w:val="00A74833"/>
    <w:rsid w:val="00A7643B"/>
    <w:rsid w:val="00A76B2D"/>
    <w:rsid w:val="00A76B6D"/>
    <w:rsid w:val="00A77950"/>
    <w:rsid w:val="00A77CC8"/>
    <w:rsid w:val="00A80304"/>
    <w:rsid w:val="00A8066C"/>
    <w:rsid w:val="00A80F6C"/>
    <w:rsid w:val="00A81212"/>
    <w:rsid w:val="00A812A8"/>
    <w:rsid w:val="00A81E15"/>
    <w:rsid w:val="00A821E0"/>
    <w:rsid w:val="00A825DE"/>
    <w:rsid w:val="00A82610"/>
    <w:rsid w:val="00A82A74"/>
    <w:rsid w:val="00A835D7"/>
    <w:rsid w:val="00A83902"/>
    <w:rsid w:val="00A83F21"/>
    <w:rsid w:val="00A84494"/>
    <w:rsid w:val="00A849F5"/>
    <w:rsid w:val="00A84C19"/>
    <w:rsid w:val="00A84FB2"/>
    <w:rsid w:val="00A8555F"/>
    <w:rsid w:val="00A85808"/>
    <w:rsid w:val="00A86489"/>
    <w:rsid w:val="00A874B2"/>
    <w:rsid w:val="00A90C07"/>
    <w:rsid w:val="00A90CBA"/>
    <w:rsid w:val="00A912F8"/>
    <w:rsid w:val="00A91C08"/>
    <w:rsid w:val="00A91FCD"/>
    <w:rsid w:val="00A92149"/>
    <w:rsid w:val="00A927BA"/>
    <w:rsid w:val="00A92ED3"/>
    <w:rsid w:val="00A9334F"/>
    <w:rsid w:val="00A93C6A"/>
    <w:rsid w:val="00A945E1"/>
    <w:rsid w:val="00A95108"/>
    <w:rsid w:val="00A951E8"/>
    <w:rsid w:val="00A95295"/>
    <w:rsid w:val="00A958AF"/>
    <w:rsid w:val="00A96D27"/>
    <w:rsid w:val="00A96F95"/>
    <w:rsid w:val="00A9735E"/>
    <w:rsid w:val="00AA101D"/>
    <w:rsid w:val="00AA1118"/>
    <w:rsid w:val="00AA15AE"/>
    <w:rsid w:val="00AA193A"/>
    <w:rsid w:val="00AA3825"/>
    <w:rsid w:val="00AA3860"/>
    <w:rsid w:val="00AA3DDC"/>
    <w:rsid w:val="00AA437C"/>
    <w:rsid w:val="00AA487A"/>
    <w:rsid w:val="00AA508A"/>
    <w:rsid w:val="00AA5235"/>
    <w:rsid w:val="00AA5851"/>
    <w:rsid w:val="00AA59EC"/>
    <w:rsid w:val="00AA679E"/>
    <w:rsid w:val="00AA6A08"/>
    <w:rsid w:val="00AA6C0A"/>
    <w:rsid w:val="00AA74A1"/>
    <w:rsid w:val="00AA7ACB"/>
    <w:rsid w:val="00AB136E"/>
    <w:rsid w:val="00AB3594"/>
    <w:rsid w:val="00AB40E3"/>
    <w:rsid w:val="00AB45C2"/>
    <w:rsid w:val="00AB47EC"/>
    <w:rsid w:val="00AB5A7A"/>
    <w:rsid w:val="00AB6A05"/>
    <w:rsid w:val="00AB7305"/>
    <w:rsid w:val="00AB79D4"/>
    <w:rsid w:val="00AB7C61"/>
    <w:rsid w:val="00AC0DAF"/>
    <w:rsid w:val="00AC24AC"/>
    <w:rsid w:val="00AC26AD"/>
    <w:rsid w:val="00AC2D57"/>
    <w:rsid w:val="00AC2F9E"/>
    <w:rsid w:val="00AC35B3"/>
    <w:rsid w:val="00AC3608"/>
    <w:rsid w:val="00AC4261"/>
    <w:rsid w:val="00AC4C78"/>
    <w:rsid w:val="00AC5165"/>
    <w:rsid w:val="00AC55C0"/>
    <w:rsid w:val="00AC6785"/>
    <w:rsid w:val="00AC6F36"/>
    <w:rsid w:val="00AC707D"/>
    <w:rsid w:val="00AD099F"/>
    <w:rsid w:val="00AD0FD1"/>
    <w:rsid w:val="00AD14D0"/>
    <w:rsid w:val="00AD153D"/>
    <w:rsid w:val="00AD16A8"/>
    <w:rsid w:val="00AD16B0"/>
    <w:rsid w:val="00AD383E"/>
    <w:rsid w:val="00AD3A37"/>
    <w:rsid w:val="00AD3FD7"/>
    <w:rsid w:val="00AD4DF7"/>
    <w:rsid w:val="00AD609E"/>
    <w:rsid w:val="00AD6548"/>
    <w:rsid w:val="00AE095D"/>
    <w:rsid w:val="00AE121F"/>
    <w:rsid w:val="00AE2DF3"/>
    <w:rsid w:val="00AE35B1"/>
    <w:rsid w:val="00AE42E4"/>
    <w:rsid w:val="00AE474A"/>
    <w:rsid w:val="00AE548A"/>
    <w:rsid w:val="00AE7A09"/>
    <w:rsid w:val="00AE7A41"/>
    <w:rsid w:val="00AE7DD9"/>
    <w:rsid w:val="00AF0BA3"/>
    <w:rsid w:val="00AF0D6B"/>
    <w:rsid w:val="00AF10B1"/>
    <w:rsid w:val="00AF3EAA"/>
    <w:rsid w:val="00AF4034"/>
    <w:rsid w:val="00AF471B"/>
    <w:rsid w:val="00AF4B2C"/>
    <w:rsid w:val="00AF4D68"/>
    <w:rsid w:val="00AF544C"/>
    <w:rsid w:val="00AF5DEB"/>
    <w:rsid w:val="00AF6424"/>
    <w:rsid w:val="00AF64E4"/>
    <w:rsid w:val="00AF6CC3"/>
    <w:rsid w:val="00AF7392"/>
    <w:rsid w:val="00B0033F"/>
    <w:rsid w:val="00B00AAD"/>
    <w:rsid w:val="00B00E5D"/>
    <w:rsid w:val="00B017BE"/>
    <w:rsid w:val="00B01A60"/>
    <w:rsid w:val="00B01BDB"/>
    <w:rsid w:val="00B02030"/>
    <w:rsid w:val="00B05028"/>
    <w:rsid w:val="00B051B1"/>
    <w:rsid w:val="00B055B4"/>
    <w:rsid w:val="00B05D95"/>
    <w:rsid w:val="00B05F54"/>
    <w:rsid w:val="00B05F80"/>
    <w:rsid w:val="00B05FA2"/>
    <w:rsid w:val="00B1024A"/>
    <w:rsid w:val="00B10303"/>
    <w:rsid w:val="00B10F0A"/>
    <w:rsid w:val="00B114A4"/>
    <w:rsid w:val="00B11630"/>
    <w:rsid w:val="00B117FE"/>
    <w:rsid w:val="00B11F4A"/>
    <w:rsid w:val="00B123DD"/>
    <w:rsid w:val="00B12A18"/>
    <w:rsid w:val="00B12E7A"/>
    <w:rsid w:val="00B1360B"/>
    <w:rsid w:val="00B13626"/>
    <w:rsid w:val="00B13FD6"/>
    <w:rsid w:val="00B14931"/>
    <w:rsid w:val="00B14C17"/>
    <w:rsid w:val="00B15079"/>
    <w:rsid w:val="00B15211"/>
    <w:rsid w:val="00B15428"/>
    <w:rsid w:val="00B15A47"/>
    <w:rsid w:val="00B15C95"/>
    <w:rsid w:val="00B15CDA"/>
    <w:rsid w:val="00B15FCA"/>
    <w:rsid w:val="00B17596"/>
    <w:rsid w:val="00B177CD"/>
    <w:rsid w:val="00B20423"/>
    <w:rsid w:val="00B2078A"/>
    <w:rsid w:val="00B21046"/>
    <w:rsid w:val="00B21C5A"/>
    <w:rsid w:val="00B21F02"/>
    <w:rsid w:val="00B21F77"/>
    <w:rsid w:val="00B21F78"/>
    <w:rsid w:val="00B221C2"/>
    <w:rsid w:val="00B231C5"/>
    <w:rsid w:val="00B23C26"/>
    <w:rsid w:val="00B23CDA"/>
    <w:rsid w:val="00B25162"/>
    <w:rsid w:val="00B25608"/>
    <w:rsid w:val="00B25B6E"/>
    <w:rsid w:val="00B25C62"/>
    <w:rsid w:val="00B26C02"/>
    <w:rsid w:val="00B275A5"/>
    <w:rsid w:val="00B278AE"/>
    <w:rsid w:val="00B27ED4"/>
    <w:rsid w:val="00B27FF5"/>
    <w:rsid w:val="00B31707"/>
    <w:rsid w:val="00B32EF3"/>
    <w:rsid w:val="00B334EF"/>
    <w:rsid w:val="00B33587"/>
    <w:rsid w:val="00B33705"/>
    <w:rsid w:val="00B33B65"/>
    <w:rsid w:val="00B35159"/>
    <w:rsid w:val="00B3547D"/>
    <w:rsid w:val="00B36B6C"/>
    <w:rsid w:val="00B37289"/>
    <w:rsid w:val="00B37349"/>
    <w:rsid w:val="00B37656"/>
    <w:rsid w:val="00B37D5F"/>
    <w:rsid w:val="00B37FBA"/>
    <w:rsid w:val="00B4013A"/>
    <w:rsid w:val="00B40488"/>
    <w:rsid w:val="00B41306"/>
    <w:rsid w:val="00B41628"/>
    <w:rsid w:val="00B41813"/>
    <w:rsid w:val="00B42787"/>
    <w:rsid w:val="00B42981"/>
    <w:rsid w:val="00B42EF8"/>
    <w:rsid w:val="00B43263"/>
    <w:rsid w:val="00B4330B"/>
    <w:rsid w:val="00B441C2"/>
    <w:rsid w:val="00B442AA"/>
    <w:rsid w:val="00B44520"/>
    <w:rsid w:val="00B45481"/>
    <w:rsid w:val="00B45BCE"/>
    <w:rsid w:val="00B47143"/>
    <w:rsid w:val="00B500C4"/>
    <w:rsid w:val="00B50148"/>
    <w:rsid w:val="00B50B76"/>
    <w:rsid w:val="00B511EA"/>
    <w:rsid w:val="00B514BA"/>
    <w:rsid w:val="00B5168C"/>
    <w:rsid w:val="00B51A18"/>
    <w:rsid w:val="00B51A44"/>
    <w:rsid w:val="00B520FC"/>
    <w:rsid w:val="00B525DE"/>
    <w:rsid w:val="00B537EA"/>
    <w:rsid w:val="00B5486B"/>
    <w:rsid w:val="00B555A0"/>
    <w:rsid w:val="00B55799"/>
    <w:rsid w:val="00B55ACA"/>
    <w:rsid w:val="00B56AF7"/>
    <w:rsid w:val="00B57537"/>
    <w:rsid w:val="00B601A5"/>
    <w:rsid w:val="00B6024A"/>
    <w:rsid w:val="00B606F5"/>
    <w:rsid w:val="00B612D0"/>
    <w:rsid w:val="00B6277B"/>
    <w:rsid w:val="00B63282"/>
    <w:rsid w:val="00B6346D"/>
    <w:rsid w:val="00B63AA6"/>
    <w:rsid w:val="00B6402A"/>
    <w:rsid w:val="00B648CA"/>
    <w:rsid w:val="00B66023"/>
    <w:rsid w:val="00B66955"/>
    <w:rsid w:val="00B67500"/>
    <w:rsid w:val="00B71587"/>
    <w:rsid w:val="00B7227B"/>
    <w:rsid w:val="00B72355"/>
    <w:rsid w:val="00B72AE5"/>
    <w:rsid w:val="00B7364A"/>
    <w:rsid w:val="00B73D4A"/>
    <w:rsid w:val="00B74ED1"/>
    <w:rsid w:val="00B7501D"/>
    <w:rsid w:val="00B75449"/>
    <w:rsid w:val="00B7576F"/>
    <w:rsid w:val="00B75EAB"/>
    <w:rsid w:val="00B76EC8"/>
    <w:rsid w:val="00B76FE8"/>
    <w:rsid w:val="00B77FBA"/>
    <w:rsid w:val="00B81CDF"/>
    <w:rsid w:val="00B81F6F"/>
    <w:rsid w:val="00B82831"/>
    <w:rsid w:val="00B82867"/>
    <w:rsid w:val="00B830FD"/>
    <w:rsid w:val="00B84E48"/>
    <w:rsid w:val="00B85B69"/>
    <w:rsid w:val="00B863BD"/>
    <w:rsid w:val="00B86684"/>
    <w:rsid w:val="00B868EA"/>
    <w:rsid w:val="00B868FD"/>
    <w:rsid w:val="00B871F0"/>
    <w:rsid w:val="00B87C4A"/>
    <w:rsid w:val="00B87C5B"/>
    <w:rsid w:val="00B9014F"/>
    <w:rsid w:val="00B91011"/>
    <w:rsid w:val="00B91085"/>
    <w:rsid w:val="00B925B9"/>
    <w:rsid w:val="00B928F7"/>
    <w:rsid w:val="00B93648"/>
    <w:rsid w:val="00B94641"/>
    <w:rsid w:val="00B94974"/>
    <w:rsid w:val="00B94F0C"/>
    <w:rsid w:val="00B94F36"/>
    <w:rsid w:val="00B961AE"/>
    <w:rsid w:val="00B969A5"/>
    <w:rsid w:val="00B96DD1"/>
    <w:rsid w:val="00B96E5E"/>
    <w:rsid w:val="00B97277"/>
    <w:rsid w:val="00B97BD8"/>
    <w:rsid w:val="00BA01D3"/>
    <w:rsid w:val="00BA10D2"/>
    <w:rsid w:val="00BA1BF9"/>
    <w:rsid w:val="00BA1C79"/>
    <w:rsid w:val="00BA20B8"/>
    <w:rsid w:val="00BA3234"/>
    <w:rsid w:val="00BA39E7"/>
    <w:rsid w:val="00BA3DC2"/>
    <w:rsid w:val="00BA42E1"/>
    <w:rsid w:val="00BA432C"/>
    <w:rsid w:val="00BA43E2"/>
    <w:rsid w:val="00BA4A4E"/>
    <w:rsid w:val="00BA5136"/>
    <w:rsid w:val="00BA5A65"/>
    <w:rsid w:val="00BA6387"/>
    <w:rsid w:val="00BB00C8"/>
    <w:rsid w:val="00BB052D"/>
    <w:rsid w:val="00BB1450"/>
    <w:rsid w:val="00BB235B"/>
    <w:rsid w:val="00BB2549"/>
    <w:rsid w:val="00BB34D5"/>
    <w:rsid w:val="00BB3598"/>
    <w:rsid w:val="00BB42E5"/>
    <w:rsid w:val="00BB4D33"/>
    <w:rsid w:val="00BB5166"/>
    <w:rsid w:val="00BB5AAC"/>
    <w:rsid w:val="00BB5EF0"/>
    <w:rsid w:val="00BB6E46"/>
    <w:rsid w:val="00BB6F5F"/>
    <w:rsid w:val="00BB7381"/>
    <w:rsid w:val="00BC06A7"/>
    <w:rsid w:val="00BC0E2A"/>
    <w:rsid w:val="00BC1143"/>
    <w:rsid w:val="00BC149D"/>
    <w:rsid w:val="00BC1987"/>
    <w:rsid w:val="00BC1CFB"/>
    <w:rsid w:val="00BC3B04"/>
    <w:rsid w:val="00BC3D09"/>
    <w:rsid w:val="00BC4188"/>
    <w:rsid w:val="00BC4452"/>
    <w:rsid w:val="00BC4D41"/>
    <w:rsid w:val="00BC4E56"/>
    <w:rsid w:val="00BC60A7"/>
    <w:rsid w:val="00BC77B8"/>
    <w:rsid w:val="00BC7C2E"/>
    <w:rsid w:val="00BD041D"/>
    <w:rsid w:val="00BD09D6"/>
    <w:rsid w:val="00BD0C29"/>
    <w:rsid w:val="00BD1037"/>
    <w:rsid w:val="00BD19F6"/>
    <w:rsid w:val="00BD1A63"/>
    <w:rsid w:val="00BD2441"/>
    <w:rsid w:val="00BD3431"/>
    <w:rsid w:val="00BD3A52"/>
    <w:rsid w:val="00BD3B5D"/>
    <w:rsid w:val="00BD4490"/>
    <w:rsid w:val="00BD4A60"/>
    <w:rsid w:val="00BD5376"/>
    <w:rsid w:val="00BD5767"/>
    <w:rsid w:val="00BD6D68"/>
    <w:rsid w:val="00BD7B8B"/>
    <w:rsid w:val="00BE0373"/>
    <w:rsid w:val="00BE0B8B"/>
    <w:rsid w:val="00BE0CD0"/>
    <w:rsid w:val="00BE1354"/>
    <w:rsid w:val="00BE13AE"/>
    <w:rsid w:val="00BE1E52"/>
    <w:rsid w:val="00BE272B"/>
    <w:rsid w:val="00BE317A"/>
    <w:rsid w:val="00BE4658"/>
    <w:rsid w:val="00BE4684"/>
    <w:rsid w:val="00BE4972"/>
    <w:rsid w:val="00BE521F"/>
    <w:rsid w:val="00BE55FB"/>
    <w:rsid w:val="00BE640D"/>
    <w:rsid w:val="00BE7C11"/>
    <w:rsid w:val="00BF0C14"/>
    <w:rsid w:val="00BF0CD6"/>
    <w:rsid w:val="00BF0D7B"/>
    <w:rsid w:val="00BF195E"/>
    <w:rsid w:val="00BF2224"/>
    <w:rsid w:val="00BF24B0"/>
    <w:rsid w:val="00BF3070"/>
    <w:rsid w:val="00BF3A4E"/>
    <w:rsid w:val="00BF4E5F"/>
    <w:rsid w:val="00BF5115"/>
    <w:rsid w:val="00BF7A17"/>
    <w:rsid w:val="00C00800"/>
    <w:rsid w:val="00C01576"/>
    <w:rsid w:val="00C017A7"/>
    <w:rsid w:val="00C01E09"/>
    <w:rsid w:val="00C01FF3"/>
    <w:rsid w:val="00C02314"/>
    <w:rsid w:val="00C034B0"/>
    <w:rsid w:val="00C04D8B"/>
    <w:rsid w:val="00C0562A"/>
    <w:rsid w:val="00C07AD5"/>
    <w:rsid w:val="00C10322"/>
    <w:rsid w:val="00C10D37"/>
    <w:rsid w:val="00C11D56"/>
    <w:rsid w:val="00C11E0E"/>
    <w:rsid w:val="00C1246E"/>
    <w:rsid w:val="00C126E0"/>
    <w:rsid w:val="00C1286F"/>
    <w:rsid w:val="00C1351F"/>
    <w:rsid w:val="00C136F5"/>
    <w:rsid w:val="00C13D34"/>
    <w:rsid w:val="00C13DCA"/>
    <w:rsid w:val="00C142F8"/>
    <w:rsid w:val="00C1461B"/>
    <w:rsid w:val="00C14C1B"/>
    <w:rsid w:val="00C15242"/>
    <w:rsid w:val="00C152CE"/>
    <w:rsid w:val="00C159CD"/>
    <w:rsid w:val="00C1680C"/>
    <w:rsid w:val="00C174AE"/>
    <w:rsid w:val="00C17E1E"/>
    <w:rsid w:val="00C20622"/>
    <w:rsid w:val="00C20935"/>
    <w:rsid w:val="00C209BC"/>
    <w:rsid w:val="00C2119C"/>
    <w:rsid w:val="00C21E24"/>
    <w:rsid w:val="00C221F4"/>
    <w:rsid w:val="00C224FA"/>
    <w:rsid w:val="00C22CD7"/>
    <w:rsid w:val="00C23DEA"/>
    <w:rsid w:val="00C23E24"/>
    <w:rsid w:val="00C249F8"/>
    <w:rsid w:val="00C257F3"/>
    <w:rsid w:val="00C25FF5"/>
    <w:rsid w:val="00C26384"/>
    <w:rsid w:val="00C27432"/>
    <w:rsid w:val="00C27B6A"/>
    <w:rsid w:val="00C27D08"/>
    <w:rsid w:val="00C27E60"/>
    <w:rsid w:val="00C3386B"/>
    <w:rsid w:val="00C339C0"/>
    <w:rsid w:val="00C33B10"/>
    <w:rsid w:val="00C3448C"/>
    <w:rsid w:val="00C36230"/>
    <w:rsid w:val="00C36283"/>
    <w:rsid w:val="00C368B2"/>
    <w:rsid w:val="00C40E57"/>
    <w:rsid w:val="00C40FD5"/>
    <w:rsid w:val="00C417A0"/>
    <w:rsid w:val="00C42908"/>
    <w:rsid w:val="00C42B94"/>
    <w:rsid w:val="00C42C2F"/>
    <w:rsid w:val="00C43334"/>
    <w:rsid w:val="00C43621"/>
    <w:rsid w:val="00C43E27"/>
    <w:rsid w:val="00C443F3"/>
    <w:rsid w:val="00C45920"/>
    <w:rsid w:val="00C45C9D"/>
    <w:rsid w:val="00C45ED7"/>
    <w:rsid w:val="00C46F3F"/>
    <w:rsid w:val="00C47424"/>
    <w:rsid w:val="00C474E0"/>
    <w:rsid w:val="00C47771"/>
    <w:rsid w:val="00C5062C"/>
    <w:rsid w:val="00C51016"/>
    <w:rsid w:val="00C514A8"/>
    <w:rsid w:val="00C51EA4"/>
    <w:rsid w:val="00C51FB5"/>
    <w:rsid w:val="00C520FC"/>
    <w:rsid w:val="00C52417"/>
    <w:rsid w:val="00C52E79"/>
    <w:rsid w:val="00C542D1"/>
    <w:rsid w:val="00C54D02"/>
    <w:rsid w:val="00C55148"/>
    <w:rsid w:val="00C55211"/>
    <w:rsid w:val="00C5547C"/>
    <w:rsid w:val="00C55BBC"/>
    <w:rsid w:val="00C56151"/>
    <w:rsid w:val="00C568B1"/>
    <w:rsid w:val="00C5701B"/>
    <w:rsid w:val="00C575F2"/>
    <w:rsid w:val="00C60E57"/>
    <w:rsid w:val="00C61833"/>
    <w:rsid w:val="00C61C6B"/>
    <w:rsid w:val="00C63440"/>
    <w:rsid w:val="00C6427B"/>
    <w:rsid w:val="00C64750"/>
    <w:rsid w:val="00C64774"/>
    <w:rsid w:val="00C648A3"/>
    <w:rsid w:val="00C65FF8"/>
    <w:rsid w:val="00C66958"/>
    <w:rsid w:val="00C672DE"/>
    <w:rsid w:val="00C6777F"/>
    <w:rsid w:val="00C70C02"/>
    <w:rsid w:val="00C70D2B"/>
    <w:rsid w:val="00C70D44"/>
    <w:rsid w:val="00C71B74"/>
    <w:rsid w:val="00C7224A"/>
    <w:rsid w:val="00C72A2D"/>
    <w:rsid w:val="00C740FE"/>
    <w:rsid w:val="00C743CF"/>
    <w:rsid w:val="00C745F5"/>
    <w:rsid w:val="00C749AD"/>
    <w:rsid w:val="00C74B47"/>
    <w:rsid w:val="00C75590"/>
    <w:rsid w:val="00C76548"/>
    <w:rsid w:val="00C76630"/>
    <w:rsid w:val="00C766F0"/>
    <w:rsid w:val="00C7679E"/>
    <w:rsid w:val="00C77C2F"/>
    <w:rsid w:val="00C809C5"/>
    <w:rsid w:val="00C80EEA"/>
    <w:rsid w:val="00C82319"/>
    <w:rsid w:val="00C82679"/>
    <w:rsid w:val="00C82B83"/>
    <w:rsid w:val="00C82D5F"/>
    <w:rsid w:val="00C83101"/>
    <w:rsid w:val="00C83B5A"/>
    <w:rsid w:val="00C83FA9"/>
    <w:rsid w:val="00C8434A"/>
    <w:rsid w:val="00C848F7"/>
    <w:rsid w:val="00C84DBE"/>
    <w:rsid w:val="00C84F48"/>
    <w:rsid w:val="00C85A89"/>
    <w:rsid w:val="00C85AF4"/>
    <w:rsid w:val="00C85D47"/>
    <w:rsid w:val="00C86037"/>
    <w:rsid w:val="00C8633E"/>
    <w:rsid w:val="00C8652D"/>
    <w:rsid w:val="00C866EC"/>
    <w:rsid w:val="00C867D7"/>
    <w:rsid w:val="00C869F5"/>
    <w:rsid w:val="00C86FC1"/>
    <w:rsid w:val="00C87CB6"/>
    <w:rsid w:val="00C9029F"/>
    <w:rsid w:val="00C90CC7"/>
    <w:rsid w:val="00C9228B"/>
    <w:rsid w:val="00C93417"/>
    <w:rsid w:val="00C93494"/>
    <w:rsid w:val="00C934C5"/>
    <w:rsid w:val="00C943C7"/>
    <w:rsid w:val="00C94AFD"/>
    <w:rsid w:val="00C94D44"/>
    <w:rsid w:val="00C94F3A"/>
    <w:rsid w:val="00C95A38"/>
    <w:rsid w:val="00C95C67"/>
    <w:rsid w:val="00C96249"/>
    <w:rsid w:val="00C977AC"/>
    <w:rsid w:val="00C9797E"/>
    <w:rsid w:val="00C97B66"/>
    <w:rsid w:val="00C97EFB"/>
    <w:rsid w:val="00CA05B9"/>
    <w:rsid w:val="00CA141B"/>
    <w:rsid w:val="00CA1FD7"/>
    <w:rsid w:val="00CA265A"/>
    <w:rsid w:val="00CA3C63"/>
    <w:rsid w:val="00CA45BF"/>
    <w:rsid w:val="00CA483C"/>
    <w:rsid w:val="00CA6236"/>
    <w:rsid w:val="00CA6BD2"/>
    <w:rsid w:val="00CA7EB1"/>
    <w:rsid w:val="00CB02C6"/>
    <w:rsid w:val="00CB1001"/>
    <w:rsid w:val="00CB1944"/>
    <w:rsid w:val="00CB2F0A"/>
    <w:rsid w:val="00CB32BA"/>
    <w:rsid w:val="00CB34BD"/>
    <w:rsid w:val="00CB35D6"/>
    <w:rsid w:val="00CB3738"/>
    <w:rsid w:val="00CB4D74"/>
    <w:rsid w:val="00CB58AB"/>
    <w:rsid w:val="00CB5976"/>
    <w:rsid w:val="00CB5DA8"/>
    <w:rsid w:val="00CB5F0D"/>
    <w:rsid w:val="00CB671E"/>
    <w:rsid w:val="00CB764F"/>
    <w:rsid w:val="00CC011A"/>
    <w:rsid w:val="00CC0DBC"/>
    <w:rsid w:val="00CC141B"/>
    <w:rsid w:val="00CC15C1"/>
    <w:rsid w:val="00CC17CB"/>
    <w:rsid w:val="00CC2027"/>
    <w:rsid w:val="00CC24E7"/>
    <w:rsid w:val="00CC2638"/>
    <w:rsid w:val="00CC271D"/>
    <w:rsid w:val="00CC2BA1"/>
    <w:rsid w:val="00CC2C84"/>
    <w:rsid w:val="00CC3A0B"/>
    <w:rsid w:val="00CC4208"/>
    <w:rsid w:val="00CC4215"/>
    <w:rsid w:val="00CC4EFF"/>
    <w:rsid w:val="00CC5817"/>
    <w:rsid w:val="00CC5C79"/>
    <w:rsid w:val="00CC70A6"/>
    <w:rsid w:val="00CC7D17"/>
    <w:rsid w:val="00CD02DE"/>
    <w:rsid w:val="00CD2A49"/>
    <w:rsid w:val="00CD35B7"/>
    <w:rsid w:val="00CD36FF"/>
    <w:rsid w:val="00CD43F8"/>
    <w:rsid w:val="00CD440E"/>
    <w:rsid w:val="00CD45CC"/>
    <w:rsid w:val="00CD47DD"/>
    <w:rsid w:val="00CD49D9"/>
    <w:rsid w:val="00CD69D5"/>
    <w:rsid w:val="00CD71E0"/>
    <w:rsid w:val="00CD71E5"/>
    <w:rsid w:val="00CD78AD"/>
    <w:rsid w:val="00CE0421"/>
    <w:rsid w:val="00CE0B8F"/>
    <w:rsid w:val="00CE0D72"/>
    <w:rsid w:val="00CE1856"/>
    <w:rsid w:val="00CE1981"/>
    <w:rsid w:val="00CE1CC6"/>
    <w:rsid w:val="00CE1DF5"/>
    <w:rsid w:val="00CE1EA2"/>
    <w:rsid w:val="00CE2105"/>
    <w:rsid w:val="00CE2143"/>
    <w:rsid w:val="00CE23EB"/>
    <w:rsid w:val="00CE2B2E"/>
    <w:rsid w:val="00CE34BA"/>
    <w:rsid w:val="00CE3CD8"/>
    <w:rsid w:val="00CE419E"/>
    <w:rsid w:val="00CE571C"/>
    <w:rsid w:val="00CE6217"/>
    <w:rsid w:val="00CE6F51"/>
    <w:rsid w:val="00CF0108"/>
    <w:rsid w:val="00CF1950"/>
    <w:rsid w:val="00CF229D"/>
    <w:rsid w:val="00CF266B"/>
    <w:rsid w:val="00CF2AFF"/>
    <w:rsid w:val="00CF2CCE"/>
    <w:rsid w:val="00CF3A7B"/>
    <w:rsid w:val="00CF5F10"/>
    <w:rsid w:val="00CF63DA"/>
    <w:rsid w:val="00CF665D"/>
    <w:rsid w:val="00CF6C8F"/>
    <w:rsid w:val="00CF7256"/>
    <w:rsid w:val="00D0010B"/>
    <w:rsid w:val="00D00DFC"/>
    <w:rsid w:val="00D014F6"/>
    <w:rsid w:val="00D025B9"/>
    <w:rsid w:val="00D0282F"/>
    <w:rsid w:val="00D02D6B"/>
    <w:rsid w:val="00D031F0"/>
    <w:rsid w:val="00D03EF1"/>
    <w:rsid w:val="00D04C3C"/>
    <w:rsid w:val="00D05347"/>
    <w:rsid w:val="00D055A3"/>
    <w:rsid w:val="00D06701"/>
    <w:rsid w:val="00D06781"/>
    <w:rsid w:val="00D069A3"/>
    <w:rsid w:val="00D06A38"/>
    <w:rsid w:val="00D06F55"/>
    <w:rsid w:val="00D07F9B"/>
    <w:rsid w:val="00D10114"/>
    <w:rsid w:val="00D10F9A"/>
    <w:rsid w:val="00D1111C"/>
    <w:rsid w:val="00D1185A"/>
    <w:rsid w:val="00D11DF6"/>
    <w:rsid w:val="00D128E0"/>
    <w:rsid w:val="00D129B2"/>
    <w:rsid w:val="00D130A5"/>
    <w:rsid w:val="00D13E83"/>
    <w:rsid w:val="00D14882"/>
    <w:rsid w:val="00D14EA6"/>
    <w:rsid w:val="00D154CF"/>
    <w:rsid w:val="00D1564B"/>
    <w:rsid w:val="00D15C10"/>
    <w:rsid w:val="00D16238"/>
    <w:rsid w:val="00D16A6C"/>
    <w:rsid w:val="00D16F92"/>
    <w:rsid w:val="00D207A5"/>
    <w:rsid w:val="00D20904"/>
    <w:rsid w:val="00D2098F"/>
    <w:rsid w:val="00D212DB"/>
    <w:rsid w:val="00D2194B"/>
    <w:rsid w:val="00D2197C"/>
    <w:rsid w:val="00D21D05"/>
    <w:rsid w:val="00D21F98"/>
    <w:rsid w:val="00D22006"/>
    <w:rsid w:val="00D22199"/>
    <w:rsid w:val="00D225D6"/>
    <w:rsid w:val="00D22698"/>
    <w:rsid w:val="00D22723"/>
    <w:rsid w:val="00D22877"/>
    <w:rsid w:val="00D22CB3"/>
    <w:rsid w:val="00D2305E"/>
    <w:rsid w:val="00D2369E"/>
    <w:rsid w:val="00D243BE"/>
    <w:rsid w:val="00D24BC5"/>
    <w:rsid w:val="00D26FFB"/>
    <w:rsid w:val="00D272BF"/>
    <w:rsid w:val="00D275BB"/>
    <w:rsid w:val="00D278F0"/>
    <w:rsid w:val="00D27B2B"/>
    <w:rsid w:val="00D27BFB"/>
    <w:rsid w:val="00D27DEF"/>
    <w:rsid w:val="00D30D73"/>
    <w:rsid w:val="00D31C9C"/>
    <w:rsid w:val="00D3262B"/>
    <w:rsid w:val="00D32A19"/>
    <w:rsid w:val="00D3384E"/>
    <w:rsid w:val="00D33BD7"/>
    <w:rsid w:val="00D343DA"/>
    <w:rsid w:val="00D34F45"/>
    <w:rsid w:val="00D351E2"/>
    <w:rsid w:val="00D35312"/>
    <w:rsid w:val="00D35819"/>
    <w:rsid w:val="00D35D67"/>
    <w:rsid w:val="00D35F30"/>
    <w:rsid w:val="00D35F87"/>
    <w:rsid w:val="00D364B1"/>
    <w:rsid w:val="00D36BE8"/>
    <w:rsid w:val="00D3704A"/>
    <w:rsid w:val="00D3762E"/>
    <w:rsid w:val="00D378B5"/>
    <w:rsid w:val="00D40096"/>
    <w:rsid w:val="00D406E3"/>
    <w:rsid w:val="00D40A9A"/>
    <w:rsid w:val="00D42231"/>
    <w:rsid w:val="00D425D3"/>
    <w:rsid w:val="00D42807"/>
    <w:rsid w:val="00D42C72"/>
    <w:rsid w:val="00D44CE2"/>
    <w:rsid w:val="00D44EEF"/>
    <w:rsid w:val="00D453DD"/>
    <w:rsid w:val="00D454C1"/>
    <w:rsid w:val="00D454DA"/>
    <w:rsid w:val="00D457B2"/>
    <w:rsid w:val="00D45EBE"/>
    <w:rsid w:val="00D461A8"/>
    <w:rsid w:val="00D46BA5"/>
    <w:rsid w:val="00D46F2C"/>
    <w:rsid w:val="00D47319"/>
    <w:rsid w:val="00D475E6"/>
    <w:rsid w:val="00D477DC"/>
    <w:rsid w:val="00D501B2"/>
    <w:rsid w:val="00D502ED"/>
    <w:rsid w:val="00D5085E"/>
    <w:rsid w:val="00D51999"/>
    <w:rsid w:val="00D51C28"/>
    <w:rsid w:val="00D52BF5"/>
    <w:rsid w:val="00D533C6"/>
    <w:rsid w:val="00D536D1"/>
    <w:rsid w:val="00D54650"/>
    <w:rsid w:val="00D546C8"/>
    <w:rsid w:val="00D547B4"/>
    <w:rsid w:val="00D552C7"/>
    <w:rsid w:val="00D55985"/>
    <w:rsid w:val="00D56080"/>
    <w:rsid w:val="00D56C65"/>
    <w:rsid w:val="00D56C6F"/>
    <w:rsid w:val="00D57263"/>
    <w:rsid w:val="00D60739"/>
    <w:rsid w:val="00D60860"/>
    <w:rsid w:val="00D61246"/>
    <w:rsid w:val="00D61714"/>
    <w:rsid w:val="00D62B45"/>
    <w:rsid w:val="00D631E2"/>
    <w:rsid w:val="00D63644"/>
    <w:rsid w:val="00D638A6"/>
    <w:rsid w:val="00D63D20"/>
    <w:rsid w:val="00D63EA6"/>
    <w:rsid w:val="00D643C3"/>
    <w:rsid w:val="00D654DA"/>
    <w:rsid w:val="00D65973"/>
    <w:rsid w:val="00D65999"/>
    <w:rsid w:val="00D65A46"/>
    <w:rsid w:val="00D66339"/>
    <w:rsid w:val="00D66C1C"/>
    <w:rsid w:val="00D676CC"/>
    <w:rsid w:val="00D67A8B"/>
    <w:rsid w:val="00D705EF"/>
    <w:rsid w:val="00D709B8"/>
    <w:rsid w:val="00D70DE9"/>
    <w:rsid w:val="00D71639"/>
    <w:rsid w:val="00D71941"/>
    <w:rsid w:val="00D728AA"/>
    <w:rsid w:val="00D72A90"/>
    <w:rsid w:val="00D735F7"/>
    <w:rsid w:val="00D73B57"/>
    <w:rsid w:val="00D73E03"/>
    <w:rsid w:val="00D73E2B"/>
    <w:rsid w:val="00D74077"/>
    <w:rsid w:val="00D7415A"/>
    <w:rsid w:val="00D765AC"/>
    <w:rsid w:val="00D76BE3"/>
    <w:rsid w:val="00D80283"/>
    <w:rsid w:val="00D80650"/>
    <w:rsid w:val="00D807EF"/>
    <w:rsid w:val="00D80A4F"/>
    <w:rsid w:val="00D80F7D"/>
    <w:rsid w:val="00D81572"/>
    <w:rsid w:val="00D819D2"/>
    <w:rsid w:val="00D81BC2"/>
    <w:rsid w:val="00D8256F"/>
    <w:rsid w:val="00D84CA4"/>
    <w:rsid w:val="00D852E2"/>
    <w:rsid w:val="00D858B4"/>
    <w:rsid w:val="00D85E9B"/>
    <w:rsid w:val="00D90D35"/>
    <w:rsid w:val="00D932ED"/>
    <w:rsid w:val="00D93606"/>
    <w:rsid w:val="00D943E8"/>
    <w:rsid w:val="00D94704"/>
    <w:rsid w:val="00D961CD"/>
    <w:rsid w:val="00D962E1"/>
    <w:rsid w:val="00D9692A"/>
    <w:rsid w:val="00D96A80"/>
    <w:rsid w:val="00D96D3E"/>
    <w:rsid w:val="00D970A1"/>
    <w:rsid w:val="00D97C38"/>
    <w:rsid w:val="00DA09EA"/>
    <w:rsid w:val="00DA1041"/>
    <w:rsid w:val="00DA117D"/>
    <w:rsid w:val="00DA16F3"/>
    <w:rsid w:val="00DA1D29"/>
    <w:rsid w:val="00DA2415"/>
    <w:rsid w:val="00DA2832"/>
    <w:rsid w:val="00DA2E10"/>
    <w:rsid w:val="00DA362E"/>
    <w:rsid w:val="00DA36E5"/>
    <w:rsid w:val="00DA510F"/>
    <w:rsid w:val="00DA5112"/>
    <w:rsid w:val="00DA539D"/>
    <w:rsid w:val="00DA549A"/>
    <w:rsid w:val="00DA6843"/>
    <w:rsid w:val="00DA739E"/>
    <w:rsid w:val="00DA73F4"/>
    <w:rsid w:val="00DA7532"/>
    <w:rsid w:val="00DA7B2E"/>
    <w:rsid w:val="00DB095C"/>
    <w:rsid w:val="00DB0D55"/>
    <w:rsid w:val="00DB1A64"/>
    <w:rsid w:val="00DB1C0F"/>
    <w:rsid w:val="00DB3304"/>
    <w:rsid w:val="00DB51C2"/>
    <w:rsid w:val="00DB5C7C"/>
    <w:rsid w:val="00DC010F"/>
    <w:rsid w:val="00DC01C4"/>
    <w:rsid w:val="00DC0304"/>
    <w:rsid w:val="00DC0968"/>
    <w:rsid w:val="00DC0C05"/>
    <w:rsid w:val="00DC19C5"/>
    <w:rsid w:val="00DC2ED9"/>
    <w:rsid w:val="00DC4FD2"/>
    <w:rsid w:val="00DD0A93"/>
    <w:rsid w:val="00DD0AE2"/>
    <w:rsid w:val="00DD0F07"/>
    <w:rsid w:val="00DD1694"/>
    <w:rsid w:val="00DD16D1"/>
    <w:rsid w:val="00DD1958"/>
    <w:rsid w:val="00DD2808"/>
    <w:rsid w:val="00DD2A17"/>
    <w:rsid w:val="00DD2B97"/>
    <w:rsid w:val="00DD3C3B"/>
    <w:rsid w:val="00DD406D"/>
    <w:rsid w:val="00DD4F3F"/>
    <w:rsid w:val="00DD5507"/>
    <w:rsid w:val="00DD59F7"/>
    <w:rsid w:val="00DD607E"/>
    <w:rsid w:val="00DD6274"/>
    <w:rsid w:val="00DD64FD"/>
    <w:rsid w:val="00DD6CC1"/>
    <w:rsid w:val="00DD6DFD"/>
    <w:rsid w:val="00DD7852"/>
    <w:rsid w:val="00DD7A79"/>
    <w:rsid w:val="00DE1539"/>
    <w:rsid w:val="00DE35F0"/>
    <w:rsid w:val="00DE3DAE"/>
    <w:rsid w:val="00DE459F"/>
    <w:rsid w:val="00DE4A9E"/>
    <w:rsid w:val="00DE50C9"/>
    <w:rsid w:val="00DE558E"/>
    <w:rsid w:val="00DE6012"/>
    <w:rsid w:val="00DE60EB"/>
    <w:rsid w:val="00DE645C"/>
    <w:rsid w:val="00DE6624"/>
    <w:rsid w:val="00DE6A3C"/>
    <w:rsid w:val="00DE7DA5"/>
    <w:rsid w:val="00DF073C"/>
    <w:rsid w:val="00DF1399"/>
    <w:rsid w:val="00DF184D"/>
    <w:rsid w:val="00DF2285"/>
    <w:rsid w:val="00DF246E"/>
    <w:rsid w:val="00DF2882"/>
    <w:rsid w:val="00DF2F2F"/>
    <w:rsid w:val="00DF30BE"/>
    <w:rsid w:val="00DF3949"/>
    <w:rsid w:val="00DF459C"/>
    <w:rsid w:val="00DF4C7C"/>
    <w:rsid w:val="00DF54BB"/>
    <w:rsid w:val="00DF5C04"/>
    <w:rsid w:val="00DF5F98"/>
    <w:rsid w:val="00DF666D"/>
    <w:rsid w:val="00DF6FE3"/>
    <w:rsid w:val="00DF723C"/>
    <w:rsid w:val="00DF7C43"/>
    <w:rsid w:val="00DF7DDD"/>
    <w:rsid w:val="00DF7DE7"/>
    <w:rsid w:val="00E0080A"/>
    <w:rsid w:val="00E0089D"/>
    <w:rsid w:val="00E00A2F"/>
    <w:rsid w:val="00E01C37"/>
    <w:rsid w:val="00E01D0A"/>
    <w:rsid w:val="00E020CA"/>
    <w:rsid w:val="00E02216"/>
    <w:rsid w:val="00E0249C"/>
    <w:rsid w:val="00E0468A"/>
    <w:rsid w:val="00E04E7B"/>
    <w:rsid w:val="00E06566"/>
    <w:rsid w:val="00E068B2"/>
    <w:rsid w:val="00E07A88"/>
    <w:rsid w:val="00E10530"/>
    <w:rsid w:val="00E1081F"/>
    <w:rsid w:val="00E10899"/>
    <w:rsid w:val="00E10CA4"/>
    <w:rsid w:val="00E10F35"/>
    <w:rsid w:val="00E1176A"/>
    <w:rsid w:val="00E11C4A"/>
    <w:rsid w:val="00E12122"/>
    <w:rsid w:val="00E12D72"/>
    <w:rsid w:val="00E13359"/>
    <w:rsid w:val="00E134BE"/>
    <w:rsid w:val="00E14977"/>
    <w:rsid w:val="00E14A20"/>
    <w:rsid w:val="00E15173"/>
    <w:rsid w:val="00E15301"/>
    <w:rsid w:val="00E156F8"/>
    <w:rsid w:val="00E159D5"/>
    <w:rsid w:val="00E16DFF"/>
    <w:rsid w:val="00E17773"/>
    <w:rsid w:val="00E17A9B"/>
    <w:rsid w:val="00E209AA"/>
    <w:rsid w:val="00E20A59"/>
    <w:rsid w:val="00E213FE"/>
    <w:rsid w:val="00E22307"/>
    <w:rsid w:val="00E22690"/>
    <w:rsid w:val="00E227E5"/>
    <w:rsid w:val="00E22D62"/>
    <w:rsid w:val="00E231AB"/>
    <w:rsid w:val="00E2533C"/>
    <w:rsid w:val="00E25452"/>
    <w:rsid w:val="00E2581E"/>
    <w:rsid w:val="00E25916"/>
    <w:rsid w:val="00E25CA6"/>
    <w:rsid w:val="00E25FCA"/>
    <w:rsid w:val="00E2603C"/>
    <w:rsid w:val="00E26170"/>
    <w:rsid w:val="00E27FDA"/>
    <w:rsid w:val="00E3082E"/>
    <w:rsid w:val="00E31616"/>
    <w:rsid w:val="00E31C14"/>
    <w:rsid w:val="00E31E51"/>
    <w:rsid w:val="00E3448A"/>
    <w:rsid w:val="00E35DEF"/>
    <w:rsid w:val="00E35F09"/>
    <w:rsid w:val="00E361A8"/>
    <w:rsid w:val="00E37C3F"/>
    <w:rsid w:val="00E4019F"/>
    <w:rsid w:val="00E4083D"/>
    <w:rsid w:val="00E42E7C"/>
    <w:rsid w:val="00E4342B"/>
    <w:rsid w:val="00E438EA"/>
    <w:rsid w:val="00E43914"/>
    <w:rsid w:val="00E44995"/>
    <w:rsid w:val="00E44CE6"/>
    <w:rsid w:val="00E45181"/>
    <w:rsid w:val="00E45C37"/>
    <w:rsid w:val="00E46AE5"/>
    <w:rsid w:val="00E47424"/>
    <w:rsid w:val="00E47990"/>
    <w:rsid w:val="00E47AB2"/>
    <w:rsid w:val="00E50C45"/>
    <w:rsid w:val="00E512ED"/>
    <w:rsid w:val="00E51996"/>
    <w:rsid w:val="00E51DC1"/>
    <w:rsid w:val="00E51DF1"/>
    <w:rsid w:val="00E53479"/>
    <w:rsid w:val="00E53EC0"/>
    <w:rsid w:val="00E54AE7"/>
    <w:rsid w:val="00E5671B"/>
    <w:rsid w:val="00E56997"/>
    <w:rsid w:val="00E5713A"/>
    <w:rsid w:val="00E57183"/>
    <w:rsid w:val="00E57399"/>
    <w:rsid w:val="00E60200"/>
    <w:rsid w:val="00E60240"/>
    <w:rsid w:val="00E60688"/>
    <w:rsid w:val="00E61126"/>
    <w:rsid w:val="00E61201"/>
    <w:rsid w:val="00E61348"/>
    <w:rsid w:val="00E61BB1"/>
    <w:rsid w:val="00E62170"/>
    <w:rsid w:val="00E62879"/>
    <w:rsid w:val="00E62AE2"/>
    <w:rsid w:val="00E636B3"/>
    <w:rsid w:val="00E639A0"/>
    <w:rsid w:val="00E63A8D"/>
    <w:rsid w:val="00E63F72"/>
    <w:rsid w:val="00E648AA"/>
    <w:rsid w:val="00E64983"/>
    <w:rsid w:val="00E64A92"/>
    <w:rsid w:val="00E6708A"/>
    <w:rsid w:val="00E6787E"/>
    <w:rsid w:val="00E7074C"/>
    <w:rsid w:val="00E71015"/>
    <w:rsid w:val="00E71273"/>
    <w:rsid w:val="00E71516"/>
    <w:rsid w:val="00E71697"/>
    <w:rsid w:val="00E731B6"/>
    <w:rsid w:val="00E733ED"/>
    <w:rsid w:val="00E74101"/>
    <w:rsid w:val="00E74BD0"/>
    <w:rsid w:val="00E750D1"/>
    <w:rsid w:val="00E75411"/>
    <w:rsid w:val="00E7587A"/>
    <w:rsid w:val="00E75F18"/>
    <w:rsid w:val="00E774E7"/>
    <w:rsid w:val="00E778C3"/>
    <w:rsid w:val="00E80376"/>
    <w:rsid w:val="00E80C61"/>
    <w:rsid w:val="00E8188E"/>
    <w:rsid w:val="00E81BB1"/>
    <w:rsid w:val="00E830B5"/>
    <w:rsid w:val="00E83A03"/>
    <w:rsid w:val="00E83B32"/>
    <w:rsid w:val="00E83FB9"/>
    <w:rsid w:val="00E8462E"/>
    <w:rsid w:val="00E84CA0"/>
    <w:rsid w:val="00E862DF"/>
    <w:rsid w:val="00E86349"/>
    <w:rsid w:val="00E87BAB"/>
    <w:rsid w:val="00E904F9"/>
    <w:rsid w:val="00E90E39"/>
    <w:rsid w:val="00E91930"/>
    <w:rsid w:val="00E919BE"/>
    <w:rsid w:val="00E9315B"/>
    <w:rsid w:val="00E94437"/>
    <w:rsid w:val="00E945A2"/>
    <w:rsid w:val="00E96FDD"/>
    <w:rsid w:val="00E97824"/>
    <w:rsid w:val="00E97979"/>
    <w:rsid w:val="00E97B55"/>
    <w:rsid w:val="00EA00B6"/>
    <w:rsid w:val="00EA00E8"/>
    <w:rsid w:val="00EA0133"/>
    <w:rsid w:val="00EA04D7"/>
    <w:rsid w:val="00EA04E6"/>
    <w:rsid w:val="00EA0CAA"/>
    <w:rsid w:val="00EA19E3"/>
    <w:rsid w:val="00EA1B06"/>
    <w:rsid w:val="00EA22D1"/>
    <w:rsid w:val="00EA2431"/>
    <w:rsid w:val="00EA294F"/>
    <w:rsid w:val="00EA33C5"/>
    <w:rsid w:val="00EA3519"/>
    <w:rsid w:val="00EA439C"/>
    <w:rsid w:val="00EA4987"/>
    <w:rsid w:val="00EA593C"/>
    <w:rsid w:val="00EA5C47"/>
    <w:rsid w:val="00EA6A95"/>
    <w:rsid w:val="00EA6B7D"/>
    <w:rsid w:val="00EA756F"/>
    <w:rsid w:val="00EB0458"/>
    <w:rsid w:val="00EB12EB"/>
    <w:rsid w:val="00EB1858"/>
    <w:rsid w:val="00EB2CDE"/>
    <w:rsid w:val="00EB2EFF"/>
    <w:rsid w:val="00EB327F"/>
    <w:rsid w:val="00EB45D9"/>
    <w:rsid w:val="00EB4B5E"/>
    <w:rsid w:val="00EB4BC2"/>
    <w:rsid w:val="00EB62B5"/>
    <w:rsid w:val="00EB63C9"/>
    <w:rsid w:val="00EB7D93"/>
    <w:rsid w:val="00EC057C"/>
    <w:rsid w:val="00EC0914"/>
    <w:rsid w:val="00EC0A26"/>
    <w:rsid w:val="00EC0AEA"/>
    <w:rsid w:val="00EC1457"/>
    <w:rsid w:val="00EC355D"/>
    <w:rsid w:val="00EC35DB"/>
    <w:rsid w:val="00EC735A"/>
    <w:rsid w:val="00EC7C43"/>
    <w:rsid w:val="00ED0406"/>
    <w:rsid w:val="00ED0D78"/>
    <w:rsid w:val="00ED163C"/>
    <w:rsid w:val="00ED1779"/>
    <w:rsid w:val="00ED219C"/>
    <w:rsid w:val="00ED279C"/>
    <w:rsid w:val="00ED322E"/>
    <w:rsid w:val="00ED3C40"/>
    <w:rsid w:val="00ED3E76"/>
    <w:rsid w:val="00ED48AE"/>
    <w:rsid w:val="00ED50C0"/>
    <w:rsid w:val="00ED56C1"/>
    <w:rsid w:val="00ED6AE5"/>
    <w:rsid w:val="00ED6D86"/>
    <w:rsid w:val="00ED732E"/>
    <w:rsid w:val="00ED736A"/>
    <w:rsid w:val="00ED7441"/>
    <w:rsid w:val="00ED75A8"/>
    <w:rsid w:val="00ED7D1B"/>
    <w:rsid w:val="00EE0544"/>
    <w:rsid w:val="00EE1337"/>
    <w:rsid w:val="00EE15D3"/>
    <w:rsid w:val="00EE178E"/>
    <w:rsid w:val="00EE23F6"/>
    <w:rsid w:val="00EE2D3A"/>
    <w:rsid w:val="00EE39A6"/>
    <w:rsid w:val="00EE3A7A"/>
    <w:rsid w:val="00EE3CC9"/>
    <w:rsid w:val="00EE3F32"/>
    <w:rsid w:val="00EE43F2"/>
    <w:rsid w:val="00EE452A"/>
    <w:rsid w:val="00EE47E5"/>
    <w:rsid w:val="00EE4995"/>
    <w:rsid w:val="00EE50BC"/>
    <w:rsid w:val="00EE570B"/>
    <w:rsid w:val="00EE5945"/>
    <w:rsid w:val="00EE6691"/>
    <w:rsid w:val="00EE718D"/>
    <w:rsid w:val="00EE7255"/>
    <w:rsid w:val="00EE7734"/>
    <w:rsid w:val="00EF2942"/>
    <w:rsid w:val="00EF330B"/>
    <w:rsid w:val="00EF367F"/>
    <w:rsid w:val="00EF53F3"/>
    <w:rsid w:val="00EF55A9"/>
    <w:rsid w:val="00EF57BA"/>
    <w:rsid w:val="00EF57E2"/>
    <w:rsid w:val="00EF5ABB"/>
    <w:rsid w:val="00EF672E"/>
    <w:rsid w:val="00EF68F8"/>
    <w:rsid w:val="00EF7017"/>
    <w:rsid w:val="00EF784C"/>
    <w:rsid w:val="00EF7891"/>
    <w:rsid w:val="00EF7CCE"/>
    <w:rsid w:val="00F007C5"/>
    <w:rsid w:val="00F00ADC"/>
    <w:rsid w:val="00F01BE9"/>
    <w:rsid w:val="00F0271B"/>
    <w:rsid w:val="00F037E1"/>
    <w:rsid w:val="00F0386A"/>
    <w:rsid w:val="00F03964"/>
    <w:rsid w:val="00F056C5"/>
    <w:rsid w:val="00F058B1"/>
    <w:rsid w:val="00F05E6D"/>
    <w:rsid w:val="00F0727B"/>
    <w:rsid w:val="00F073CD"/>
    <w:rsid w:val="00F07AF2"/>
    <w:rsid w:val="00F1127E"/>
    <w:rsid w:val="00F116EB"/>
    <w:rsid w:val="00F1243C"/>
    <w:rsid w:val="00F12A6F"/>
    <w:rsid w:val="00F12B54"/>
    <w:rsid w:val="00F134F0"/>
    <w:rsid w:val="00F14656"/>
    <w:rsid w:val="00F14B2F"/>
    <w:rsid w:val="00F15A83"/>
    <w:rsid w:val="00F15B44"/>
    <w:rsid w:val="00F15D73"/>
    <w:rsid w:val="00F16113"/>
    <w:rsid w:val="00F163F3"/>
    <w:rsid w:val="00F1783B"/>
    <w:rsid w:val="00F20615"/>
    <w:rsid w:val="00F208CF"/>
    <w:rsid w:val="00F20C30"/>
    <w:rsid w:val="00F20E4E"/>
    <w:rsid w:val="00F21BE8"/>
    <w:rsid w:val="00F22A56"/>
    <w:rsid w:val="00F245AF"/>
    <w:rsid w:val="00F24F70"/>
    <w:rsid w:val="00F258A4"/>
    <w:rsid w:val="00F25A20"/>
    <w:rsid w:val="00F25ABD"/>
    <w:rsid w:val="00F26813"/>
    <w:rsid w:val="00F26998"/>
    <w:rsid w:val="00F26B66"/>
    <w:rsid w:val="00F27D04"/>
    <w:rsid w:val="00F30566"/>
    <w:rsid w:val="00F30A7D"/>
    <w:rsid w:val="00F30D56"/>
    <w:rsid w:val="00F31A24"/>
    <w:rsid w:val="00F31C06"/>
    <w:rsid w:val="00F31DD2"/>
    <w:rsid w:val="00F31E03"/>
    <w:rsid w:val="00F325C4"/>
    <w:rsid w:val="00F32C98"/>
    <w:rsid w:val="00F32CF3"/>
    <w:rsid w:val="00F33C00"/>
    <w:rsid w:val="00F34599"/>
    <w:rsid w:val="00F347AE"/>
    <w:rsid w:val="00F35289"/>
    <w:rsid w:val="00F3538C"/>
    <w:rsid w:val="00F36956"/>
    <w:rsid w:val="00F36F18"/>
    <w:rsid w:val="00F375A5"/>
    <w:rsid w:val="00F4103B"/>
    <w:rsid w:val="00F41557"/>
    <w:rsid w:val="00F418EF"/>
    <w:rsid w:val="00F41D81"/>
    <w:rsid w:val="00F4276C"/>
    <w:rsid w:val="00F42E43"/>
    <w:rsid w:val="00F443FE"/>
    <w:rsid w:val="00F447D9"/>
    <w:rsid w:val="00F45326"/>
    <w:rsid w:val="00F459B7"/>
    <w:rsid w:val="00F45A48"/>
    <w:rsid w:val="00F47658"/>
    <w:rsid w:val="00F47D54"/>
    <w:rsid w:val="00F529A5"/>
    <w:rsid w:val="00F52CE2"/>
    <w:rsid w:val="00F530C4"/>
    <w:rsid w:val="00F5319B"/>
    <w:rsid w:val="00F53535"/>
    <w:rsid w:val="00F53A8F"/>
    <w:rsid w:val="00F54E05"/>
    <w:rsid w:val="00F565C6"/>
    <w:rsid w:val="00F568A3"/>
    <w:rsid w:val="00F56B26"/>
    <w:rsid w:val="00F5725F"/>
    <w:rsid w:val="00F57BEB"/>
    <w:rsid w:val="00F6049F"/>
    <w:rsid w:val="00F607D2"/>
    <w:rsid w:val="00F608AC"/>
    <w:rsid w:val="00F60995"/>
    <w:rsid w:val="00F60CEB"/>
    <w:rsid w:val="00F60E4C"/>
    <w:rsid w:val="00F61240"/>
    <w:rsid w:val="00F61648"/>
    <w:rsid w:val="00F61802"/>
    <w:rsid w:val="00F61CDC"/>
    <w:rsid w:val="00F62700"/>
    <w:rsid w:val="00F64141"/>
    <w:rsid w:val="00F65126"/>
    <w:rsid w:val="00F662A7"/>
    <w:rsid w:val="00F664AF"/>
    <w:rsid w:val="00F66AF6"/>
    <w:rsid w:val="00F66B10"/>
    <w:rsid w:val="00F673D4"/>
    <w:rsid w:val="00F676C9"/>
    <w:rsid w:val="00F67F0A"/>
    <w:rsid w:val="00F70868"/>
    <w:rsid w:val="00F70EA2"/>
    <w:rsid w:val="00F7111A"/>
    <w:rsid w:val="00F71456"/>
    <w:rsid w:val="00F714D5"/>
    <w:rsid w:val="00F716C4"/>
    <w:rsid w:val="00F71AB7"/>
    <w:rsid w:val="00F725AA"/>
    <w:rsid w:val="00F72D9E"/>
    <w:rsid w:val="00F73AD8"/>
    <w:rsid w:val="00F73C52"/>
    <w:rsid w:val="00F7407B"/>
    <w:rsid w:val="00F755CB"/>
    <w:rsid w:val="00F75AC9"/>
    <w:rsid w:val="00F75B13"/>
    <w:rsid w:val="00F775F3"/>
    <w:rsid w:val="00F80631"/>
    <w:rsid w:val="00F80F02"/>
    <w:rsid w:val="00F817DA"/>
    <w:rsid w:val="00F8182A"/>
    <w:rsid w:val="00F81946"/>
    <w:rsid w:val="00F81CBC"/>
    <w:rsid w:val="00F829E6"/>
    <w:rsid w:val="00F83426"/>
    <w:rsid w:val="00F8398E"/>
    <w:rsid w:val="00F83A66"/>
    <w:rsid w:val="00F8441C"/>
    <w:rsid w:val="00F84B9B"/>
    <w:rsid w:val="00F84FE6"/>
    <w:rsid w:val="00F85183"/>
    <w:rsid w:val="00F85C18"/>
    <w:rsid w:val="00F868A3"/>
    <w:rsid w:val="00F87A7C"/>
    <w:rsid w:val="00F90263"/>
    <w:rsid w:val="00F905A3"/>
    <w:rsid w:val="00F91B7A"/>
    <w:rsid w:val="00F93D66"/>
    <w:rsid w:val="00F94504"/>
    <w:rsid w:val="00F94A32"/>
    <w:rsid w:val="00F95E73"/>
    <w:rsid w:val="00F9696A"/>
    <w:rsid w:val="00F96CBA"/>
    <w:rsid w:val="00F9723F"/>
    <w:rsid w:val="00F97403"/>
    <w:rsid w:val="00F97DDA"/>
    <w:rsid w:val="00FA0283"/>
    <w:rsid w:val="00FA07DD"/>
    <w:rsid w:val="00FA0958"/>
    <w:rsid w:val="00FA0AAD"/>
    <w:rsid w:val="00FA0D45"/>
    <w:rsid w:val="00FA10B1"/>
    <w:rsid w:val="00FA1227"/>
    <w:rsid w:val="00FA2399"/>
    <w:rsid w:val="00FA2784"/>
    <w:rsid w:val="00FA297B"/>
    <w:rsid w:val="00FA3133"/>
    <w:rsid w:val="00FA3E00"/>
    <w:rsid w:val="00FA5677"/>
    <w:rsid w:val="00FA625D"/>
    <w:rsid w:val="00FA6720"/>
    <w:rsid w:val="00FA71A5"/>
    <w:rsid w:val="00FA7ADF"/>
    <w:rsid w:val="00FA7D75"/>
    <w:rsid w:val="00FB0249"/>
    <w:rsid w:val="00FB0285"/>
    <w:rsid w:val="00FB08D3"/>
    <w:rsid w:val="00FB1D96"/>
    <w:rsid w:val="00FB2B97"/>
    <w:rsid w:val="00FB3D97"/>
    <w:rsid w:val="00FB4E4E"/>
    <w:rsid w:val="00FB556C"/>
    <w:rsid w:val="00FB5CE4"/>
    <w:rsid w:val="00FB6771"/>
    <w:rsid w:val="00FB69D5"/>
    <w:rsid w:val="00FB71B3"/>
    <w:rsid w:val="00FB73E0"/>
    <w:rsid w:val="00FB7650"/>
    <w:rsid w:val="00FB792E"/>
    <w:rsid w:val="00FC036F"/>
    <w:rsid w:val="00FC0639"/>
    <w:rsid w:val="00FC1594"/>
    <w:rsid w:val="00FC24AF"/>
    <w:rsid w:val="00FC3069"/>
    <w:rsid w:val="00FC4F48"/>
    <w:rsid w:val="00FC4FF5"/>
    <w:rsid w:val="00FC58DE"/>
    <w:rsid w:val="00FC5C99"/>
    <w:rsid w:val="00FC6526"/>
    <w:rsid w:val="00FC6594"/>
    <w:rsid w:val="00FC6932"/>
    <w:rsid w:val="00FC7732"/>
    <w:rsid w:val="00FD005F"/>
    <w:rsid w:val="00FD0124"/>
    <w:rsid w:val="00FD0487"/>
    <w:rsid w:val="00FD0CC4"/>
    <w:rsid w:val="00FD0E9D"/>
    <w:rsid w:val="00FD10B7"/>
    <w:rsid w:val="00FD182B"/>
    <w:rsid w:val="00FD1B7E"/>
    <w:rsid w:val="00FD1F6C"/>
    <w:rsid w:val="00FD2571"/>
    <w:rsid w:val="00FD3860"/>
    <w:rsid w:val="00FD3CBC"/>
    <w:rsid w:val="00FD3D81"/>
    <w:rsid w:val="00FD43C6"/>
    <w:rsid w:val="00FD4AA7"/>
    <w:rsid w:val="00FD4AE3"/>
    <w:rsid w:val="00FD4CA6"/>
    <w:rsid w:val="00FD577A"/>
    <w:rsid w:val="00FD6466"/>
    <w:rsid w:val="00FD6AE4"/>
    <w:rsid w:val="00FD7B3A"/>
    <w:rsid w:val="00FE01C0"/>
    <w:rsid w:val="00FE03B9"/>
    <w:rsid w:val="00FE0489"/>
    <w:rsid w:val="00FE093A"/>
    <w:rsid w:val="00FE0ABE"/>
    <w:rsid w:val="00FE1975"/>
    <w:rsid w:val="00FE2768"/>
    <w:rsid w:val="00FE2A6C"/>
    <w:rsid w:val="00FE443A"/>
    <w:rsid w:val="00FE4B8B"/>
    <w:rsid w:val="00FE4DC8"/>
    <w:rsid w:val="00FE633D"/>
    <w:rsid w:val="00FE682C"/>
    <w:rsid w:val="00FE68FF"/>
    <w:rsid w:val="00FE6E6F"/>
    <w:rsid w:val="00FE6F6F"/>
    <w:rsid w:val="00FE7545"/>
    <w:rsid w:val="00FE7C4D"/>
    <w:rsid w:val="00FF0185"/>
    <w:rsid w:val="00FF0F6C"/>
    <w:rsid w:val="00FF13EF"/>
    <w:rsid w:val="00FF1640"/>
    <w:rsid w:val="00FF1941"/>
    <w:rsid w:val="00FF206B"/>
    <w:rsid w:val="00FF2A43"/>
    <w:rsid w:val="00FF2B20"/>
    <w:rsid w:val="00FF3326"/>
    <w:rsid w:val="00FF4038"/>
    <w:rsid w:val="00FF467E"/>
    <w:rsid w:val="00FF480D"/>
    <w:rsid w:val="00FF58BA"/>
    <w:rsid w:val="00FF5C14"/>
    <w:rsid w:val="00FF5C76"/>
    <w:rsid w:val="00F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749497"/>
  <w15:chartTrackingRefBased/>
  <w15:docId w15:val="{86E4D647-FA2D-4A17-AB8D-9636D0C76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25F"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6120"/>
      </w:tabs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numPr>
        <w:numId w:val="2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center" w:pos="4680"/>
      </w:tabs>
      <w:jc w:val="center"/>
      <w:outlineLvl w:val="3"/>
    </w:pPr>
    <w:rPr>
      <w:i/>
      <w:i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126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widowControl w:val="0"/>
      <w:numPr>
        <w:numId w:val="1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5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616"/>
      </w:tabs>
      <w:ind w:left="900"/>
    </w:pPr>
    <w:rPr>
      <w:sz w:val="24"/>
    </w:rPr>
  </w:style>
  <w:style w:type="paragraph" w:styleId="BodyTextIndent2">
    <w:name w:val="Body Text Indent 2"/>
    <w:basedOn w:val="Normal"/>
    <w:link w:val="BodyTextIndent2Char"/>
    <w:pPr>
      <w:widowControl w:val="0"/>
      <w:tabs>
        <w:tab w:val="right" w:pos="270"/>
        <w:tab w:val="left" w:pos="720"/>
        <w:tab w:val="left" w:pos="900"/>
        <w:tab w:val="left" w:pos="1260"/>
        <w:tab w:val="left" w:pos="2592"/>
        <w:tab w:val="left" w:pos="5490"/>
      </w:tabs>
      <w:ind w:left="900" w:hanging="540"/>
    </w:pPr>
    <w:rPr>
      <w:sz w:val="24"/>
    </w:rPr>
  </w:style>
  <w:style w:type="paragraph" w:styleId="BodyTextIndent3">
    <w:name w:val="Body Text Indent 3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900" w:hanging="900"/>
    </w:pPr>
    <w:rPr>
      <w:sz w:val="24"/>
    </w:rPr>
  </w:style>
  <w:style w:type="paragraph" w:styleId="BodyText">
    <w:name w:val="Body Text"/>
    <w:basedOn w:val="Normal"/>
    <w:link w:val="BodyTextChar"/>
    <w:pPr>
      <w:widowControl w:val="0"/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widowControl w:val="0"/>
      <w:tabs>
        <w:tab w:val="right" w:pos="270"/>
        <w:tab w:val="left" w:pos="540"/>
        <w:tab w:val="left" w:pos="810"/>
        <w:tab w:val="left" w:pos="990"/>
        <w:tab w:val="left" w:pos="1260"/>
        <w:tab w:val="left" w:pos="2592"/>
        <w:tab w:val="left" w:pos="6480"/>
      </w:tabs>
    </w:pPr>
    <w:rPr>
      <w:sz w:val="28"/>
    </w:rPr>
  </w:style>
  <w:style w:type="paragraph" w:styleId="DocumentMap">
    <w:name w:val="Document Map"/>
    <w:basedOn w:val="Normal"/>
    <w:semiHidden/>
    <w:rsid w:val="00222C7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708FC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F12B54"/>
  </w:style>
  <w:style w:type="character" w:customStyle="1" w:styleId="BodyTextIndent2Char">
    <w:name w:val="Body Text Indent 2 Char"/>
    <w:link w:val="BodyTextIndent2"/>
    <w:rsid w:val="00716774"/>
    <w:rPr>
      <w:sz w:val="24"/>
    </w:rPr>
  </w:style>
  <w:style w:type="character" w:customStyle="1" w:styleId="Heading2Char">
    <w:name w:val="Heading 2 Char"/>
    <w:link w:val="Heading2"/>
    <w:rsid w:val="00A821E0"/>
    <w:rPr>
      <w:sz w:val="24"/>
    </w:rPr>
  </w:style>
  <w:style w:type="paragraph" w:styleId="FootnoteText">
    <w:name w:val="footnote text"/>
    <w:basedOn w:val="Normal"/>
    <w:link w:val="FootnoteTextChar"/>
    <w:rsid w:val="00301B49"/>
  </w:style>
  <w:style w:type="character" w:customStyle="1" w:styleId="FootnoteTextChar">
    <w:name w:val="Footnote Text Char"/>
    <w:basedOn w:val="DefaultParagraphFont"/>
    <w:link w:val="FootnoteText"/>
    <w:rsid w:val="00301B49"/>
  </w:style>
  <w:style w:type="character" w:customStyle="1" w:styleId="BodyTextChar">
    <w:name w:val="Body Text Char"/>
    <w:link w:val="BodyText"/>
    <w:rsid w:val="00E134BE"/>
    <w:rPr>
      <w:sz w:val="24"/>
    </w:rPr>
  </w:style>
  <w:style w:type="character" w:customStyle="1" w:styleId="Heading3Char">
    <w:name w:val="Heading 3 Char"/>
    <w:link w:val="Heading3"/>
    <w:rsid w:val="00F26998"/>
    <w:rPr>
      <w:sz w:val="24"/>
      <w:u w:val="single"/>
    </w:rPr>
  </w:style>
  <w:style w:type="paragraph" w:styleId="ListParagraph">
    <w:name w:val="List Paragraph"/>
    <w:basedOn w:val="Normal"/>
    <w:uiPriority w:val="34"/>
    <w:qFormat/>
    <w:rsid w:val="0028401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177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177CD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rsid w:val="00ED56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56C1"/>
  </w:style>
  <w:style w:type="character" w:customStyle="1" w:styleId="CommentTextChar">
    <w:name w:val="Comment Text Char"/>
    <w:basedOn w:val="DefaultParagraphFont"/>
    <w:link w:val="CommentText"/>
    <w:rsid w:val="00ED56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56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56C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9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e9b29b-4291-410e-b703-10809609068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B77A833F5FBA4182D1AAFEBADB4893" ma:contentTypeVersion="18" ma:contentTypeDescription="Create a new document." ma:contentTypeScope="" ma:versionID="038a535c561bb0a1146918f45a64c3a1">
  <xsd:schema xmlns:xsd="http://www.w3.org/2001/XMLSchema" xmlns:xs="http://www.w3.org/2001/XMLSchema" xmlns:p="http://schemas.microsoft.com/office/2006/metadata/properties" xmlns:ns3="01e9b29b-4291-410e-b703-10809609068b" xmlns:ns4="85f4ddc1-a4eb-447f-b505-7a40bf1fa33f" targetNamespace="http://schemas.microsoft.com/office/2006/metadata/properties" ma:root="true" ma:fieldsID="f31b3245331aa6e5331ab78694167010" ns3:_="" ns4:_="">
    <xsd:import namespace="01e9b29b-4291-410e-b703-10809609068b"/>
    <xsd:import namespace="85f4ddc1-a4eb-447f-b505-7a40bf1fa3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9b29b-4291-410e-b703-1080960906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4ddc1-a4eb-447f-b505-7a40bf1fa33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458149-2F97-43CE-9FBF-198E173344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C4C1D5-B547-4FA8-9152-4E96A9D2E8C0}">
  <ds:schemaRefs>
    <ds:schemaRef ds:uri="http://schemas.microsoft.com/office/2006/metadata/properties"/>
    <ds:schemaRef ds:uri="http://schemas.microsoft.com/office/infopath/2007/PartnerControls"/>
    <ds:schemaRef ds:uri="01e9b29b-4291-410e-b703-10809609068b"/>
  </ds:schemaRefs>
</ds:datastoreItem>
</file>

<file path=customXml/itemProps3.xml><?xml version="1.0" encoding="utf-8"?>
<ds:datastoreItem xmlns:ds="http://schemas.openxmlformats.org/officeDocument/2006/customXml" ds:itemID="{4E55E692-FE81-475E-805E-9ECE9517A7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BBB3EF-3F26-4BB1-A28B-FE36E8A2E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e9b29b-4291-410e-b703-10809609068b"/>
    <ds:schemaRef ds:uri="85f4ddc1-a4eb-447f-b505-7a40bf1fa3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26</Characters>
  <Application>Microsoft Office Word</Application>
  <DocSecurity>4</DocSecurity>
  <Lines>1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University of Illinois</Company>
  <LinksUpToDate>false</LinksUpToDate>
  <CharactersWithSpaces>602</CharactersWithSpaces>
  <SharedDoc>false</SharedDoc>
  <HLinks>
    <vt:vector size="6" baseType="variant">
      <vt:variant>
        <vt:i4>3407985</vt:i4>
      </vt:variant>
      <vt:variant>
        <vt:i4>0</vt:i4>
      </vt:variant>
      <vt:variant>
        <vt:i4>0</vt:i4>
      </vt:variant>
      <vt:variant>
        <vt:i4>5</vt:i4>
      </vt:variant>
      <vt:variant>
        <vt:lpwstr>https://illinois.zoom.us/j/86213849468?pwd=PfCeAAN75DbBGTc8FzQorZhrCjf1bV.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Connie Sailor</dc:creator>
  <cp:keywords/>
  <dc:description/>
  <cp:lastModifiedBy>Perryn, David</cp:lastModifiedBy>
  <cp:revision>2</cp:revision>
  <cp:lastPrinted>2022-08-29T05:09:00Z</cp:lastPrinted>
  <dcterms:created xsi:type="dcterms:W3CDTF">2026-06-17T20:23:00Z</dcterms:created>
  <dcterms:modified xsi:type="dcterms:W3CDTF">2026-06-1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77A833F5FBA4182D1AAFEBADB4893</vt:lpwstr>
  </property>
</Properties>
</file>